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7EB7D" w14:textId="37801F3C" w:rsidR="00FD028A" w:rsidRDefault="00FD028A" w:rsidP="00AD7FDA">
      <w:pPr>
        <w:spacing w:after="0"/>
        <w:jc w:val="center"/>
        <w:rPr>
          <w:rFonts w:ascii="Value" w:eastAsia="Value" w:hAnsi="Value" w:cs="Value"/>
          <w:b/>
          <w:sz w:val="28"/>
          <w:szCs w:val="28"/>
          <w:lang w:val="en-US"/>
        </w:rPr>
      </w:pPr>
      <w:r>
        <w:rPr>
          <w:rFonts w:ascii="Value" w:eastAsia="Times New Roman" w:hAnsi="Value" w:cs="Segoe UI"/>
          <w:noProof/>
          <w:sz w:val="20"/>
          <w:szCs w:val="20"/>
        </w:rPr>
        <w:drawing>
          <wp:anchor distT="0" distB="0" distL="114300" distR="114300" simplePos="0" relativeHeight="251658240" behindDoc="1" locked="0" layoutInCell="1" allowOverlap="1" wp14:anchorId="6606816D" wp14:editId="504F5172">
            <wp:simplePos x="0" y="0"/>
            <wp:positionH relativeFrom="margin">
              <wp:align>center</wp:align>
            </wp:positionH>
            <wp:positionV relativeFrom="paragraph">
              <wp:posOffset>95</wp:posOffset>
            </wp:positionV>
            <wp:extent cx="1407160" cy="1224280"/>
            <wp:effectExtent l="0" t="0" r="2540" b="0"/>
            <wp:wrapTight wrapText="bothSides">
              <wp:wrapPolygon edited="0">
                <wp:start x="16960" y="0"/>
                <wp:lineTo x="7895" y="2017"/>
                <wp:lineTo x="5264" y="3361"/>
                <wp:lineTo x="5556" y="5378"/>
                <wp:lineTo x="0" y="5378"/>
                <wp:lineTo x="0" y="21174"/>
                <wp:lineTo x="21347" y="21174"/>
                <wp:lineTo x="21347" y="1680"/>
                <wp:lineTo x="20469" y="0"/>
                <wp:lineTo x="16960" y="0"/>
              </wp:wrapPolygon>
            </wp:wrapTight>
            <wp:docPr id="814474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7160" cy="1224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1749F7" w14:textId="77777777" w:rsidR="00FD028A" w:rsidRDefault="00FD028A" w:rsidP="00AD7FDA">
      <w:pPr>
        <w:spacing w:after="0"/>
        <w:jc w:val="center"/>
        <w:rPr>
          <w:rFonts w:ascii="Value" w:eastAsia="Value" w:hAnsi="Value" w:cs="Value"/>
          <w:b/>
          <w:sz w:val="28"/>
          <w:szCs w:val="28"/>
          <w:lang w:val="en-US"/>
        </w:rPr>
      </w:pPr>
    </w:p>
    <w:p w14:paraId="49752125" w14:textId="01066B37" w:rsidR="00FD028A" w:rsidRDefault="00FD028A" w:rsidP="00AD7FDA">
      <w:pPr>
        <w:spacing w:after="0"/>
        <w:jc w:val="center"/>
        <w:rPr>
          <w:rFonts w:ascii="Value" w:eastAsia="Value" w:hAnsi="Value" w:cs="Value"/>
          <w:b/>
          <w:sz w:val="28"/>
          <w:szCs w:val="28"/>
          <w:lang w:val="en-US"/>
        </w:rPr>
      </w:pPr>
    </w:p>
    <w:p w14:paraId="72F9D5FB" w14:textId="77777777" w:rsidR="00FD028A" w:rsidRDefault="00FD028A" w:rsidP="00AD7FDA">
      <w:pPr>
        <w:spacing w:after="0"/>
        <w:jc w:val="center"/>
        <w:rPr>
          <w:rFonts w:ascii="Value" w:eastAsia="Value" w:hAnsi="Value" w:cs="Value"/>
          <w:b/>
          <w:sz w:val="28"/>
          <w:szCs w:val="28"/>
          <w:lang w:val="en-US"/>
        </w:rPr>
      </w:pPr>
    </w:p>
    <w:p w14:paraId="20D1A956" w14:textId="77777777" w:rsidR="00FD028A" w:rsidRDefault="00FD028A" w:rsidP="00AD7FDA">
      <w:pPr>
        <w:spacing w:after="0"/>
        <w:jc w:val="center"/>
        <w:rPr>
          <w:rFonts w:ascii="Value" w:eastAsia="Value" w:hAnsi="Value" w:cs="Value"/>
          <w:b/>
          <w:sz w:val="28"/>
          <w:szCs w:val="28"/>
          <w:lang w:val="en-US"/>
        </w:rPr>
      </w:pPr>
    </w:p>
    <w:p w14:paraId="667383FF" w14:textId="77777777" w:rsidR="00FD028A" w:rsidRDefault="00FD028A" w:rsidP="00AD7FDA">
      <w:pPr>
        <w:spacing w:after="0"/>
        <w:jc w:val="center"/>
        <w:rPr>
          <w:rFonts w:ascii="Value" w:eastAsia="Value" w:hAnsi="Value" w:cs="Value"/>
          <w:b/>
          <w:sz w:val="28"/>
          <w:szCs w:val="28"/>
          <w:lang w:val="en-US"/>
        </w:rPr>
      </w:pPr>
    </w:p>
    <w:p w14:paraId="0745A511" w14:textId="265A04B6" w:rsidR="00FB6B8B" w:rsidRPr="00636FF9" w:rsidRDefault="00FB6B8B" w:rsidP="00AD7FDA">
      <w:pPr>
        <w:spacing w:after="0"/>
        <w:jc w:val="center"/>
        <w:rPr>
          <w:rFonts w:ascii="Value" w:eastAsia="Value" w:hAnsi="Value" w:cs="Value"/>
          <w:b/>
          <w:sz w:val="28"/>
          <w:szCs w:val="28"/>
          <w:lang w:val="en-US"/>
        </w:rPr>
      </w:pPr>
      <w:r w:rsidRPr="00636FF9">
        <w:rPr>
          <w:rFonts w:ascii="Value" w:eastAsia="Value" w:hAnsi="Value" w:cs="Value"/>
          <w:b/>
          <w:sz w:val="28"/>
          <w:szCs w:val="28"/>
          <w:lang w:val="en-US"/>
        </w:rPr>
        <w:t>JOB DESCRIPTION</w:t>
      </w:r>
    </w:p>
    <w:p w14:paraId="15DA300E" w14:textId="77777777" w:rsidR="00FB6B8B" w:rsidRPr="00636FF9" w:rsidRDefault="00FB6B8B" w:rsidP="00AD7FDA">
      <w:pPr>
        <w:spacing w:after="0"/>
        <w:jc w:val="center"/>
        <w:rPr>
          <w:rFonts w:ascii="Value" w:eastAsia="Value" w:hAnsi="Value" w:cs="Value"/>
          <w:b/>
          <w:sz w:val="20"/>
          <w:szCs w:val="20"/>
          <w:lang w:val="en-US"/>
        </w:rPr>
      </w:pPr>
      <w:r w:rsidRPr="00636FF9">
        <w:rPr>
          <w:rFonts w:ascii="Value" w:eastAsia="Value" w:hAnsi="Value" w:cs="Value"/>
          <w:b/>
          <w:sz w:val="28"/>
          <w:szCs w:val="28"/>
          <w:lang w:val="en-US"/>
        </w:rPr>
        <w:t xml:space="preserve"> </w:t>
      </w:r>
    </w:p>
    <w:p w14:paraId="7BCE9671" w14:textId="241150F8" w:rsidR="00FB6B8B" w:rsidRPr="00636FF9" w:rsidRDefault="000D31CB" w:rsidP="00705CE4">
      <w:pPr>
        <w:spacing w:after="0" w:line="240" w:lineRule="auto"/>
        <w:jc w:val="center"/>
        <w:textAlignment w:val="baseline"/>
        <w:rPr>
          <w:rFonts w:ascii="Value" w:eastAsia="Times New Roman" w:hAnsi="Value" w:cs="Segoe UI"/>
          <w:b/>
          <w:bCs/>
          <w:sz w:val="28"/>
          <w:szCs w:val="28"/>
          <w:lang w:eastAsia="en-GB"/>
        </w:rPr>
      </w:pPr>
      <w:r w:rsidRPr="00636FF9">
        <w:rPr>
          <w:rFonts w:ascii="Value" w:eastAsia="Times New Roman" w:hAnsi="Value" w:cs="Segoe UI"/>
          <w:b/>
          <w:bCs/>
          <w:sz w:val="28"/>
          <w:szCs w:val="28"/>
          <w:lang w:eastAsia="en-GB"/>
        </w:rPr>
        <w:t xml:space="preserve">Session </w:t>
      </w:r>
      <w:proofErr w:type="gramStart"/>
      <w:r w:rsidRPr="00636FF9">
        <w:rPr>
          <w:rFonts w:ascii="Value" w:eastAsia="Times New Roman" w:hAnsi="Value" w:cs="Segoe UI"/>
          <w:b/>
          <w:bCs/>
          <w:sz w:val="28"/>
          <w:szCs w:val="28"/>
          <w:lang w:eastAsia="en-GB"/>
        </w:rPr>
        <w:t>Lead</w:t>
      </w:r>
      <w:proofErr w:type="gramEnd"/>
      <w:r w:rsidR="00B721EF">
        <w:rPr>
          <w:rFonts w:ascii="Value" w:eastAsia="Times New Roman" w:hAnsi="Value" w:cs="Segoe UI"/>
          <w:b/>
          <w:bCs/>
          <w:sz w:val="28"/>
          <w:szCs w:val="28"/>
          <w:lang w:eastAsia="en-GB"/>
        </w:rPr>
        <w:t xml:space="preserve"> </w:t>
      </w:r>
      <w:r w:rsidR="00124C2B" w:rsidRPr="00636FF9">
        <w:rPr>
          <w:rFonts w:ascii="Value" w:eastAsia="Times New Roman" w:hAnsi="Value" w:cs="Segoe UI"/>
          <w:b/>
          <w:bCs/>
          <w:sz w:val="28"/>
          <w:szCs w:val="28"/>
          <w:lang w:eastAsia="en-GB"/>
        </w:rPr>
        <w:t xml:space="preserve">- </w:t>
      </w:r>
      <w:r w:rsidR="00787739">
        <w:rPr>
          <w:rFonts w:ascii="Value" w:eastAsia="Times New Roman" w:hAnsi="Value" w:cs="Segoe UI"/>
          <w:b/>
          <w:bCs/>
          <w:sz w:val="28"/>
          <w:szCs w:val="28"/>
          <w:lang w:eastAsia="en-GB"/>
        </w:rPr>
        <w:t>Camden</w:t>
      </w:r>
    </w:p>
    <w:p w14:paraId="19DDF20B" w14:textId="77777777" w:rsidR="006C5804" w:rsidRPr="00636FF9" w:rsidRDefault="006C5804" w:rsidP="00AD7FDA">
      <w:pPr>
        <w:spacing w:after="0" w:line="240" w:lineRule="auto"/>
        <w:jc w:val="center"/>
        <w:textAlignment w:val="baseline"/>
        <w:rPr>
          <w:rFonts w:ascii="Value" w:eastAsia="Times New Roman" w:hAnsi="Value" w:cs="Segoe UI"/>
          <w:sz w:val="28"/>
          <w:szCs w:val="28"/>
          <w:lang w:eastAsia="en-GB"/>
        </w:rPr>
      </w:pPr>
    </w:p>
    <w:p w14:paraId="63AFD486" w14:textId="59E3D98D" w:rsidR="008A7033" w:rsidRDefault="008A7033" w:rsidP="008A7033">
      <w:pPr>
        <w:spacing w:after="0" w:line="240" w:lineRule="auto"/>
        <w:jc w:val="center"/>
        <w:textAlignment w:val="baseline"/>
        <w:rPr>
          <w:rFonts w:ascii="Value" w:eastAsia="Times New Roman" w:hAnsi="Value"/>
          <w:lang w:eastAsia="en-GB"/>
        </w:rPr>
      </w:pPr>
      <w:r w:rsidRPr="00F01030">
        <w:rPr>
          <w:rFonts w:ascii="Value" w:eastAsia="Times New Roman" w:hAnsi="Value"/>
          <w:lang w:eastAsia="en-GB"/>
        </w:rPr>
        <w:t>£</w:t>
      </w:r>
      <w:r>
        <w:rPr>
          <w:rFonts w:ascii="Value" w:eastAsia="Times New Roman" w:hAnsi="Value"/>
          <w:lang w:eastAsia="en-GB"/>
        </w:rPr>
        <w:t>25,539</w:t>
      </w:r>
      <w:r w:rsidRPr="00F01030">
        <w:rPr>
          <w:rFonts w:ascii="Value" w:eastAsia="Times New Roman" w:hAnsi="Value"/>
          <w:lang w:eastAsia="en-GB"/>
        </w:rPr>
        <w:t xml:space="preserve"> FTE per annum / £</w:t>
      </w:r>
      <w:r>
        <w:rPr>
          <w:rFonts w:ascii="Value" w:eastAsia="Times New Roman" w:hAnsi="Value"/>
          <w:lang w:eastAsia="en-GB"/>
        </w:rPr>
        <w:t>14.03</w:t>
      </w:r>
      <w:r w:rsidRPr="00F01030">
        <w:rPr>
          <w:rFonts w:ascii="Value" w:eastAsia="Times New Roman" w:hAnsi="Value"/>
          <w:lang w:eastAsia="en-GB"/>
        </w:rPr>
        <w:t xml:space="preserve"> per hour (gross), permanent </w:t>
      </w:r>
    </w:p>
    <w:p w14:paraId="0256B8EE" w14:textId="77777777" w:rsidR="00EA62C6" w:rsidRPr="00F01030" w:rsidRDefault="00EA62C6" w:rsidP="008A7033">
      <w:pPr>
        <w:spacing w:after="0" w:line="240" w:lineRule="auto"/>
        <w:jc w:val="center"/>
        <w:textAlignment w:val="baseline"/>
        <w:rPr>
          <w:rFonts w:ascii="Value" w:eastAsia="Times New Roman" w:hAnsi="Value"/>
          <w:lang w:eastAsia="en-GB"/>
        </w:rPr>
      </w:pPr>
    </w:p>
    <w:p w14:paraId="1730B4A6" w14:textId="439D93EE" w:rsidR="00276264" w:rsidRDefault="00EA62C6" w:rsidP="00EA62C6">
      <w:pPr>
        <w:spacing w:after="0" w:line="240" w:lineRule="auto"/>
        <w:jc w:val="center"/>
        <w:textAlignment w:val="baseline"/>
        <w:rPr>
          <w:rFonts w:ascii="Value" w:eastAsia="Times New Roman" w:hAnsi="Value" w:cstheme="minorHAnsi"/>
          <w:lang w:eastAsia="en-GB"/>
        </w:rPr>
      </w:pPr>
      <w:r w:rsidRPr="00F01030">
        <w:rPr>
          <w:rFonts w:ascii="Value" w:eastAsia="Times New Roman" w:hAnsi="Value" w:cstheme="minorHAnsi"/>
          <w:lang w:eastAsia="en-GB"/>
        </w:rPr>
        <w:t>52 weeks per year</w:t>
      </w:r>
      <w:r>
        <w:rPr>
          <w:rFonts w:ascii="Value" w:eastAsia="Times New Roman" w:hAnsi="Value" w:cstheme="minorHAnsi"/>
          <w:lang w:eastAsia="en-GB"/>
        </w:rPr>
        <w:t>*</w:t>
      </w:r>
    </w:p>
    <w:p w14:paraId="4CF7EFF1" w14:textId="42AE5887" w:rsidR="00EA62C6" w:rsidRPr="00EA62C6" w:rsidRDefault="00EA62C6" w:rsidP="00EA62C6">
      <w:pPr>
        <w:spacing w:after="0" w:line="240" w:lineRule="auto"/>
        <w:jc w:val="center"/>
        <w:textAlignment w:val="baseline"/>
        <w:rPr>
          <w:rFonts w:ascii="Value" w:eastAsia="Times New Roman" w:hAnsi="Value" w:cstheme="minorHAnsi"/>
          <w:lang w:eastAsia="en-GB"/>
        </w:rPr>
      </w:pPr>
    </w:p>
    <w:p w14:paraId="3210B760" w14:textId="2771D4B3" w:rsidR="00A0468F" w:rsidRPr="00F01030" w:rsidRDefault="00A0468F" w:rsidP="00A0468F">
      <w:pPr>
        <w:spacing w:after="0" w:line="240" w:lineRule="auto"/>
        <w:jc w:val="center"/>
        <w:textAlignment w:val="baseline"/>
        <w:rPr>
          <w:rFonts w:ascii="Value" w:eastAsia="Times New Roman" w:hAnsi="Value"/>
          <w:lang w:eastAsia="en-GB"/>
        </w:rPr>
      </w:pPr>
      <w:r w:rsidRPr="00F01030">
        <w:rPr>
          <w:rFonts w:ascii="Value" w:eastAsia="Times New Roman" w:hAnsi="Value"/>
          <w:lang w:eastAsia="en-GB"/>
        </w:rPr>
        <w:t>This role will require a DBS check. </w:t>
      </w:r>
    </w:p>
    <w:p w14:paraId="0A4C8EBA" w14:textId="10D07665" w:rsidR="00F53CC7" w:rsidRDefault="00F53CC7" w:rsidP="2975012D">
      <w:pPr>
        <w:pStyle w:val="NormalWeb"/>
        <w:spacing w:before="0" w:beforeAutospacing="0" w:after="0" w:afterAutospacing="0"/>
        <w:jc w:val="center"/>
        <w:rPr>
          <w:rFonts w:ascii="Value" w:eastAsia="Times New Roman" w:hAnsi="Value" w:cs="Segoe UI"/>
          <w:sz w:val="20"/>
          <w:szCs w:val="20"/>
        </w:rPr>
      </w:pPr>
    </w:p>
    <w:p w14:paraId="07047E88" w14:textId="77777777" w:rsidR="00FD028A" w:rsidRPr="00636FF9" w:rsidRDefault="00FD028A" w:rsidP="2975012D">
      <w:pPr>
        <w:pStyle w:val="NormalWeb"/>
        <w:spacing w:before="0" w:beforeAutospacing="0" w:after="0" w:afterAutospacing="0"/>
        <w:jc w:val="center"/>
        <w:rPr>
          <w:rFonts w:ascii="Value" w:eastAsia="Times New Roman" w:hAnsi="Value" w:cs="Segoe UI"/>
          <w:sz w:val="20"/>
          <w:szCs w:val="20"/>
        </w:rPr>
      </w:pPr>
    </w:p>
    <w:p w14:paraId="3AA4DE9F" w14:textId="013D313F" w:rsidR="00733F96" w:rsidRPr="00FD028A" w:rsidRDefault="00BC70FA" w:rsidP="00EA62C6">
      <w:pPr>
        <w:pStyle w:val="NormalWeb"/>
        <w:spacing w:before="0" w:beforeAutospacing="0" w:after="0" w:afterAutospacing="0"/>
        <w:rPr>
          <w:rFonts w:ascii="Value" w:eastAsia="Times New Roman" w:hAnsi="Value" w:cs="Segoe UI"/>
          <w:sz w:val="24"/>
          <w:szCs w:val="24"/>
        </w:rPr>
      </w:pPr>
      <w:r w:rsidRPr="00FD028A">
        <w:rPr>
          <w:rFonts w:ascii="Value" w:eastAsia="Times New Roman" w:hAnsi="Value" w:cs="Segoe UI"/>
          <w:sz w:val="24"/>
          <w:szCs w:val="24"/>
        </w:rPr>
        <w:t>* Wednesday evening shift will be term time only (43 weeks per year).</w:t>
      </w:r>
      <w:r w:rsidR="00F1637D">
        <w:rPr>
          <w:rFonts w:ascii="Value" w:eastAsia="Times New Roman" w:hAnsi="Value" w:cs="Segoe UI"/>
          <w:sz w:val="24"/>
          <w:szCs w:val="24"/>
        </w:rPr>
        <w:t xml:space="preserve"> Monday evening shift will be either term time or </w:t>
      </w:r>
      <w:proofErr w:type="gramStart"/>
      <w:r w:rsidR="00F1637D">
        <w:rPr>
          <w:rFonts w:ascii="Value" w:eastAsia="Times New Roman" w:hAnsi="Value" w:cs="Segoe UI"/>
          <w:sz w:val="24"/>
          <w:szCs w:val="24"/>
        </w:rPr>
        <w:t>year round</w:t>
      </w:r>
      <w:proofErr w:type="gramEnd"/>
      <w:r w:rsidR="00F1637D">
        <w:rPr>
          <w:rFonts w:ascii="Value" w:eastAsia="Times New Roman" w:hAnsi="Value" w:cs="Segoe UI"/>
          <w:sz w:val="24"/>
          <w:szCs w:val="24"/>
        </w:rPr>
        <w:t xml:space="preserve"> depending on shift combination. This will be confirmed before you are asked to sign a contract.</w:t>
      </w:r>
    </w:p>
    <w:p w14:paraId="5DBDB846" w14:textId="77777777" w:rsidR="00BC70FA" w:rsidRPr="00FD028A" w:rsidRDefault="00BC70FA" w:rsidP="00EA62C6">
      <w:pPr>
        <w:pStyle w:val="NormalWeb"/>
        <w:spacing w:before="0" w:beforeAutospacing="0" w:after="0" w:afterAutospacing="0"/>
        <w:rPr>
          <w:rFonts w:ascii="Value" w:eastAsia="Times New Roman" w:hAnsi="Value" w:cs="Segoe UI"/>
          <w:sz w:val="24"/>
          <w:szCs w:val="24"/>
        </w:rPr>
      </w:pPr>
    </w:p>
    <w:p w14:paraId="16588E28" w14:textId="7FF7629E" w:rsidR="00EA62C6" w:rsidRPr="00FD028A" w:rsidRDefault="00EA62C6" w:rsidP="00EA62C6">
      <w:pPr>
        <w:pStyle w:val="NormalWeb"/>
        <w:spacing w:before="0" w:beforeAutospacing="0" w:after="0" w:afterAutospacing="0"/>
        <w:rPr>
          <w:rFonts w:ascii="Value" w:eastAsia="Times New Roman" w:hAnsi="Value" w:cs="Segoe UI"/>
          <w:sz w:val="24"/>
          <w:szCs w:val="24"/>
        </w:rPr>
      </w:pPr>
      <w:r w:rsidRPr="00FD028A">
        <w:rPr>
          <w:rFonts w:ascii="Value" w:eastAsia="Times New Roman" w:hAnsi="Value" w:cs="Segoe UI"/>
          <w:sz w:val="24"/>
          <w:szCs w:val="24"/>
        </w:rPr>
        <w:t xml:space="preserve">We have the following shifts available, which could be split into </w:t>
      </w:r>
      <w:r w:rsidR="002064D6" w:rsidRPr="00FD028A">
        <w:rPr>
          <w:rFonts w:ascii="Value" w:eastAsia="Times New Roman" w:hAnsi="Value" w:cs="Segoe UI"/>
          <w:sz w:val="24"/>
          <w:szCs w:val="24"/>
        </w:rPr>
        <w:t>2</w:t>
      </w:r>
      <w:r w:rsidRPr="00FD028A">
        <w:rPr>
          <w:rFonts w:ascii="Value" w:eastAsia="Times New Roman" w:hAnsi="Value" w:cs="Segoe UI"/>
          <w:sz w:val="24"/>
          <w:szCs w:val="24"/>
        </w:rPr>
        <w:t xml:space="preserve">-4 roles. The roles are predominantly the same, but during the Wednesday session, Session Leads may support families directly during family shop appointments in addition to other tasks. Evening sessions will be run by two </w:t>
      </w:r>
      <w:r w:rsidR="002427C9" w:rsidRPr="00FD028A">
        <w:rPr>
          <w:rFonts w:ascii="Value" w:eastAsia="Times New Roman" w:hAnsi="Value" w:cs="Segoe UI"/>
          <w:sz w:val="24"/>
          <w:szCs w:val="24"/>
        </w:rPr>
        <w:t>S</w:t>
      </w:r>
      <w:r w:rsidRPr="00FD028A">
        <w:rPr>
          <w:rFonts w:ascii="Value" w:eastAsia="Times New Roman" w:hAnsi="Value" w:cs="Segoe UI"/>
          <w:sz w:val="24"/>
          <w:szCs w:val="24"/>
        </w:rPr>
        <w:t xml:space="preserve">ession </w:t>
      </w:r>
      <w:r w:rsidR="002427C9" w:rsidRPr="00FD028A">
        <w:rPr>
          <w:rFonts w:ascii="Value" w:eastAsia="Times New Roman" w:hAnsi="Value" w:cs="Segoe UI"/>
          <w:sz w:val="24"/>
          <w:szCs w:val="24"/>
        </w:rPr>
        <w:t>L</w:t>
      </w:r>
      <w:r w:rsidRPr="00FD028A">
        <w:rPr>
          <w:rFonts w:ascii="Value" w:eastAsia="Times New Roman" w:hAnsi="Value" w:cs="Segoe UI"/>
          <w:sz w:val="24"/>
          <w:szCs w:val="24"/>
        </w:rPr>
        <w:t>eads.</w:t>
      </w:r>
      <w:r w:rsidR="00821FD9">
        <w:rPr>
          <w:rFonts w:ascii="Value" w:eastAsia="Times New Roman" w:hAnsi="Value" w:cs="Segoe UI"/>
          <w:sz w:val="24"/>
          <w:szCs w:val="24"/>
        </w:rPr>
        <w:t xml:space="preserve"> We welcome applications for any combination of day and evening shifts.</w:t>
      </w:r>
    </w:p>
    <w:p w14:paraId="17599E1E" w14:textId="77777777" w:rsidR="00EA62C6" w:rsidRPr="00FD028A" w:rsidRDefault="00EA62C6" w:rsidP="00EA62C6">
      <w:pPr>
        <w:pStyle w:val="NormalWeb"/>
        <w:spacing w:before="0" w:beforeAutospacing="0" w:after="0" w:afterAutospacing="0"/>
        <w:rPr>
          <w:rFonts w:ascii="Value" w:eastAsia="Times New Roman" w:hAnsi="Value" w:cs="Segoe UI"/>
          <w:sz w:val="24"/>
          <w:szCs w:val="24"/>
        </w:rPr>
      </w:pPr>
    </w:p>
    <w:p w14:paraId="608F981D" w14:textId="61551CF9" w:rsidR="00EA62C6" w:rsidRPr="00FD028A" w:rsidRDefault="00C55507" w:rsidP="00C55507">
      <w:pPr>
        <w:pStyle w:val="NormalWeb"/>
        <w:numPr>
          <w:ilvl w:val="0"/>
          <w:numId w:val="49"/>
        </w:numPr>
        <w:spacing w:before="0" w:beforeAutospacing="0" w:after="0" w:afterAutospacing="0"/>
        <w:rPr>
          <w:rFonts w:ascii="Value" w:eastAsia="Times New Roman" w:hAnsi="Value" w:cs="Segoe UI"/>
          <w:sz w:val="24"/>
          <w:szCs w:val="24"/>
        </w:rPr>
      </w:pPr>
      <w:r w:rsidRPr="00FD028A">
        <w:rPr>
          <w:rFonts w:ascii="Value" w:eastAsia="Times New Roman" w:hAnsi="Value" w:cs="Segoe UI"/>
          <w:sz w:val="24"/>
          <w:szCs w:val="24"/>
        </w:rPr>
        <w:t>Mondays 18:00 - 21:00</w:t>
      </w:r>
      <w:r w:rsidR="00E72158">
        <w:rPr>
          <w:rFonts w:ascii="Value" w:eastAsia="Times New Roman" w:hAnsi="Value" w:cs="Segoe UI"/>
          <w:sz w:val="24"/>
          <w:szCs w:val="24"/>
        </w:rPr>
        <w:t xml:space="preserve"> (option for </w:t>
      </w:r>
      <w:r w:rsidR="00F1637D">
        <w:rPr>
          <w:rFonts w:ascii="Value" w:eastAsia="Times New Roman" w:hAnsi="Value" w:cs="Segoe UI"/>
          <w:sz w:val="24"/>
          <w:szCs w:val="24"/>
        </w:rPr>
        <w:t>43 or 52 weeks per year)</w:t>
      </w:r>
    </w:p>
    <w:p w14:paraId="0279A979" w14:textId="434545AD" w:rsidR="00C55507" w:rsidRPr="00FD028A" w:rsidRDefault="00C55507" w:rsidP="00C55507">
      <w:pPr>
        <w:pStyle w:val="NormalWeb"/>
        <w:numPr>
          <w:ilvl w:val="0"/>
          <w:numId w:val="49"/>
        </w:numPr>
        <w:spacing w:before="0" w:beforeAutospacing="0" w:after="0" w:afterAutospacing="0"/>
        <w:rPr>
          <w:rFonts w:ascii="Value" w:eastAsia="Times New Roman" w:hAnsi="Value" w:cs="Segoe UI"/>
          <w:sz w:val="24"/>
          <w:szCs w:val="24"/>
        </w:rPr>
      </w:pPr>
      <w:r w:rsidRPr="00FD028A">
        <w:rPr>
          <w:rFonts w:ascii="Value" w:eastAsia="Times New Roman" w:hAnsi="Value" w:cs="Segoe UI"/>
          <w:sz w:val="24"/>
          <w:szCs w:val="24"/>
        </w:rPr>
        <w:t>Wednesdays 18:00 - 21:00</w:t>
      </w:r>
      <w:r w:rsidR="009C6386" w:rsidRPr="00FD028A">
        <w:rPr>
          <w:rFonts w:ascii="Value" w:eastAsia="Times New Roman" w:hAnsi="Value" w:cs="Segoe UI"/>
          <w:sz w:val="24"/>
          <w:szCs w:val="24"/>
        </w:rPr>
        <w:t xml:space="preserve"> (</w:t>
      </w:r>
      <w:r w:rsidR="00F1637D">
        <w:rPr>
          <w:rFonts w:ascii="Value" w:eastAsia="Times New Roman" w:hAnsi="Value" w:cs="Segoe UI"/>
          <w:sz w:val="24"/>
          <w:szCs w:val="24"/>
        </w:rPr>
        <w:t>43 weeks per year</w:t>
      </w:r>
      <w:r w:rsidR="009C6386" w:rsidRPr="00FD028A">
        <w:rPr>
          <w:rFonts w:ascii="Value" w:eastAsia="Times New Roman" w:hAnsi="Value" w:cs="Segoe UI"/>
          <w:sz w:val="24"/>
          <w:szCs w:val="24"/>
        </w:rPr>
        <w:t>)</w:t>
      </w:r>
    </w:p>
    <w:p w14:paraId="3A6EBEF3" w14:textId="0EC9AE67" w:rsidR="00C55507" w:rsidRPr="00FD028A" w:rsidRDefault="00C55507" w:rsidP="00C55507">
      <w:pPr>
        <w:pStyle w:val="NormalWeb"/>
        <w:numPr>
          <w:ilvl w:val="0"/>
          <w:numId w:val="49"/>
        </w:numPr>
        <w:spacing w:before="0" w:beforeAutospacing="0" w:after="0" w:afterAutospacing="0"/>
        <w:rPr>
          <w:rFonts w:ascii="Value" w:eastAsia="Times New Roman" w:hAnsi="Value" w:cs="Segoe UI"/>
          <w:sz w:val="24"/>
          <w:szCs w:val="24"/>
        </w:rPr>
      </w:pPr>
      <w:r w:rsidRPr="00FD028A">
        <w:rPr>
          <w:rFonts w:ascii="Value" w:eastAsia="Times New Roman" w:hAnsi="Value" w:cs="Segoe UI"/>
          <w:sz w:val="24"/>
          <w:szCs w:val="24"/>
        </w:rPr>
        <w:t xml:space="preserve">Wednesdays &amp; Saturdays </w:t>
      </w:r>
      <w:r w:rsidR="007F737E" w:rsidRPr="00FD028A">
        <w:rPr>
          <w:rFonts w:ascii="Value" w:eastAsia="Times New Roman" w:hAnsi="Value" w:cs="Segoe UI"/>
          <w:sz w:val="24"/>
          <w:szCs w:val="24"/>
        </w:rPr>
        <w:t>09:00-16:00</w:t>
      </w:r>
    </w:p>
    <w:p w14:paraId="4F2BA13B" w14:textId="08977475" w:rsidR="007F737E" w:rsidRPr="00FD028A" w:rsidRDefault="007F737E" w:rsidP="00C55507">
      <w:pPr>
        <w:pStyle w:val="NormalWeb"/>
        <w:numPr>
          <w:ilvl w:val="0"/>
          <w:numId w:val="49"/>
        </w:numPr>
        <w:spacing w:before="0" w:beforeAutospacing="0" w:after="0" w:afterAutospacing="0"/>
        <w:rPr>
          <w:rFonts w:ascii="Value" w:eastAsia="Times New Roman" w:hAnsi="Value" w:cs="Segoe UI"/>
          <w:sz w:val="24"/>
          <w:szCs w:val="24"/>
        </w:rPr>
      </w:pPr>
      <w:r w:rsidRPr="00FD028A">
        <w:rPr>
          <w:rFonts w:ascii="Value" w:eastAsia="Times New Roman" w:hAnsi="Value" w:cs="Segoe UI"/>
          <w:sz w:val="24"/>
          <w:szCs w:val="24"/>
        </w:rPr>
        <w:t>Saturdays 09:00 -16:00</w:t>
      </w:r>
    </w:p>
    <w:p w14:paraId="48F509D7" w14:textId="2F397107" w:rsidR="00EA62C6" w:rsidRPr="00FD028A" w:rsidRDefault="00EA62C6" w:rsidP="00EA62C6">
      <w:pPr>
        <w:pStyle w:val="NormalWeb"/>
        <w:spacing w:before="0" w:beforeAutospacing="0" w:after="0" w:afterAutospacing="0"/>
        <w:rPr>
          <w:rFonts w:ascii="Value" w:eastAsia="Times New Roman" w:hAnsi="Value" w:cs="Segoe UI"/>
          <w:sz w:val="24"/>
          <w:szCs w:val="24"/>
        </w:rPr>
      </w:pPr>
    </w:p>
    <w:p w14:paraId="13D3BB2F" w14:textId="5162E7D8" w:rsidR="035B8FFD" w:rsidRPr="00FD028A" w:rsidRDefault="035B8FFD" w:rsidP="00AD7FDA">
      <w:pPr>
        <w:spacing w:after="0" w:line="240" w:lineRule="auto"/>
        <w:jc w:val="both"/>
        <w:rPr>
          <w:rFonts w:ascii="Value" w:eastAsia="Times New Roman" w:hAnsi="Value" w:cs="Segoe UI"/>
          <w:sz w:val="24"/>
          <w:szCs w:val="24"/>
          <w:lang w:eastAsia="en-GB"/>
        </w:rPr>
      </w:pPr>
    </w:p>
    <w:p w14:paraId="3D68FAD0" w14:textId="081D67EC" w:rsidR="6A169839" w:rsidRPr="00FD028A" w:rsidRDefault="6A169839" w:rsidP="00447C92">
      <w:pPr>
        <w:pStyle w:val="paragraph"/>
        <w:spacing w:before="0" w:beforeAutospacing="0" w:after="0" w:afterAutospacing="0"/>
        <w:jc w:val="both"/>
        <w:textAlignment w:val="baseline"/>
        <w:rPr>
          <w:rFonts w:ascii="Value" w:eastAsia="Value" w:hAnsi="Value" w:cs="Value"/>
          <w:b/>
          <w:sz w:val="24"/>
          <w:szCs w:val="24"/>
          <w:u w:val="single"/>
        </w:rPr>
      </w:pPr>
      <w:r w:rsidRPr="00FD028A">
        <w:rPr>
          <w:rFonts w:ascii="Value" w:eastAsia="Value" w:hAnsi="Value" w:cs="Value"/>
          <w:b/>
          <w:sz w:val="24"/>
          <w:szCs w:val="24"/>
          <w:u w:val="single"/>
        </w:rPr>
        <w:t xml:space="preserve">About Little Village </w:t>
      </w:r>
    </w:p>
    <w:p w14:paraId="6B288559" w14:textId="77777777" w:rsidR="0049426D" w:rsidRPr="00FD028A" w:rsidRDefault="0049426D" w:rsidP="00447C92">
      <w:pPr>
        <w:pStyle w:val="paragraph"/>
        <w:spacing w:before="0" w:beforeAutospacing="0" w:after="0" w:afterAutospacing="0"/>
        <w:jc w:val="both"/>
        <w:textAlignment w:val="baseline"/>
        <w:rPr>
          <w:rFonts w:ascii="Value" w:eastAsia="Value" w:hAnsi="Value" w:cs="Value"/>
          <w:b/>
          <w:sz w:val="24"/>
          <w:szCs w:val="24"/>
          <w:u w:val="single"/>
        </w:rPr>
      </w:pPr>
    </w:p>
    <w:p w14:paraId="02D1F355" w14:textId="14751ACC" w:rsidR="002D2934" w:rsidRPr="00FD028A" w:rsidRDefault="002D2934" w:rsidP="002D2934">
      <w:pPr>
        <w:spacing w:after="0" w:line="240" w:lineRule="auto"/>
        <w:jc w:val="both"/>
        <w:rPr>
          <w:rStyle w:val="normaltextrun"/>
          <w:rFonts w:ascii="Value" w:eastAsia="Value" w:hAnsi="Value" w:cs="Value"/>
          <w:color w:val="000000" w:themeColor="text1"/>
          <w:sz w:val="24"/>
          <w:szCs w:val="24"/>
        </w:rPr>
      </w:pPr>
      <w:r w:rsidRPr="00FD028A">
        <w:rPr>
          <w:rStyle w:val="normaltextrun"/>
          <w:rFonts w:ascii="Value" w:eastAsia="Value" w:hAnsi="Value" w:cs="Value"/>
          <w:color w:val="000000" w:themeColor="text1"/>
          <w:sz w:val="24"/>
          <w:szCs w:val="24"/>
        </w:rPr>
        <w:t xml:space="preserve">Little Village is like a foodbank, but for clothes, toys and equipment for babies and children up to the age of 5. We’ve grown to be one of the largest ‘baby banks’ in the UK, supporting over </w:t>
      </w:r>
      <w:r w:rsidR="1DD582CE" w:rsidRPr="00FD028A">
        <w:rPr>
          <w:rStyle w:val="normaltextrun"/>
          <w:rFonts w:ascii="Value" w:eastAsia="Value" w:hAnsi="Value" w:cs="Value"/>
          <w:color w:val="000000" w:themeColor="text1"/>
          <w:sz w:val="24"/>
          <w:szCs w:val="24"/>
        </w:rPr>
        <w:t>22</w:t>
      </w:r>
      <w:r w:rsidRPr="00FD028A">
        <w:rPr>
          <w:rStyle w:val="normaltextrun"/>
          <w:rFonts w:ascii="Value" w:eastAsia="Value" w:hAnsi="Value" w:cs="Value"/>
          <w:color w:val="000000" w:themeColor="text1"/>
          <w:sz w:val="24"/>
          <w:szCs w:val="24"/>
        </w:rPr>
        <w:t xml:space="preserve">,000 children since we launched in 2016.  Families are referred to us via a network of over 2,000 professionals such as midwives and social workers.  </w:t>
      </w:r>
    </w:p>
    <w:p w14:paraId="242A67EF" w14:textId="77777777" w:rsidR="002D2934" w:rsidRPr="00FD028A" w:rsidRDefault="002D2934" w:rsidP="002D2934">
      <w:pPr>
        <w:spacing w:after="0" w:line="240" w:lineRule="auto"/>
        <w:jc w:val="both"/>
        <w:rPr>
          <w:rStyle w:val="normaltextrun"/>
          <w:rFonts w:ascii="Value" w:eastAsia="Value" w:hAnsi="Value" w:cs="Value"/>
          <w:color w:val="000000" w:themeColor="text1"/>
          <w:sz w:val="24"/>
          <w:szCs w:val="24"/>
        </w:rPr>
      </w:pPr>
    </w:p>
    <w:p w14:paraId="41EBA4C8" w14:textId="70E14728" w:rsidR="0049426D" w:rsidRPr="00FD028A" w:rsidRDefault="002D2934" w:rsidP="002D2934">
      <w:pPr>
        <w:spacing w:after="0" w:line="240" w:lineRule="auto"/>
        <w:jc w:val="both"/>
        <w:rPr>
          <w:rStyle w:val="normaltextrun"/>
          <w:rFonts w:ascii="Value" w:eastAsia="Value" w:hAnsi="Value" w:cs="Value"/>
          <w:color w:val="000000" w:themeColor="text1"/>
          <w:sz w:val="24"/>
          <w:szCs w:val="24"/>
        </w:rPr>
      </w:pPr>
      <w:r w:rsidRPr="00FD028A">
        <w:rPr>
          <w:rStyle w:val="normaltextrun"/>
          <w:rFonts w:ascii="Value" w:eastAsia="Value" w:hAnsi="Value" w:cs="Value"/>
          <w:color w:val="000000" w:themeColor="text1"/>
          <w:sz w:val="24"/>
          <w:szCs w:val="24"/>
        </w:rPr>
        <w:t>As a volunteer powered movement of parents committed to alleviating child poverty, Little Village’s vision is that every child in the capital has the essential items they need to thrive.</w:t>
      </w:r>
    </w:p>
    <w:p w14:paraId="2A82ABEA" w14:textId="77777777" w:rsidR="002D2934" w:rsidRPr="00FD028A" w:rsidRDefault="002D2934" w:rsidP="002D2934">
      <w:pPr>
        <w:spacing w:after="0" w:line="240" w:lineRule="auto"/>
        <w:jc w:val="both"/>
        <w:rPr>
          <w:rFonts w:ascii="Value" w:eastAsia="Value" w:hAnsi="Value" w:cs="Value"/>
          <w:color w:val="000000" w:themeColor="text1"/>
          <w:sz w:val="24"/>
          <w:szCs w:val="24"/>
        </w:rPr>
      </w:pPr>
    </w:p>
    <w:p w14:paraId="27520BA5" w14:textId="77777777" w:rsidR="00CD2028" w:rsidRPr="00FD028A" w:rsidRDefault="00CD2028" w:rsidP="00447C92">
      <w:pPr>
        <w:pStyle w:val="paragraph"/>
        <w:spacing w:before="0" w:beforeAutospacing="0" w:after="0" w:afterAutospacing="0"/>
        <w:jc w:val="both"/>
        <w:textAlignment w:val="baseline"/>
        <w:rPr>
          <w:rFonts w:ascii="Value" w:eastAsia="Value" w:hAnsi="Value" w:cs="Value"/>
          <w:b/>
          <w:sz w:val="24"/>
          <w:szCs w:val="24"/>
          <w:u w:val="single"/>
        </w:rPr>
      </w:pPr>
    </w:p>
    <w:p w14:paraId="48B89B31" w14:textId="078F80EF" w:rsidR="6A169839" w:rsidRPr="00FD028A" w:rsidRDefault="6A169839" w:rsidP="00447C92">
      <w:pPr>
        <w:pStyle w:val="paragraph"/>
        <w:spacing w:before="0" w:beforeAutospacing="0" w:after="0" w:afterAutospacing="0"/>
        <w:jc w:val="both"/>
        <w:textAlignment w:val="baseline"/>
        <w:rPr>
          <w:rFonts w:ascii="Value" w:eastAsia="Value" w:hAnsi="Value" w:cs="Value"/>
          <w:b/>
          <w:sz w:val="24"/>
          <w:szCs w:val="24"/>
          <w:u w:val="single"/>
        </w:rPr>
      </w:pPr>
      <w:r w:rsidRPr="00FD028A">
        <w:rPr>
          <w:rFonts w:ascii="Value" w:eastAsia="Value" w:hAnsi="Value" w:cs="Value"/>
          <w:b/>
          <w:sz w:val="24"/>
          <w:szCs w:val="24"/>
          <w:u w:val="single"/>
        </w:rPr>
        <w:t xml:space="preserve">About this role </w:t>
      </w:r>
    </w:p>
    <w:p w14:paraId="5EF3DB69" w14:textId="77777777" w:rsidR="00AD7FDA" w:rsidRPr="00FD028A" w:rsidRDefault="00AD7FDA" w:rsidP="00447C92">
      <w:pPr>
        <w:pStyle w:val="paragraph"/>
        <w:spacing w:before="0" w:beforeAutospacing="0" w:after="0" w:afterAutospacing="0"/>
        <w:jc w:val="both"/>
        <w:textAlignment w:val="baseline"/>
        <w:rPr>
          <w:rFonts w:ascii="Value" w:eastAsia="Value" w:hAnsi="Value" w:cs="Value"/>
          <w:b/>
          <w:sz w:val="24"/>
          <w:szCs w:val="24"/>
          <w:u w:val="single"/>
        </w:rPr>
      </w:pPr>
    </w:p>
    <w:p w14:paraId="3F91D9AF" w14:textId="2B0D2A23" w:rsidR="00D56E87" w:rsidRPr="00FD028A" w:rsidRDefault="00D56E87" w:rsidP="00D56E87">
      <w:pPr>
        <w:spacing w:after="0"/>
        <w:jc w:val="both"/>
        <w:rPr>
          <w:rStyle w:val="eop"/>
          <w:rFonts w:ascii="Value" w:eastAsia="Value-Black" w:hAnsi="Value" w:cs="Value-Black"/>
          <w:color w:val="000000" w:themeColor="text1"/>
          <w:sz w:val="24"/>
          <w:szCs w:val="24"/>
        </w:rPr>
      </w:pPr>
      <w:r w:rsidRPr="00FD028A">
        <w:rPr>
          <w:rStyle w:val="normaltextrun"/>
          <w:rFonts w:ascii="Value" w:eastAsia="Value-Black" w:hAnsi="Value" w:cs="Value-Black"/>
          <w:color w:val="000000" w:themeColor="text1"/>
          <w:sz w:val="24"/>
          <w:szCs w:val="24"/>
          <w:lang w:val="en-US"/>
        </w:rPr>
        <w:lastRenderedPageBreak/>
        <w:t>At the heart of Little Village is the regifting of</w:t>
      </w:r>
      <w:r w:rsidRPr="00FD028A">
        <w:rPr>
          <w:rStyle w:val="normaltextrun"/>
          <w:rFonts w:ascii="Value" w:eastAsia="Value-Black" w:hAnsi="Value" w:cs="Calibri"/>
          <w:color w:val="000000" w:themeColor="text1"/>
          <w:sz w:val="24"/>
          <w:szCs w:val="24"/>
          <w:lang w:val="en-US"/>
        </w:rPr>
        <w:t> </w:t>
      </w:r>
      <w:r w:rsidRPr="00FD028A">
        <w:rPr>
          <w:rStyle w:val="normaltextrun"/>
          <w:rFonts w:ascii="Value" w:eastAsia="Value-Black" w:hAnsi="Value" w:cs="Value-Black"/>
          <w:color w:val="000000" w:themeColor="text1"/>
          <w:sz w:val="24"/>
          <w:szCs w:val="24"/>
          <w:lang w:val="en-US"/>
        </w:rPr>
        <w:t xml:space="preserve">pre-loved baby equipment, </w:t>
      </w:r>
      <w:proofErr w:type="gramStart"/>
      <w:r w:rsidRPr="00FD028A">
        <w:rPr>
          <w:rStyle w:val="normaltextrun"/>
          <w:rFonts w:ascii="Value" w:eastAsia="Value-Black" w:hAnsi="Value" w:cs="Value-Black"/>
          <w:color w:val="000000" w:themeColor="text1"/>
          <w:sz w:val="24"/>
          <w:szCs w:val="24"/>
          <w:lang w:val="en-US"/>
        </w:rPr>
        <w:t>clothes</w:t>
      </w:r>
      <w:proofErr w:type="gramEnd"/>
      <w:r w:rsidRPr="00FD028A">
        <w:rPr>
          <w:rStyle w:val="normaltextrun"/>
          <w:rFonts w:ascii="Value" w:eastAsia="Value-Black" w:hAnsi="Value" w:cs="Value-Black"/>
          <w:color w:val="000000" w:themeColor="text1"/>
          <w:sz w:val="24"/>
          <w:szCs w:val="24"/>
          <w:lang w:val="en-US"/>
        </w:rPr>
        <w:t xml:space="preserve"> and toys onto other families.</w:t>
      </w:r>
      <w:r w:rsidRPr="00FD028A">
        <w:rPr>
          <w:rStyle w:val="normaltextrun"/>
          <w:rFonts w:ascii="Value" w:eastAsia="Value-Black" w:hAnsi="Value" w:cs="Calibri"/>
          <w:color w:val="000000" w:themeColor="text1"/>
          <w:sz w:val="24"/>
          <w:szCs w:val="24"/>
          <w:lang w:val="en-US"/>
        </w:rPr>
        <w:t> </w:t>
      </w:r>
      <w:r w:rsidRPr="00FD028A">
        <w:rPr>
          <w:rStyle w:val="normaltextrun"/>
          <w:rFonts w:ascii="Value" w:eastAsia="Value-Black" w:hAnsi="Value" w:cs="Value-Black"/>
          <w:color w:val="000000" w:themeColor="text1"/>
          <w:sz w:val="24"/>
          <w:szCs w:val="24"/>
          <w:lang w:val="en-US"/>
        </w:rPr>
        <w:t xml:space="preserve"> To allow us to do that, we need a steady flow of good quality donated </w:t>
      </w:r>
      <w:proofErr w:type="gramStart"/>
      <w:r w:rsidRPr="00FD028A">
        <w:rPr>
          <w:rStyle w:val="normaltextrun"/>
          <w:rFonts w:ascii="Value" w:eastAsia="Value-Black" w:hAnsi="Value" w:cs="Value-Black"/>
          <w:color w:val="000000" w:themeColor="text1"/>
          <w:sz w:val="24"/>
          <w:szCs w:val="24"/>
          <w:lang w:val="en-US"/>
        </w:rPr>
        <w:t>kit</w:t>
      </w:r>
      <w:proofErr w:type="gramEnd"/>
      <w:r w:rsidRPr="00FD028A">
        <w:rPr>
          <w:rStyle w:val="normaltextrun"/>
          <w:rFonts w:ascii="Value" w:eastAsia="Value-Black" w:hAnsi="Value" w:cs="Value-Black"/>
          <w:color w:val="000000" w:themeColor="text1"/>
          <w:sz w:val="24"/>
          <w:szCs w:val="24"/>
          <w:lang w:val="en-US"/>
        </w:rPr>
        <w:t xml:space="preserve">, which needs to be checked, </w:t>
      </w:r>
      <w:proofErr w:type="gramStart"/>
      <w:r w:rsidRPr="00FD028A">
        <w:rPr>
          <w:rStyle w:val="normaltextrun"/>
          <w:rFonts w:ascii="Value" w:eastAsia="Value-Black" w:hAnsi="Value" w:cs="Value-Black"/>
          <w:color w:val="000000" w:themeColor="text1"/>
          <w:sz w:val="24"/>
          <w:szCs w:val="24"/>
          <w:lang w:val="en-US"/>
        </w:rPr>
        <w:t>sorted</w:t>
      </w:r>
      <w:proofErr w:type="gramEnd"/>
      <w:r w:rsidRPr="00FD028A">
        <w:rPr>
          <w:rStyle w:val="normaltextrun"/>
          <w:rFonts w:ascii="Value" w:eastAsia="Value-Black" w:hAnsi="Value" w:cs="Value-Black"/>
          <w:color w:val="000000" w:themeColor="text1"/>
          <w:sz w:val="24"/>
          <w:szCs w:val="24"/>
          <w:lang w:val="en-US"/>
        </w:rPr>
        <w:t xml:space="preserve"> and</w:t>
      </w:r>
      <w:r w:rsidRPr="00FD028A">
        <w:rPr>
          <w:rStyle w:val="normaltextrun"/>
          <w:rFonts w:ascii="Value" w:eastAsia="Value-Black" w:hAnsi="Value" w:cs="Calibri"/>
          <w:color w:val="000000" w:themeColor="text1"/>
          <w:sz w:val="24"/>
          <w:szCs w:val="24"/>
          <w:lang w:val="en-US"/>
        </w:rPr>
        <w:t> </w:t>
      </w:r>
      <w:proofErr w:type="spellStart"/>
      <w:r w:rsidRPr="00FD028A">
        <w:rPr>
          <w:rStyle w:val="normaltextrun"/>
          <w:rFonts w:ascii="Value" w:eastAsia="Value-Black" w:hAnsi="Value" w:cs="Value-Black"/>
          <w:color w:val="000000" w:themeColor="text1"/>
          <w:sz w:val="24"/>
          <w:szCs w:val="24"/>
          <w:lang w:val="en-US"/>
        </w:rPr>
        <w:t>organised</w:t>
      </w:r>
      <w:proofErr w:type="spellEnd"/>
      <w:r w:rsidRPr="00FD028A">
        <w:rPr>
          <w:rStyle w:val="normaltextrun"/>
          <w:rFonts w:ascii="Value" w:eastAsia="Value-Black" w:hAnsi="Value" w:cs="Calibri"/>
          <w:color w:val="000000" w:themeColor="text1"/>
          <w:sz w:val="24"/>
          <w:szCs w:val="24"/>
          <w:lang w:val="en-US"/>
        </w:rPr>
        <w:t> </w:t>
      </w:r>
      <w:r w:rsidRPr="00FD028A">
        <w:rPr>
          <w:rStyle w:val="normaltextrun"/>
          <w:rFonts w:ascii="Value" w:eastAsia="Value-Black" w:hAnsi="Value" w:cs="Value-Black"/>
          <w:color w:val="000000" w:themeColor="text1"/>
          <w:sz w:val="24"/>
          <w:szCs w:val="24"/>
          <w:lang w:val="en-US"/>
        </w:rPr>
        <w:t xml:space="preserve">within our </w:t>
      </w:r>
      <w:r w:rsidR="009B705E" w:rsidRPr="00FD028A">
        <w:rPr>
          <w:rStyle w:val="normaltextrun"/>
          <w:rFonts w:ascii="Value" w:eastAsia="Value-Black" w:hAnsi="Value" w:cs="Value-Black"/>
          <w:color w:val="000000" w:themeColor="text1"/>
          <w:sz w:val="24"/>
          <w:szCs w:val="24"/>
          <w:lang w:val="en-US"/>
        </w:rPr>
        <w:t>Camden</w:t>
      </w:r>
      <w:r w:rsidR="00D663D4" w:rsidRPr="00FD028A">
        <w:rPr>
          <w:rStyle w:val="normaltextrun"/>
          <w:rFonts w:ascii="Value" w:eastAsia="Value-Black" w:hAnsi="Value" w:cs="Value-Black"/>
          <w:color w:val="000000" w:themeColor="text1"/>
          <w:sz w:val="24"/>
          <w:szCs w:val="24"/>
          <w:lang w:val="en-US"/>
        </w:rPr>
        <w:t xml:space="preserve"> </w:t>
      </w:r>
      <w:r w:rsidRPr="00FD028A">
        <w:rPr>
          <w:rStyle w:val="normaltextrun"/>
          <w:rFonts w:ascii="Value" w:eastAsia="Value-Black" w:hAnsi="Value" w:cs="Value-Black"/>
          <w:color w:val="000000" w:themeColor="text1"/>
          <w:sz w:val="24"/>
          <w:szCs w:val="24"/>
          <w:lang w:val="en-US"/>
        </w:rPr>
        <w:t>site,</w:t>
      </w:r>
      <w:r w:rsidRPr="00FD028A">
        <w:rPr>
          <w:rStyle w:val="normaltextrun"/>
          <w:rFonts w:ascii="Value" w:eastAsia="Value-Black" w:hAnsi="Value" w:cs="Calibri"/>
          <w:color w:val="000000" w:themeColor="text1"/>
          <w:sz w:val="24"/>
          <w:szCs w:val="24"/>
          <w:lang w:val="en-US"/>
        </w:rPr>
        <w:t> </w:t>
      </w:r>
      <w:r w:rsidRPr="00FD028A">
        <w:rPr>
          <w:rStyle w:val="normaltextrun"/>
          <w:rFonts w:ascii="Value" w:eastAsia="Value-Black" w:hAnsi="Value" w:cs="Value-Black"/>
          <w:color w:val="000000" w:themeColor="text1"/>
          <w:sz w:val="24"/>
          <w:szCs w:val="24"/>
          <w:lang w:val="en-US"/>
        </w:rPr>
        <w:t>ready for</w:t>
      </w:r>
      <w:r w:rsidRPr="00FD028A">
        <w:rPr>
          <w:rStyle w:val="normaltextrun"/>
          <w:rFonts w:ascii="Value" w:eastAsia="Value-Black" w:hAnsi="Value" w:cs="Calibri"/>
          <w:color w:val="000000" w:themeColor="text1"/>
          <w:sz w:val="24"/>
          <w:szCs w:val="24"/>
          <w:lang w:val="en-US"/>
        </w:rPr>
        <w:t> </w:t>
      </w:r>
      <w:r w:rsidRPr="00FD028A">
        <w:rPr>
          <w:rStyle w:val="normaltextrun"/>
          <w:rFonts w:ascii="Value" w:eastAsia="Value-Black" w:hAnsi="Value" w:cs="Value-Black"/>
          <w:color w:val="000000" w:themeColor="text1"/>
          <w:sz w:val="24"/>
          <w:szCs w:val="24"/>
          <w:lang w:val="en-US"/>
        </w:rPr>
        <w:t>delivery to</w:t>
      </w:r>
      <w:r w:rsidRPr="00FD028A">
        <w:rPr>
          <w:rStyle w:val="normaltextrun"/>
          <w:rFonts w:ascii="Value" w:eastAsia="Value-Black" w:hAnsi="Value" w:cs="Calibri"/>
          <w:color w:val="000000" w:themeColor="text1"/>
          <w:sz w:val="24"/>
          <w:szCs w:val="24"/>
          <w:lang w:val="en-US"/>
        </w:rPr>
        <w:t> </w:t>
      </w:r>
      <w:r w:rsidRPr="00FD028A">
        <w:rPr>
          <w:rStyle w:val="normaltextrun"/>
          <w:rFonts w:ascii="Value" w:eastAsia="Value-Black" w:hAnsi="Value" w:cs="Value-Black"/>
          <w:color w:val="000000" w:themeColor="text1"/>
          <w:sz w:val="24"/>
          <w:szCs w:val="24"/>
          <w:lang w:val="en-US"/>
        </w:rPr>
        <w:t>families.</w:t>
      </w:r>
      <w:r w:rsidRPr="00FD028A">
        <w:rPr>
          <w:rStyle w:val="eop"/>
          <w:rFonts w:ascii="Value" w:eastAsia="Value-Black" w:hAnsi="Value" w:cs="Calibri"/>
          <w:color w:val="000000" w:themeColor="text1"/>
          <w:sz w:val="24"/>
          <w:szCs w:val="24"/>
        </w:rPr>
        <w:t> </w:t>
      </w:r>
    </w:p>
    <w:p w14:paraId="5958D5FB" w14:textId="77777777" w:rsidR="00D56E87" w:rsidRPr="00FD028A" w:rsidRDefault="00D56E87" w:rsidP="00D56E87">
      <w:pPr>
        <w:spacing w:after="0"/>
        <w:jc w:val="both"/>
        <w:rPr>
          <w:rFonts w:ascii="Value" w:eastAsia="Value-Black" w:hAnsi="Value" w:cs="Value-Black"/>
          <w:color w:val="000000" w:themeColor="text1"/>
          <w:sz w:val="24"/>
          <w:szCs w:val="24"/>
        </w:rPr>
      </w:pPr>
    </w:p>
    <w:p w14:paraId="4015DBFE" w14:textId="585B8DD8" w:rsidR="00D56E87" w:rsidRPr="00FD028A" w:rsidRDefault="00D56E87" w:rsidP="00D56E87">
      <w:pPr>
        <w:spacing w:after="0" w:line="240" w:lineRule="auto"/>
        <w:jc w:val="both"/>
        <w:rPr>
          <w:rFonts w:ascii="Value" w:eastAsia="Times New Roman" w:hAnsi="Value" w:cs="Times New Roman"/>
          <w:b/>
          <w:bCs/>
          <w:color w:val="000000" w:themeColor="text1"/>
          <w:sz w:val="24"/>
          <w:szCs w:val="24"/>
          <w:lang w:eastAsia="en-GB"/>
        </w:rPr>
      </w:pPr>
      <w:r w:rsidRPr="00FD028A">
        <w:rPr>
          <w:rFonts w:ascii="Value" w:eastAsia="Times New Roman" w:hAnsi="Value" w:cs="Times New Roman"/>
          <w:b/>
          <w:bCs/>
          <w:color w:val="000000" w:themeColor="text1"/>
          <w:sz w:val="24"/>
          <w:szCs w:val="24"/>
          <w:lang w:eastAsia="en-GB"/>
        </w:rPr>
        <w:t xml:space="preserve">Reports to: </w:t>
      </w:r>
      <w:r w:rsidRPr="00FD028A">
        <w:rPr>
          <w:rFonts w:ascii="Value" w:eastAsia="Times New Roman" w:hAnsi="Value" w:cs="Times New Roman"/>
          <w:color w:val="000000" w:themeColor="text1"/>
          <w:sz w:val="24"/>
          <w:szCs w:val="24"/>
          <w:lang w:eastAsia="en-GB"/>
        </w:rPr>
        <w:t xml:space="preserve">Baby Bank </w:t>
      </w:r>
      <w:r w:rsidR="00D663D4" w:rsidRPr="00FD028A">
        <w:rPr>
          <w:rFonts w:ascii="Value" w:eastAsia="Times New Roman" w:hAnsi="Value" w:cs="Times New Roman"/>
          <w:color w:val="000000" w:themeColor="text1"/>
          <w:sz w:val="24"/>
          <w:szCs w:val="24"/>
          <w:lang w:eastAsia="en-GB"/>
        </w:rPr>
        <w:t>Manager</w:t>
      </w:r>
    </w:p>
    <w:p w14:paraId="21A58900" w14:textId="77777777" w:rsidR="00D56E87" w:rsidRPr="00FD028A" w:rsidRDefault="00D56E87" w:rsidP="00D56E87">
      <w:pPr>
        <w:spacing w:after="0" w:line="240" w:lineRule="auto"/>
        <w:jc w:val="both"/>
        <w:rPr>
          <w:rFonts w:ascii="Value" w:eastAsia="Times New Roman" w:hAnsi="Value" w:cs="Times New Roman"/>
          <w:b/>
          <w:bCs/>
          <w:color w:val="000000" w:themeColor="text1"/>
          <w:sz w:val="24"/>
          <w:szCs w:val="24"/>
          <w:lang w:eastAsia="en-GB"/>
        </w:rPr>
      </w:pPr>
    </w:p>
    <w:p w14:paraId="668583CA" w14:textId="3729E0E6" w:rsidR="00D56E87" w:rsidRPr="00FD028A" w:rsidRDefault="00D56E87" w:rsidP="00D56E87">
      <w:pPr>
        <w:spacing w:after="0"/>
        <w:jc w:val="both"/>
        <w:rPr>
          <w:rFonts w:ascii="Value" w:eastAsia="Times New Roman" w:hAnsi="Value" w:cs="Times New Roman"/>
          <w:color w:val="000000" w:themeColor="text1"/>
          <w:sz w:val="24"/>
          <w:szCs w:val="24"/>
          <w:lang w:eastAsia="en-GB"/>
        </w:rPr>
      </w:pPr>
      <w:r w:rsidRPr="00FD028A">
        <w:rPr>
          <w:rFonts w:ascii="Value" w:eastAsia="Times New Roman" w:hAnsi="Value" w:cs="Times New Roman"/>
          <w:b/>
          <w:bCs/>
          <w:color w:val="000000" w:themeColor="text1"/>
          <w:sz w:val="24"/>
          <w:szCs w:val="24"/>
          <w:lang w:eastAsia="en-GB"/>
        </w:rPr>
        <w:t xml:space="preserve">Purpose of role:  </w:t>
      </w:r>
      <w:r w:rsidRPr="00FD028A">
        <w:rPr>
          <w:rFonts w:ascii="Value" w:eastAsia="Times New Roman" w:hAnsi="Value" w:cs="Times New Roman"/>
          <w:color w:val="000000" w:themeColor="text1"/>
          <w:sz w:val="24"/>
          <w:szCs w:val="24"/>
          <w:lang w:eastAsia="en-GB"/>
        </w:rPr>
        <w:t xml:space="preserve">As the </w:t>
      </w:r>
      <w:r w:rsidRPr="00FD028A">
        <w:rPr>
          <w:rStyle w:val="normaltextrun"/>
          <w:rFonts w:ascii="Value" w:eastAsia="Value-Black" w:hAnsi="Value" w:cs="Value-Black"/>
          <w:color w:val="000000" w:themeColor="text1"/>
          <w:sz w:val="24"/>
          <w:szCs w:val="24"/>
          <w:lang w:val="en-US"/>
        </w:rPr>
        <w:t xml:space="preserve">Session Lead, you will </w:t>
      </w:r>
      <w:r w:rsidR="008C309F" w:rsidRPr="00FD028A">
        <w:rPr>
          <w:rStyle w:val="normaltextrun"/>
          <w:rFonts w:ascii="Value" w:eastAsia="Value-Black" w:hAnsi="Value" w:cs="Value-Black"/>
          <w:color w:val="000000" w:themeColor="text1"/>
          <w:sz w:val="24"/>
          <w:szCs w:val="24"/>
          <w:lang w:val="en-US"/>
        </w:rPr>
        <w:t xml:space="preserve">work with </w:t>
      </w:r>
      <w:r w:rsidR="7D69D1BD" w:rsidRPr="00FD028A">
        <w:rPr>
          <w:rStyle w:val="normaltextrun"/>
          <w:rFonts w:ascii="Value" w:eastAsia="Value-Black" w:hAnsi="Value" w:cs="Value-Black"/>
          <w:color w:val="000000" w:themeColor="text1"/>
          <w:sz w:val="24"/>
          <w:szCs w:val="24"/>
          <w:lang w:val="en-US"/>
        </w:rPr>
        <w:t>an</w:t>
      </w:r>
      <w:r w:rsidR="0010778F" w:rsidRPr="00FD028A">
        <w:rPr>
          <w:rStyle w:val="normaltextrun"/>
          <w:rFonts w:ascii="Value" w:eastAsia="Value-Black" w:hAnsi="Value" w:cs="Value-Black"/>
          <w:color w:val="000000" w:themeColor="text1"/>
          <w:sz w:val="24"/>
          <w:szCs w:val="24"/>
          <w:lang w:val="en-US"/>
        </w:rPr>
        <w:t xml:space="preserve">other </w:t>
      </w:r>
      <w:r w:rsidR="283632DC" w:rsidRPr="00FD028A">
        <w:rPr>
          <w:rStyle w:val="normaltextrun"/>
          <w:rFonts w:ascii="Value" w:eastAsia="Value-Black" w:hAnsi="Value" w:cs="Value-Black"/>
          <w:color w:val="000000" w:themeColor="text1"/>
          <w:sz w:val="24"/>
          <w:szCs w:val="24"/>
          <w:lang w:val="en-US"/>
        </w:rPr>
        <w:t>S</w:t>
      </w:r>
      <w:r w:rsidR="0010778F" w:rsidRPr="00FD028A">
        <w:rPr>
          <w:rStyle w:val="normaltextrun"/>
          <w:rFonts w:ascii="Value" w:eastAsia="Value-Black" w:hAnsi="Value" w:cs="Value-Black"/>
          <w:color w:val="000000" w:themeColor="text1"/>
          <w:sz w:val="24"/>
          <w:szCs w:val="24"/>
          <w:lang w:val="en-US"/>
        </w:rPr>
        <w:t xml:space="preserve">ession </w:t>
      </w:r>
      <w:r w:rsidR="6E2C6972" w:rsidRPr="00FD028A">
        <w:rPr>
          <w:rStyle w:val="normaltextrun"/>
          <w:rFonts w:ascii="Value" w:eastAsia="Value-Black" w:hAnsi="Value" w:cs="Value-Black"/>
          <w:color w:val="000000" w:themeColor="text1"/>
          <w:sz w:val="24"/>
          <w:szCs w:val="24"/>
          <w:lang w:val="en-US"/>
        </w:rPr>
        <w:t>L</w:t>
      </w:r>
      <w:r w:rsidR="0010778F" w:rsidRPr="00FD028A">
        <w:rPr>
          <w:rStyle w:val="normaltextrun"/>
          <w:rFonts w:ascii="Value" w:eastAsia="Value-Black" w:hAnsi="Value" w:cs="Value-Black"/>
          <w:color w:val="000000" w:themeColor="text1"/>
          <w:sz w:val="24"/>
          <w:szCs w:val="24"/>
          <w:lang w:val="en-US"/>
        </w:rPr>
        <w:t xml:space="preserve">ead to </w:t>
      </w:r>
      <w:r w:rsidRPr="00FD028A">
        <w:rPr>
          <w:rStyle w:val="normaltextrun"/>
          <w:rFonts w:ascii="Value" w:eastAsia="Value-Black" w:hAnsi="Value" w:cs="Value-Black"/>
          <w:color w:val="000000" w:themeColor="text1"/>
          <w:sz w:val="24"/>
          <w:szCs w:val="24"/>
          <w:lang w:val="en-US"/>
        </w:rPr>
        <w:t xml:space="preserve">manage a team of volunteers to ensure the volunteering session is run effectively, productively and in line with Little Village values. You will also ensure volunteer tasks are completed and the hub is set up for the following </w:t>
      </w:r>
      <w:proofErr w:type="gramStart"/>
      <w:r w:rsidRPr="00FD028A">
        <w:rPr>
          <w:rStyle w:val="normaltextrun"/>
          <w:rFonts w:ascii="Value" w:eastAsia="Value-Black" w:hAnsi="Value" w:cs="Value-Black"/>
          <w:color w:val="000000" w:themeColor="text1"/>
          <w:sz w:val="24"/>
          <w:szCs w:val="24"/>
          <w:lang w:val="en-US"/>
        </w:rPr>
        <w:t>days</w:t>
      </w:r>
      <w:proofErr w:type="gramEnd"/>
      <w:r w:rsidRPr="00FD028A">
        <w:rPr>
          <w:rStyle w:val="normaltextrun"/>
          <w:rFonts w:ascii="Value" w:eastAsia="Value-Black" w:hAnsi="Value" w:cs="Value-Black"/>
          <w:color w:val="000000" w:themeColor="text1"/>
          <w:sz w:val="24"/>
          <w:szCs w:val="24"/>
          <w:lang w:val="en-US"/>
        </w:rPr>
        <w:t xml:space="preserve"> activities.</w:t>
      </w:r>
      <w:r w:rsidR="0010778F" w:rsidRPr="00FD028A">
        <w:rPr>
          <w:rStyle w:val="normaltextrun"/>
          <w:rFonts w:ascii="Value" w:eastAsia="Value-Black" w:hAnsi="Value" w:cs="Value-Black"/>
          <w:color w:val="000000" w:themeColor="text1"/>
          <w:sz w:val="24"/>
          <w:szCs w:val="24"/>
          <w:lang w:val="en-US"/>
        </w:rPr>
        <w:t xml:space="preserve"> </w:t>
      </w:r>
      <w:r w:rsidRPr="00FD028A">
        <w:rPr>
          <w:rFonts w:ascii="Value" w:eastAsia="Times New Roman" w:hAnsi="Value" w:cs="Times New Roman"/>
          <w:color w:val="000000" w:themeColor="text1"/>
          <w:sz w:val="24"/>
          <w:szCs w:val="24"/>
          <w:lang w:eastAsia="en-GB"/>
        </w:rPr>
        <w:t>You'll be passionate about tackling child poverty and motivated by our values of love, solidarity, thriving and sustainability.</w:t>
      </w:r>
    </w:p>
    <w:p w14:paraId="2997C623" w14:textId="77777777" w:rsidR="00AD7FDA" w:rsidRPr="00FD028A" w:rsidRDefault="00AD7FDA" w:rsidP="00447C92">
      <w:pPr>
        <w:spacing w:after="0"/>
        <w:jc w:val="both"/>
        <w:rPr>
          <w:rFonts w:ascii="Value" w:eastAsia="Value-Black" w:hAnsi="Value" w:cs="Value-Black"/>
          <w:color w:val="000000" w:themeColor="text1"/>
          <w:sz w:val="24"/>
          <w:szCs w:val="24"/>
        </w:rPr>
      </w:pPr>
    </w:p>
    <w:p w14:paraId="51DCEBA3" w14:textId="77777777" w:rsidR="007973D3" w:rsidRPr="00FD028A" w:rsidRDefault="007973D3" w:rsidP="007973D3">
      <w:pPr>
        <w:rPr>
          <w:rFonts w:ascii="Value" w:hAnsi="Value" w:cs="Calibri"/>
          <w:sz w:val="24"/>
          <w:szCs w:val="24"/>
        </w:rPr>
      </w:pPr>
      <w:r w:rsidRPr="00FD028A">
        <w:rPr>
          <w:rFonts w:ascii="Value" w:hAnsi="Value" w:cs="Calibri"/>
          <w:b/>
          <w:sz w:val="24"/>
          <w:szCs w:val="24"/>
        </w:rPr>
        <w:t>Volunteer Management:</w:t>
      </w:r>
    </w:p>
    <w:p w14:paraId="745A89CB" w14:textId="47E6D64A" w:rsidR="0088341B" w:rsidRPr="00FD028A" w:rsidRDefault="00F45676"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t>Be a site</w:t>
      </w:r>
      <w:r w:rsidR="0088341B" w:rsidRPr="00FD028A">
        <w:rPr>
          <w:rFonts w:ascii="Value" w:hAnsi="Value" w:cs="Calibri"/>
          <w:sz w:val="24"/>
          <w:szCs w:val="24"/>
        </w:rPr>
        <w:t xml:space="preserve"> key holder.  You will </w:t>
      </w:r>
      <w:r w:rsidR="00D663D4" w:rsidRPr="00FD028A">
        <w:rPr>
          <w:rFonts w:ascii="Value" w:hAnsi="Value" w:cs="Calibri"/>
          <w:sz w:val="24"/>
          <w:szCs w:val="24"/>
        </w:rPr>
        <w:t>work with another</w:t>
      </w:r>
      <w:r w:rsidR="0088341B" w:rsidRPr="00FD028A">
        <w:rPr>
          <w:rFonts w:ascii="Value" w:hAnsi="Value" w:cs="Calibri"/>
          <w:sz w:val="24"/>
          <w:szCs w:val="24"/>
        </w:rPr>
        <w:t xml:space="preserve"> staff member on site during</w:t>
      </w:r>
      <w:r w:rsidR="0099135B" w:rsidRPr="00FD028A">
        <w:rPr>
          <w:rFonts w:ascii="Value" w:hAnsi="Value" w:cs="Calibri"/>
          <w:sz w:val="24"/>
          <w:szCs w:val="24"/>
        </w:rPr>
        <w:t xml:space="preserve"> evening</w:t>
      </w:r>
      <w:r w:rsidR="0088341B" w:rsidRPr="00FD028A">
        <w:rPr>
          <w:rFonts w:ascii="Value" w:hAnsi="Value" w:cs="Calibri"/>
          <w:sz w:val="24"/>
          <w:szCs w:val="24"/>
        </w:rPr>
        <w:t xml:space="preserve"> sessions, managing a team of volunteers. </w:t>
      </w:r>
      <w:r w:rsidR="0099135B" w:rsidRPr="00FD028A">
        <w:rPr>
          <w:rFonts w:ascii="Value" w:hAnsi="Value" w:cs="Calibri"/>
          <w:sz w:val="24"/>
          <w:szCs w:val="24"/>
        </w:rPr>
        <w:t xml:space="preserve">During </w:t>
      </w:r>
      <w:r w:rsidR="002C4EFA" w:rsidRPr="00FD028A">
        <w:rPr>
          <w:rFonts w:ascii="Value" w:hAnsi="Value" w:cs="Calibri"/>
          <w:sz w:val="24"/>
          <w:szCs w:val="24"/>
        </w:rPr>
        <w:t>daytime</w:t>
      </w:r>
      <w:r w:rsidR="0099135B" w:rsidRPr="00FD028A">
        <w:rPr>
          <w:rFonts w:ascii="Value" w:hAnsi="Value" w:cs="Calibri"/>
          <w:sz w:val="24"/>
          <w:szCs w:val="24"/>
        </w:rPr>
        <w:t xml:space="preserve"> shifts, there</w:t>
      </w:r>
      <w:r w:rsidR="00D663D4" w:rsidRPr="00FD028A">
        <w:rPr>
          <w:rFonts w:ascii="Value" w:hAnsi="Value" w:cs="Calibri"/>
          <w:sz w:val="24"/>
          <w:szCs w:val="24"/>
        </w:rPr>
        <w:t xml:space="preserve"> may be occasions when you will be the sole member of staff during the shift.</w:t>
      </w:r>
    </w:p>
    <w:p w14:paraId="2348B15F" w14:textId="77777777" w:rsidR="007973D3" w:rsidRPr="00FD028A" w:rsidRDefault="007973D3"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t>To effectively induct new volunteers, ensuring they are familiar with Little Village's policies and procedures and understand its values.</w:t>
      </w:r>
    </w:p>
    <w:p w14:paraId="36C9453B" w14:textId="77777777" w:rsidR="007973D3" w:rsidRPr="00FD028A" w:rsidRDefault="007973D3"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t xml:space="preserve">To welcome volunteers to each session and ensuring the session has a fun, professional and productive feel. </w:t>
      </w:r>
    </w:p>
    <w:p w14:paraId="6271B95B" w14:textId="77777777" w:rsidR="007973D3" w:rsidRPr="00FD028A" w:rsidRDefault="007973D3"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t>To train new volunteers and allocate a buddy or mentor during sessions if required.</w:t>
      </w:r>
    </w:p>
    <w:p w14:paraId="3FE0B87E" w14:textId="77777777" w:rsidR="007973D3" w:rsidRPr="00FD028A" w:rsidRDefault="007973D3"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t>To facilitate an effective session by ensuring every volunteer has a role and is clear about the objectives of the session/their task.</w:t>
      </w:r>
    </w:p>
    <w:p w14:paraId="2B128AD9" w14:textId="77777777" w:rsidR="007973D3" w:rsidRPr="00FD028A" w:rsidRDefault="007973D3"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t>To start each session with a briefing for all volunteers.</w:t>
      </w:r>
    </w:p>
    <w:p w14:paraId="01656ED8" w14:textId="77777777" w:rsidR="007973D3" w:rsidRPr="00FD028A" w:rsidRDefault="007973D3"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t>To be the point of contact for questions and queries during the session.</w:t>
      </w:r>
    </w:p>
    <w:p w14:paraId="2B59F6F0" w14:textId="7176E0D8" w:rsidR="007973D3" w:rsidRPr="00FD028A" w:rsidRDefault="007973D3"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t xml:space="preserve">To ensure that volunteers entitled to travel reimbursements </w:t>
      </w:r>
      <w:r w:rsidR="00D663D4" w:rsidRPr="00FD028A">
        <w:rPr>
          <w:rFonts w:ascii="Value" w:hAnsi="Value" w:cs="Calibri"/>
          <w:sz w:val="24"/>
          <w:szCs w:val="24"/>
        </w:rPr>
        <w:t>have their travel expenses recorded appropriately to allow payment</w:t>
      </w:r>
      <w:r w:rsidRPr="00FD028A">
        <w:rPr>
          <w:rFonts w:ascii="Value" w:hAnsi="Value" w:cs="Calibri"/>
          <w:sz w:val="24"/>
          <w:szCs w:val="24"/>
        </w:rPr>
        <w:t>, if applicable.</w:t>
      </w:r>
    </w:p>
    <w:p w14:paraId="5A2E0D8E" w14:textId="51FEBBD5" w:rsidR="00F72A0A" w:rsidRPr="00FD028A" w:rsidRDefault="00F72A0A"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t xml:space="preserve">To ensure </w:t>
      </w:r>
      <w:r w:rsidR="00400942" w:rsidRPr="00FD028A">
        <w:rPr>
          <w:rFonts w:ascii="Value" w:hAnsi="Value" w:cs="Calibri"/>
          <w:sz w:val="24"/>
          <w:szCs w:val="24"/>
        </w:rPr>
        <w:t xml:space="preserve">volunteer shifts are accurately recorded </w:t>
      </w:r>
      <w:r w:rsidR="001B478D" w:rsidRPr="00FD028A">
        <w:rPr>
          <w:rFonts w:ascii="Value" w:hAnsi="Value" w:cs="Calibri"/>
          <w:sz w:val="24"/>
          <w:szCs w:val="24"/>
        </w:rPr>
        <w:t>on the Little Village system</w:t>
      </w:r>
      <w:r w:rsidR="00140112" w:rsidRPr="00FD028A">
        <w:rPr>
          <w:rFonts w:ascii="Value" w:hAnsi="Value" w:cs="Calibri"/>
          <w:sz w:val="24"/>
          <w:szCs w:val="24"/>
        </w:rPr>
        <w:t xml:space="preserve"> for each session</w:t>
      </w:r>
      <w:r w:rsidR="001B478D" w:rsidRPr="00FD028A">
        <w:rPr>
          <w:rFonts w:ascii="Value" w:hAnsi="Value" w:cs="Calibri"/>
          <w:sz w:val="24"/>
          <w:szCs w:val="24"/>
        </w:rPr>
        <w:t>.</w:t>
      </w:r>
    </w:p>
    <w:p w14:paraId="35631DF2" w14:textId="77777777" w:rsidR="007973D3" w:rsidRPr="00FD028A" w:rsidRDefault="007973D3"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t>To manage any young volunteers and/or DofE students, ensuring any assessments are completed and the correct hours/sessions are achieved.</w:t>
      </w:r>
    </w:p>
    <w:p w14:paraId="36809A34" w14:textId="77777777" w:rsidR="007973D3" w:rsidRPr="00FD028A" w:rsidRDefault="007973D3"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t>To be responsible for health and safety during the session, including conducting personal risk assessments for any volunteers with individual needs, compiling and monitoring a risk assessment for the session, providing ongoing monitoring of health and safety, and ensuring all policies and procedures are followed during the session.</w:t>
      </w:r>
    </w:p>
    <w:p w14:paraId="7EA89168" w14:textId="77777777" w:rsidR="007973D3" w:rsidRPr="00FD028A" w:rsidRDefault="007973D3" w:rsidP="007973D3">
      <w:pPr>
        <w:pStyle w:val="ListParagraph"/>
        <w:spacing w:after="0" w:line="240" w:lineRule="auto"/>
        <w:rPr>
          <w:rFonts w:ascii="Value" w:hAnsi="Value" w:cs="Calibri"/>
          <w:sz w:val="24"/>
          <w:szCs w:val="24"/>
        </w:rPr>
      </w:pPr>
    </w:p>
    <w:p w14:paraId="23DF3ECA" w14:textId="77777777" w:rsidR="007973D3" w:rsidRPr="00FD028A" w:rsidRDefault="007973D3" w:rsidP="007973D3">
      <w:pPr>
        <w:rPr>
          <w:rFonts w:ascii="Value" w:hAnsi="Value" w:cs="Calibri"/>
          <w:b/>
          <w:sz w:val="24"/>
          <w:szCs w:val="24"/>
        </w:rPr>
      </w:pPr>
      <w:r w:rsidRPr="00FD028A">
        <w:rPr>
          <w:rFonts w:ascii="Value" w:hAnsi="Value" w:cs="Calibri"/>
          <w:b/>
          <w:sz w:val="24"/>
          <w:szCs w:val="24"/>
        </w:rPr>
        <w:t>Task Management:</w:t>
      </w:r>
    </w:p>
    <w:p w14:paraId="46789689" w14:textId="2320E98B" w:rsidR="007973D3" w:rsidRPr="00FD028A" w:rsidRDefault="007973D3"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t xml:space="preserve">To ensure any priorities for that session are completed and any outstanding tasks are communicated to the Baby Bank </w:t>
      </w:r>
      <w:r w:rsidR="00D663D4" w:rsidRPr="00FD028A">
        <w:rPr>
          <w:rFonts w:ascii="Value" w:hAnsi="Value" w:cs="Calibri"/>
          <w:sz w:val="24"/>
          <w:szCs w:val="24"/>
        </w:rPr>
        <w:t>Manager</w:t>
      </w:r>
      <w:r w:rsidRPr="00FD028A">
        <w:rPr>
          <w:rFonts w:ascii="Value" w:hAnsi="Value" w:cs="Calibri"/>
          <w:sz w:val="24"/>
          <w:szCs w:val="24"/>
        </w:rPr>
        <w:t>.</w:t>
      </w:r>
    </w:p>
    <w:p w14:paraId="1B33E6BB" w14:textId="77777777" w:rsidR="007973D3" w:rsidRPr="00FD028A" w:rsidRDefault="007973D3"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t xml:space="preserve">To develop and implement any necessary processes that support the session. </w:t>
      </w:r>
    </w:p>
    <w:p w14:paraId="3127490F" w14:textId="77777777" w:rsidR="007973D3" w:rsidRPr="00FD028A" w:rsidRDefault="007973D3"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t>To ensure that donations are well managed, checked and organised correctly.</w:t>
      </w:r>
    </w:p>
    <w:p w14:paraId="7BD6DE29" w14:textId="529EFCCD" w:rsidR="00251B0B" w:rsidRPr="00FD028A" w:rsidRDefault="00251B0B"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lastRenderedPageBreak/>
        <w:t xml:space="preserve">To </w:t>
      </w:r>
      <w:r w:rsidR="00BE5719" w:rsidRPr="00FD028A">
        <w:rPr>
          <w:rFonts w:ascii="Value" w:hAnsi="Value" w:cs="Calibri"/>
          <w:sz w:val="24"/>
          <w:szCs w:val="24"/>
        </w:rPr>
        <w:t xml:space="preserve">ensure </w:t>
      </w:r>
      <w:r w:rsidR="0062197B" w:rsidRPr="00FD028A">
        <w:rPr>
          <w:rFonts w:ascii="Value" w:hAnsi="Value" w:cs="Calibri"/>
          <w:sz w:val="24"/>
          <w:szCs w:val="24"/>
        </w:rPr>
        <w:t>bundles</w:t>
      </w:r>
      <w:r w:rsidR="00BE5719" w:rsidRPr="00FD028A">
        <w:rPr>
          <w:rFonts w:ascii="Value" w:hAnsi="Value" w:cs="Calibri"/>
          <w:sz w:val="24"/>
          <w:szCs w:val="24"/>
        </w:rPr>
        <w:t xml:space="preserve"> packed for families </w:t>
      </w:r>
      <w:r w:rsidR="0062197B" w:rsidRPr="00FD028A">
        <w:rPr>
          <w:rFonts w:ascii="Value" w:hAnsi="Value" w:cs="Calibri"/>
          <w:sz w:val="24"/>
          <w:szCs w:val="24"/>
        </w:rPr>
        <w:t xml:space="preserve">are done so with care and following </w:t>
      </w:r>
      <w:r w:rsidR="009A27D5" w:rsidRPr="00FD028A">
        <w:rPr>
          <w:rFonts w:ascii="Value" w:hAnsi="Value" w:cs="Calibri"/>
          <w:sz w:val="24"/>
          <w:szCs w:val="24"/>
        </w:rPr>
        <w:t xml:space="preserve">Little </w:t>
      </w:r>
      <w:r w:rsidR="00F50D34" w:rsidRPr="00FD028A">
        <w:rPr>
          <w:rFonts w:ascii="Value" w:hAnsi="Value" w:cs="Calibri"/>
          <w:sz w:val="24"/>
          <w:szCs w:val="24"/>
        </w:rPr>
        <w:t>V</w:t>
      </w:r>
      <w:r w:rsidR="009A27D5" w:rsidRPr="00FD028A">
        <w:rPr>
          <w:rFonts w:ascii="Value" w:hAnsi="Value" w:cs="Calibri"/>
          <w:sz w:val="24"/>
          <w:szCs w:val="24"/>
        </w:rPr>
        <w:t>illage guides.</w:t>
      </w:r>
    </w:p>
    <w:p w14:paraId="4B2A95F9" w14:textId="77777777" w:rsidR="007973D3" w:rsidRPr="00FD028A" w:rsidRDefault="007973D3" w:rsidP="007973D3">
      <w:pPr>
        <w:pStyle w:val="ListParagraph"/>
        <w:numPr>
          <w:ilvl w:val="0"/>
          <w:numId w:val="41"/>
        </w:numPr>
        <w:spacing w:after="0" w:line="240" w:lineRule="auto"/>
        <w:rPr>
          <w:rFonts w:ascii="Value" w:hAnsi="Value" w:cs="Calibri"/>
          <w:sz w:val="24"/>
          <w:szCs w:val="24"/>
        </w:rPr>
      </w:pPr>
      <w:r w:rsidRPr="00FD028A">
        <w:rPr>
          <w:rFonts w:ascii="Value" w:hAnsi="Value" w:cs="Calibri"/>
          <w:sz w:val="24"/>
          <w:szCs w:val="24"/>
        </w:rPr>
        <w:t>To ensure that all rubbish and waste is disposed of correctly at the end of the session.</w:t>
      </w:r>
    </w:p>
    <w:p w14:paraId="3BC83CE9" w14:textId="77777777" w:rsidR="007973D3" w:rsidRPr="00FD028A" w:rsidRDefault="007973D3" w:rsidP="007973D3">
      <w:pPr>
        <w:pStyle w:val="ListParagraph"/>
        <w:numPr>
          <w:ilvl w:val="0"/>
          <w:numId w:val="43"/>
        </w:numPr>
        <w:spacing w:after="0" w:line="240" w:lineRule="auto"/>
        <w:rPr>
          <w:rFonts w:ascii="Value" w:hAnsi="Value" w:cs="Calibri"/>
          <w:sz w:val="24"/>
          <w:szCs w:val="24"/>
        </w:rPr>
      </w:pPr>
      <w:r w:rsidRPr="00FD028A">
        <w:rPr>
          <w:rFonts w:ascii="Value" w:hAnsi="Value" w:cs="Calibri"/>
          <w:sz w:val="24"/>
          <w:szCs w:val="24"/>
        </w:rPr>
        <w:t>To ensure the hub is fully set up for the next session’s activities, using guides and information available.</w:t>
      </w:r>
    </w:p>
    <w:p w14:paraId="0BD58D1E" w14:textId="77777777" w:rsidR="007973D3" w:rsidRPr="00FD028A" w:rsidRDefault="007973D3" w:rsidP="007973D3">
      <w:pPr>
        <w:pStyle w:val="ListParagraph"/>
        <w:numPr>
          <w:ilvl w:val="0"/>
          <w:numId w:val="43"/>
        </w:numPr>
        <w:spacing w:after="0" w:line="240" w:lineRule="auto"/>
        <w:rPr>
          <w:rFonts w:ascii="Value" w:hAnsi="Value" w:cs="Calibri"/>
          <w:sz w:val="24"/>
          <w:szCs w:val="24"/>
        </w:rPr>
      </w:pPr>
      <w:r w:rsidRPr="00FD028A">
        <w:rPr>
          <w:rFonts w:ascii="Value" w:hAnsi="Value" w:cs="Calibri"/>
          <w:sz w:val="24"/>
          <w:szCs w:val="24"/>
        </w:rPr>
        <w:t>To ensure the hub is tidy and organised ready for the next day's activities.</w:t>
      </w:r>
    </w:p>
    <w:p w14:paraId="1A935C8A" w14:textId="77777777" w:rsidR="007973D3" w:rsidRPr="00FD028A" w:rsidRDefault="007973D3" w:rsidP="007973D3">
      <w:pPr>
        <w:pStyle w:val="ListParagraph"/>
        <w:numPr>
          <w:ilvl w:val="0"/>
          <w:numId w:val="42"/>
        </w:numPr>
        <w:spacing w:after="0" w:line="240" w:lineRule="auto"/>
        <w:rPr>
          <w:rFonts w:ascii="Value" w:hAnsi="Value" w:cs="Calibri"/>
          <w:sz w:val="24"/>
          <w:szCs w:val="24"/>
        </w:rPr>
      </w:pPr>
      <w:r w:rsidRPr="00FD028A">
        <w:rPr>
          <w:rFonts w:ascii="Value" w:hAnsi="Value" w:cs="Calibri"/>
          <w:sz w:val="24"/>
          <w:szCs w:val="24"/>
        </w:rPr>
        <w:t xml:space="preserve">To ensure any donors are thanked and supported with donations they are </w:t>
      </w:r>
      <w:proofErr w:type="gramStart"/>
      <w:r w:rsidRPr="00FD028A">
        <w:rPr>
          <w:rFonts w:ascii="Value" w:hAnsi="Value" w:cs="Calibri"/>
          <w:sz w:val="24"/>
          <w:szCs w:val="24"/>
        </w:rPr>
        <w:t>delivering</w:t>
      </w:r>
      <w:proofErr w:type="gramEnd"/>
      <w:r w:rsidRPr="00FD028A">
        <w:rPr>
          <w:rFonts w:ascii="Value" w:hAnsi="Value" w:cs="Calibri"/>
          <w:sz w:val="24"/>
          <w:szCs w:val="24"/>
        </w:rPr>
        <w:t xml:space="preserve"> </w:t>
      </w:r>
    </w:p>
    <w:p w14:paraId="2251ED28" w14:textId="76D90A69" w:rsidR="007973D3" w:rsidRPr="00FD028A" w:rsidRDefault="007973D3" w:rsidP="007973D3">
      <w:pPr>
        <w:pStyle w:val="ListParagraph"/>
        <w:numPr>
          <w:ilvl w:val="0"/>
          <w:numId w:val="42"/>
        </w:numPr>
        <w:spacing w:after="0" w:line="240" w:lineRule="auto"/>
        <w:rPr>
          <w:rFonts w:ascii="Value" w:hAnsi="Value" w:cs="Calibri"/>
          <w:sz w:val="24"/>
          <w:szCs w:val="24"/>
        </w:rPr>
      </w:pPr>
      <w:r w:rsidRPr="00FD028A">
        <w:rPr>
          <w:rFonts w:ascii="Value" w:hAnsi="Value" w:cs="Calibri"/>
          <w:sz w:val="24"/>
          <w:szCs w:val="24"/>
        </w:rPr>
        <w:t xml:space="preserve">To be in regular contact with the Baby Bank </w:t>
      </w:r>
      <w:r w:rsidR="00D663D4" w:rsidRPr="00FD028A">
        <w:rPr>
          <w:rFonts w:ascii="Value" w:hAnsi="Value" w:cs="Calibri"/>
          <w:sz w:val="24"/>
          <w:szCs w:val="24"/>
        </w:rPr>
        <w:t xml:space="preserve">Manager </w:t>
      </w:r>
      <w:r w:rsidRPr="00FD028A">
        <w:rPr>
          <w:rFonts w:ascii="Value" w:hAnsi="Value" w:cs="Calibri"/>
          <w:sz w:val="24"/>
          <w:szCs w:val="24"/>
        </w:rPr>
        <w:t>and Baby Bank Assistant about any low or excess levels of stock.</w:t>
      </w:r>
    </w:p>
    <w:p w14:paraId="3C03D4E6" w14:textId="26B8051F" w:rsidR="007973D3" w:rsidRPr="00FD028A" w:rsidRDefault="007973D3" w:rsidP="007973D3">
      <w:pPr>
        <w:pStyle w:val="ListParagraph"/>
        <w:numPr>
          <w:ilvl w:val="0"/>
          <w:numId w:val="42"/>
        </w:numPr>
        <w:spacing w:after="0" w:line="240" w:lineRule="auto"/>
        <w:rPr>
          <w:rFonts w:ascii="Value" w:hAnsi="Value" w:cs="Calibri"/>
          <w:sz w:val="24"/>
          <w:szCs w:val="24"/>
        </w:rPr>
      </w:pPr>
      <w:r w:rsidRPr="00FD028A">
        <w:rPr>
          <w:rFonts w:ascii="Value" w:hAnsi="Value" w:cs="Calibri"/>
          <w:sz w:val="24"/>
          <w:szCs w:val="24"/>
        </w:rPr>
        <w:t xml:space="preserve">To identify improvements to the stock system and come up with suggestions for development, working with the Baby Bank </w:t>
      </w:r>
      <w:r w:rsidR="00D663D4" w:rsidRPr="00FD028A">
        <w:rPr>
          <w:rFonts w:ascii="Value" w:hAnsi="Value" w:cs="Calibri"/>
          <w:sz w:val="24"/>
          <w:szCs w:val="24"/>
        </w:rPr>
        <w:t xml:space="preserve">Manager </w:t>
      </w:r>
      <w:r w:rsidRPr="00FD028A">
        <w:rPr>
          <w:rFonts w:ascii="Value" w:hAnsi="Value" w:cs="Calibri"/>
          <w:sz w:val="24"/>
          <w:szCs w:val="24"/>
        </w:rPr>
        <w:t>and Baby Bank Assistant.</w:t>
      </w:r>
    </w:p>
    <w:p w14:paraId="7A0B4C53" w14:textId="03626890" w:rsidR="007973D3" w:rsidRPr="00FD028A" w:rsidRDefault="007973D3" w:rsidP="007973D3">
      <w:pPr>
        <w:pStyle w:val="ListParagraph"/>
        <w:numPr>
          <w:ilvl w:val="0"/>
          <w:numId w:val="42"/>
        </w:numPr>
        <w:spacing w:after="0" w:line="240" w:lineRule="auto"/>
        <w:rPr>
          <w:rFonts w:ascii="Value" w:hAnsi="Value" w:cs="Calibri"/>
          <w:sz w:val="24"/>
          <w:szCs w:val="24"/>
        </w:rPr>
      </w:pPr>
      <w:r w:rsidRPr="00FD028A">
        <w:rPr>
          <w:rFonts w:ascii="Value" w:hAnsi="Value" w:cs="Calibri"/>
          <w:sz w:val="24"/>
          <w:szCs w:val="24"/>
        </w:rPr>
        <w:t xml:space="preserve">To work closely with the Baby Bank </w:t>
      </w:r>
      <w:r w:rsidR="00D663D4" w:rsidRPr="00FD028A">
        <w:rPr>
          <w:rFonts w:ascii="Value" w:hAnsi="Value" w:cs="Calibri"/>
          <w:sz w:val="24"/>
          <w:szCs w:val="24"/>
        </w:rPr>
        <w:t>Manager</w:t>
      </w:r>
      <w:r w:rsidRPr="00FD028A">
        <w:rPr>
          <w:rFonts w:ascii="Value" w:hAnsi="Value" w:cs="Calibri"/>
          <w:sz w:val="24"/>
          <w:szCs w:val="24"/>
        </w:rPr>
        <w:t xml:space="preserve">, Baby Bank Assistant and other Session Leads to ensure the smooth running of weekly activities. </w:t>
      </w:r>
    </w:p>
    <w:p w14:paraId="1E7C0504" w14:textId="0691E472" w:rsidR="007973D3" w:rsidRPr="00FD028A" w:rsidRDefault="007973D3" w:rsidP="007973D3">
      <w:pPr>
        <w:pStyle w:val="ListParagraph"/>
        <w:numPr>
          <w:ilvl w:val="0"/>
          <w:numId w:val="42"/>
        </w:numPr>
        <w:spacing w:after="0" w:line="240" w:lineRule="auto"/>
        <w:rPr>
          <w:rFonts w:ascii="Value" w:hAnsi="Value" w:cs="Calibri"/>
          <w:sz w:val="24"/>
          <w:szCs w:val="24"/>
        </w:rPr>
      </w:pPr>
      <w:r w:rsidRPr="00FD028A">
        <w:rPr>
          <w:rFonts w:ascii="Value" w:hAnsi="Value" w:cs="Calibri"/>
          <w:sz w:val="24"/>
          <w:szCs w:val="24"/>
        </w:rPr>
        <w:t xml:space="preserve">To take on specific scheduled responsibilities to support the </w:t>
      </w:r>
      <w:r w:rsidR="00D663D4" w:rsidRPr="00FD028A">
        <w:rPr>
          <w:rFonts w:ascii="Value" w:hAnsi="Value" w:cs="Calibri"/>
          <w:sz w:val="24"/>
          <w:szCs w:val="24"/>
        </w:rPr>
        <w:t xml:space="preserve">Baby Bank Manager </w:t>
      </w:r>
      <w:r w:rsidRPr="00FD028A">
        <w:rPr>
          <w:rFonts w:ascii="Value" w:hAnsi="Value" w:cs="Calibri"/>
          <w:sz w:val="24"/>
          <w:szCs w:val="24"/>
        </w:rPr>
        <w:t xml:space="preserve">and wider team with the </w:t>
      </w:r>
      <w:r w:rsidR="2FA25554" w:rsidRPr="00FD028A">
        <w:rPr>
          <w:rFonts w:ascii="Value" w:hAnsi="Value" w:cs="Calibri"/>
          <w:sz w:val="24"/>
          <w:szCs w:val="24"/>
        </w:rPr>
        <w:t>day-to-day</w:t>
      </w:r>
      <w:r w:rsidRPr="00FD028A">
        <w:rPr>
          <w:rFonts w:ascii="Value" w:hAnsi="Value" w:cs="Calibri"/>
          <w:sz w:val="24"/>
          <w:szCs w:val="24"/>
        </w:rPr>
        <w:t xml:space="preserve"> operations.</w:t>
      </w:r>
    </w:p>
    <w:p w14:paraId="16D91D7B" w14:textId="77777777" w:rsidR="007973D3" w:rsidRPr="00FD028A" w:rsidRDefault="007973D3" w:rsidP="007973D3">
      <w:pPr>
        <w:spacing w:after="0" w:line="240" w:lineRule="auto"/>
        <w:ind w:left="360"/>
        <w:rPr>
          <w:rFonts w:ascii="Value" w:hAnsi="Value" w:cs="Calibri"/>
          <w:sz w:val="24"/>
          <w:szCs w:val="24"/>
        </w:rPr>
      </w:pPr>
    </w:p>
    <w:p w14:paraId="224CC5E9" w14:textId="53F1FB39" w:rsidR="007973D3" w:rsidRPr="00FD028A" w:rsidRDefault="3D2B5A5D" w:rsidP="007973D3">
      <w:pPr>
        <w:spacing w:after="0" w:line="240" w:lineRule="auto"/>
        <w:jc w:val="both"/>
        <w:textAlignment w:val="baseline"/>
        <w:rPr>
          <w:rFonts w:ascii="Value" w:eastAsia="Times New Roman" w:hAnsi="Value" w:cs="Segoe UI"/>
          <w:b/>
          <w:bCs/>
          <w:color w:val="000000" w:themeColor="text1"/>
          <w:sz w:val="24"/>
          <w:szCs w:val="24"/>
          <w:lang w:eastAsia="en-GB"/>
        </w:rPr>
      </w:pPr>
      <w:r w:rsidRPr="00FD028A">
        <w:rPr>
          <w:rFonts w:ascii="Value" w:eastAsia="Times New Roman" w:hAnsi="Value" w:cs="Segoe UI"/>
          <w:b/>
          <w:bCs/>
          <w:color w:val="000000" w:themeColor="text1"/>
          <w:sz w:val="24"/>
          <w:szCs w:val="24"/>
          <w:lang w:eastAsia="en-GB"/>
        </w:rPr>
        <w:t>Weekday tasks:</w:t>
      </w:r>
    </w:p>
    <w:p w14:paraId="75DCC3B9" w14:textId="742DDA77" w:rsidR="00815C09" w:rsidRPr="00FD028A" w:rsidRDefault="00815C09" w:rsidP="2975012D">
      <w:pPr>
        <w:pStyle w:val="ListParagraph"/>
        <w:numPr>
          <w:ilvl w:val="0"/>
          <w:numId w:val="2"/>
        </w:numPr>
        <w:spacing w:after="0" w:line="240" w:lineRule="auto"/>
        <w:jc w:val="both"/>
        <w:textAlignment w:val="baseline"/>
        <w:rPr>
          <w:rFonts w:ascii="Value" w:eastAsia="Times New Roman" w:hAnsi="Value" w:cs="Segoe UI"/>
          <w:color w:val="000000"/>
          <w:sz w:val="24"/>
          <w:szCs w:val="24"/>
          <w:lang w:eastAsia="en-GB"/>
        </w:rPr>
      </w:pPr>
      <w:r w:rsidRPr="00FD028A">
        <w:rPr>
          <w:rFonts w:ascii="Value" w:eastAsia="Times New Roman" w:hAnsi="Value" w:cs="Segoe UI"/>
          <w:color w:val="000000" w:themeColor="text1"/>
          <w:sz w:val="24"/>
          <w:szCs w:val="24"/>
          <w:lang w:eastAsia="en-GB"/>
        </w:rPr>
        <w:t>T</w:t>
      </w:r>
      <w:r w:rsidR="00B97EC9" w:rsidRPr="00FD028A">
        <w:rPr>
          <w:rFonts w:ascii="Value" w:eastAsia="Times New Roman" w:hAnsi="Value" w:cs="Segoe UI"/>
          <w:color w:val="000000" w:themeColor="text1"/>
          <w:sz w:val="24"/>
          <w:szCs w:val="24"/>
          <w:lang w:eastAsia="en-GB"/>
        </w:rPr>
        <w:t xml:space="preserve">o </w:t>
      </w:r>
      <w:r w:rsidR="00883C41" w:rsidRPr="00FD028A">
        <w:rPr>
          <w:rFonts w:ascii="Value" w:eastAsia="Times New Roman" w:hAnsi="Value" w:cs="Segoe UI"/>
          <w:color w:val="000000" w:themeColor="text1"/>
          <w:sz w:val="24"/>
          <w:szCs w:val="24"/>
          <w:lang w:eastAsia="en-GB"/>
        </w:rPr>
        <w:t xml:space="preserve">support families </w:t>
      </w:r>
      <w:r w:rsidR="00254095" w:rsidRPr="00FD028A">
        <w:rPr>
          <w:rFonts w:ascii="Value" w:eastAsia="Times New Roman" w:hAnsi="Value" w:cs="Segoe UI"/>
          <w:color w:val="000000" w:themeColor="text1"/>
          <w:sz w:val="24"/>
          <w:szCs w:val="24"/>
          <w:lang w:eastAsia="en-GB"/>
        </w:rPr>
        <w:t>dir</w:t>
      </w:r>
      <w:r w:rsidR="00941EC2" w:rsidRPr="00FD028A">
        <w:rPr>
          <w:rFonts w:ascii="Value" w:eastAsia="Times New Roman" w:hAnsi="Value" w:cs="Segoe UI"/>
          <w:color w:val="000000" w:themeColor="text1"/>
          <w:sz w:val="24"/>
          <w:szCs w:val="24"/>
          <w:lang w:eastAsia="en-GB"/>
        </w:rPr>
        <w:t>ec</w:t>
      </w:r>
      <w:r w:rsidR="00254095" w:rsidRPr="00FD028A">
        <w:rPr>
          <w:rFonts w:ascii="Value" w:eastAsia="Times New Roman" w:hAnsi="Value" w:cs="Segoe UI"/>
          <w:color w:val="000000" w:themeColor="text1"/>
          <w:sz w:val="24"/>
          <w:szCs w:val="24"/>
          <w:lang w:eastAsia="en-GB"/>
        </w:rPr>
        <w:t>tly during f</w:t>
      </w:r>
      <w:r w:rsidR="00EC3C19" w:rsidRPr="00FD028A">
        <w:rPr>
          <w:rFonts w:ascii="Value" w:eastAsia="Times New Roman" w:hAnsi="Value" w:cs="Segoe UI"/>
          <w:color w:val="000000" w:themeColor="text1"/>
          <w:sz w:val="24"/>
          <w:szCs w:val="24"/>
          <w:lang w:eastAsia="en-GB"/>
        </w:rPr>
        <w:t>a</w:t>
      </w:r>
      <w:r w:rsidR="00254095" w:rsidRPr="00FD028A">
        <w:rPr>
          <w:rFonts w:ascii="Value" w:eastAsia="Times New Roman" w:hAnsi="Value" w:cs="Segoe UI"/>
          <w:color w:val="000000" w:themeColor="text1"/>
          <w:sz w:val="24"/>
          <w:szCs w:val="24"/>
          <w:lang w:eastAsia="en-GB"/>
        </w:rPr>
        <w:t>mily shop appointments</w:t>
      </w:r>
      <w:r w:rsidR="00941EC2" w:rsidRPr="00FD028A">
        <w:rPr>
          <w:rFonts w:ascii="Value" w:eastAsia="Times New Roman" w:hAnsi="Value" w:cs="Segoe UI"/>
          <w:color w:val="000000" w:themeColor="text1"/>
          <w:sz w:val="24"/>
          <w:szCs w:val="24"/>
          <w:lang w:eastAsia="en-GB"/>
        </w:rPr>
        <w:t>, ensuring the</w:t>
      </w:r>
      <w:r w:rsidR="00704D50" w:rsidRPr="00FD028A">
        <w:rPr>
          <w:rFonts w:ascii="Value" w:eastAsia="Times New Roman" w:hAnsi="Value" w:cs="Segoe UI"/>
          <w:color w:val="000000" w:themeColor="text1"/>
          <w:sz w:val="24"/>
          <w:szCs w:val="24"/>
          <w:lang w:eastAsia="en-GB"/>
        </w:rPr>
        <w:t xml:space="preserve">ir experience </w:t>
      </w:r>
      <w:r w:rsidR="008A53F4" w:rsidRPr="00FD028A">
        <w:rPr>
          <w:rFonts w:ascii="Value" w:eastAsia="Times New Roman" w:hAnsi="Value" w:cs="Segoe UI"/>
          <w:color w:val="000000" w:themeColor="text1"/>
          <w:sz w:val="24"/>
          <w:szCs w:val="24"/>
          <w:lang w:eastAsia="en-GB"/>
        </w:rPr>
        <w:t>i</w:t>
      </w:r>
      <w:r w:rsidR="00704D50" w:rsidRPr="00FD028A">
        <w:rPr>
          <w:rFonts w:ascii="Value" w:eastAsia="Times New Roman" w:hAnsi="Value" w:cs="Segoe UI"/>
          <w:color w:val="000000" w:themeColor="text1"/>
          <w:sz w:val="24"/>
          <w:szCs w:val="24"/>
          <w:lang w:eastAsia="en-GB"/>
        </w:rPr>
        <w:t xml:space="preserve">s one of </w:t>
      </w:r>
      <w:r w:rsidR="00EC3C19" w:rsidRPr="00FD028A">
        <w:rPr>
          <w:rFonts w:ascii="Value" w:eastAsia="Times New Roman" w:hAnsi="Value" w:cs="Segoe UI"/>
          <w:color w:val="000000" w:themeColor="text1"/>
          <w:sz w:val="24"/>
          <w:szCs w:val="24"/>
          <w:lang w:eastAsia="en-GB"/>
        </w:rPr>
        <w:t>love and care.</w:t>
      </w:r>
    </w:p>
    <w:p w14:paraId="7B80EF94" w14:textId="617C0515" w:rsidR="05A6FECF" w:rsidRPr="00FD028A" w:rsidRDefault="05A6FECF" w:rsidP="05A6FECF">
      <w:pPr>
        <w:spacing w:after="0" w:line="240" w:lineRule="auto"/>
        <w:jc w:val="both"/>
        <w:rPr>
          <w:rFonts w:ascii="Value" w:eastAsia="Times New Roman" w:hAnsi="Value" w:cs="Segoe UI"/>
          <w:b/>
          <w:bCs/>
          <w:color w:val="000000" w:themeColor="text1"/>
          <w:sz w:val="24"/>
          <w:szCs w:val="24"/>
          <w:lang w:eastAsia="en-GB"/>
        </w:rPr>
      </w:pPr>
    </w:p>
    <w:p w14:paraId="327AFBE8" w14:textId="7981DBC9" w:rsidR="05A6FECF" w:rsidRPr="00FD028A" w:rsidRDefault="05A6FECF" w:rsidP="05A6FECF">
      <w:pPr>
        <w:spacing w:after="0" w:line="240" w:lineRule="auto"/>
        <w:jc w:val="both"/>
        <w:rPr>
          <w:rFonts w:ascii="Value" w:eastAsia="Times New Roman" w:hAnsi="Value" w:cs="Segoe UI"/>
          <w:b/>
          <w:bCs/>
          <w:color w:val="000000" w:themeColor="text1"/>
          <w:sz w:val="24"/>
          <w:szCs w:val="24"/>
          <w:lang w:eastAsia="en-GB"/>
        </w:rPr>
      </w:pPr>
    </w:p>
    <w:p w14:paraId="76514765" w14:textId="77777777" w:rsidR="007973D3" w:rsidRPr="00FD028A" w:rsidRDefault="007973D3" w:rsidP="007973D3">
      <w:pPr>
        <w:pStyle w:val="paragraph"/>
        <w:spacing w:before="0" w:beforeAutospacing="0" w:after="0" w:afterAutospacing="0"/>
        <w:jc w:val="both"/>
        <w:textAlignment w:val="baseline"/>
        <w:rPr>
          <w:rFonts w:ascii="Value" w:eastAsia="Value" w:hAnsi="Value" w:cs="Value"/>
          <w:b/>
          <w:sz w:val="24"/>
          <w:szCs w:val="24"/>
          <w:u w:val="single"/>
        </w:rPr>
      </w:pPr>
      <w:r w:rsidRPr="00FD028A">
        <w:rPr>
          <w:rFonts w:ascii="Value" w:eastAsia="Value" w:hAnsi="Value" w:cs="Value"/>
          <w:b/>
          <w:sz w:val="24"/>
          <w:szCs w:val="24"/>
          <w:u w:val="single"/>
        </w:rPr>
        <w:t>About your skills and experience</w:t>
      </w:r>
    </w:p>
    <w:p w14:paraId="272CE009" w14:textId="77777777" w:rsidR="007973D3" w:rsidRPr="00FD028A" w:rsidRDefault="007973D3" w:rsidP="007973D3">
      <w:pPr>
        <w:pStyle w:val="paragraph"/>
        <w:spacing w:before="0" w:beforeAutospacing="0" w:after="0" w:afterAutospacing="0"/>
        <w:jc w:val="both"/>
        <w:textAlignment w:val="baseline"/>
        <w:rPr>
          <w:rFonts w:ascii="Value" w:eastAsia="Value" w:hAnsi="Value" w:cs="Value"/>
          <w:b/>
          <w:sz w:val="24"/>
          <w:szCs w:val="24"/>
          <w:u w:val="single"/>
        </w:rPr>
      </w:pPr>
    </w:p>
    <w:p w14:paraId="7F9B73EF" w14:textId="77777777" w:rsidR="007973D3" w:rsidRPr="00FD028A" w:rsidRDefault="007973D3" w:rsidP="007973D3">
      <w:pPr>
        <w:spacing w:after="0" w:line="240" w:lineRule="auto"/>
        <w:jc w:val="both"/>
        <w:textAlignment w:val="baseline"/>
        <w:rPr>
          <w:rFonts w:ascii="Value" w:eastAsia="Times New Roman" w:hAnsi="Value" w:cs="Segoe UI"/>
          <w:sz w:val="24"/>
          <w:szCs w:val="24"/>
          <w:lang w:eastAsia="en-GB"/>
        </w:rPr>
      </w:pPr>
      <w:r w:rsidRPr="00FD028A">
        <w:rPr>
          <w:rFonts w:ascii="Value" w:eastAsia="Times New Roman" w:hAnsi="Value" w:cs="Segoe UI"/>
          <w:sz w:val="24"/>
          <w:szCs w:val="24"/>
          <w:lang w:eastAsia="en-GB"/>
        </w:rPr>
        <w:t>We are looking for a highly motivated person to join our team. You should have:</w:t>
      </w:r>
    </w:p>
    <w:p w14:paraId="09BBA0A6" w14:textId="77777777" w:rsidR="007973D3" w:rsidRPr="00FD028A" w:rsidRDefault="007973D3" w:rsidP="007973D3">
      <w:pPr>
        <w:spacing w:after="0" w:line="240" w:lineRule="auto"/>
        <w:jc w:val="both"/>
        <w:textAlignment w:val="baseline"/>
        <w:rPr>
          <w:rFonts w:ascii="Value" w:eastAsia="Times New Roman" w:hAnsi="Value" w:cs="Segoe UI"/>
          <w:sz w:val="24"/>
          <w:szCs w:val="24"/>
          <w:lang w:eastAsia="en-GB"/>
        </w:rPr>
      </w:pPr>
    </w:p>
    <w:p w14:paraId="7E0EA77D" w14:textId="77777777" w:rsidR="007973D3" w:rsidRPr="00FD028A" w:rsidRDefault="007973D3" w:rsidP="007973D3">
      <w:pPr>
        <w:pStyle w:val="ListParagraph"/>
        <w:numPr>
          <w:ilvl w:val="0"/>
          <w:numId w:val="44"/>
        </w:numPr>
        <w:spacing w:after="0" w:line="240" w:lineRule="auto"/>
        <w:contextualSpacing w:val="0"/>
        <w:jc w:val="both"/>
        <w:rPr>
          <w:rFonts w:ascii="Value" w:hAnsi="Value" w:cs="Calibri"/>
          <w:sz w:val="24"/>
          <w:szCs w:val="24"/>
        </w:rPr>
      </w:pPr>
      <w:r w:rsidRPr="00FD028A">
        <w:rPr>
          <w:rFonts w:ascii="Value" w:hAnsi="Value" w:cs="Calibri"/>
          <w:sz w:val="24"/>
          <w:szCs w:val="24"/>
        </w:rPr>
        <w:t xml:space="preserve">Good command of spoken English. </w:t>
      </w:r>
    </w:p>
    <w:p w14:paraId="133C668A" w14:textId="77777777" w:rsidR="007973D3" w:rsidRPr="00FD028A" w:rsidRDefault="007973D3" w:rsidP="007973D3">
      <w:pPr>
        <w:pStyle w:val="ListParagraph"/>
        <w:numPr>
          <w:ilvl w:val="0"/>
          <w:numId w:val="44"/>
        </w:numPr>
        <w:spacing w:after="0" w:line="240" w:lineRule="auto"/>
        <w:contextualSpacing w:val="0"/>
        <w:jc w:val="both"/>
        <w:textAlignment w:val="baseline"/>
        <w:rPr>
          <w:rFonts w:ascii="Value" w:eastAsia="Times New Roman" w:hAnsi="Value" w:cs="Segoe UI"/>
          <w:sz w:val="24"/>
          <w:szCs w:val="24"/>
          <w:lang w:eastAsia="en-GB"/>
        </w:rPr>
      </w:pPr>
      <w:r w:rsidRPr="00FD028A">
        <w:rPr>
          <w:rFonts w:ascii="Value" w:eastAsia="Times New Roman" w:hAnsi="Value" w:cs="Segoe UI"/>
          <w:sz w:val="24"/>
          <w:szCs w:val="24"/>
          <w:lang w:eastAsia="en-GB"/>
        </w:rPr>
        <w:t>Experience of using Microsoft Office 365 (Outlook, Excel, Word) and data input / processing.</w:t>
      </w:r>
    </w:p>
    <w:p w14:paraId="0F3686FD" w14:textId="77777777" w:rsidR="007973D3" w:rsidRPr="00FD028A" w:rsidRDefault="007973D3" w:rsidP="007973D3">
      <w:pPr>
        <w:pStyle w:val="ListParagraph"/>
        <w:numPr>
          <w:ilvl w:val="0"/>
          <w:numId w:val="44"/>
        </w:numPr>
        <w:spacing w:after="0" w:line="240" w:lineRule="auto"/>
        <w:contextualSpacing w:val="0"/>
        <w:jc w:val="both"/>
        <w:rPr>
          <w:rFonts w:ascii="Value" w:hAnsi="Value" w:cs="Calibri"/>
          <w:sz w:val="24"/>
          <w:szCs w:val="24"/>
        </w:rPr>
      </w:pPr>
      <w:r w:rsidRPr="00FD028A">
        <w:rPr>
          <w:rFonts w:ascii="Value" w:hAnsi="Value" w:cs="Calibri"/>
          <w:sz w:val="24"/>
          <w:szCs w:val="24"/>
        </w:rPr>
        <w:t>Exceptional organisational and delegation skills, and interest in routine tasks.</w:t>
      </w:r>
    </w:p>
    <w:p w14:paraId="39E55CFF" w14:textId="77777777" w:rsidR="007973D3" w:rsidRPr="00FD028A" w:rsidRDefault="007973D3" w:rsidP="007973D3">
      <w:pPr>
        <w:pStyle w:val="ListParagraph"/>
        <w:numPr>
          <w:ilvl w:val="0"/>
          <w:numId w:val="44"/>
        </w:numPr>
        <w:spacing w:after="0" w:line="240" w:lineRule="auto"/>
        <w:contextualSpacing w:val="0"/>
        <w:jc w:val="both"/>
        <w:rPr>
          <w:rFonts w:ascii="Value" w:hAnsi="Value" w:cs="Calibri"/>
          <w:sz w:val="24"/>
          <w:szCs w:val="24"/>
        </w:rPr>
      </w:pPr>
      <w:r w:rsidRPr="00FD028A">
        <w:rPr>
          <w:rFonts w:ascii="Value" w:hAnsi="Value" w:cs="Calibri"/>
          <w:sz w:val="24"/>
          <w:szCs w:val="24"/>
        </w:rPr>
        <w:t>The ability to communicate with and empower volunteers to be effective in their roles.</w:t>
      </w:r>
    </w:p>
    <w:p w14:paraId="2F2D683F" w14:textId="77777777" w:rsidR="007973D3" w:rsidRPr="00FD028A" w:rsidRDefault="007973D3" w:rsidP="007973D3">
      <w:pPr>
        <w:pStyle w:val="ListParagraph"/>
        <w:numPr>
          <w:ilvl w:val="0"/>
          <w:numId w:val="44"/>
        </w:numPr>
        <w:spacing w:after="0" w:line="240" w:lineRule="auto"/>
        <w:contextualSpacing w:val="0"/>
        <w:jc w:val="both"/>
        <w:rPr>
          <w:rFonts w:ascii="Value" w:hAnsi="Value" w:cs="Calibri"/>
          <w:sz w:val="24"/>
          <w:szCs w:val="24"/>
        </w:rPr>
      </w:pPr>
      <w:r w:rsidRPr="00FD028A">
        <w:rPr>
          <w:rFonts w:ascii="Value" w:hAnsi="Value" w:cs="Calibri"/>
          <w:sz w:val="24"/>
          <w:szCs w:val="24"/>
        </w:rPr>
        <w:t xml:space="preserve">The ability to work cooperatively with different types of personalities. </w:t>
      </w:r>
    </w:p>
    <w:p w14:paraId="7C0508E8" w14:textId="77777777" w:rsidR="007973D3" w:rsidRPr="00FD028A" w:rsidRDefault="007973D3" w:rsidP="007973D3">
      <w:pPr>
        <w:pStyle w:val="ListParagraph"/>
        <w:numPr>
          <w:ilvl w:val="0"/>
          <w:numId w:val="44"/>
        </w:numPr>
        <w:spacing w:after="0" w:line="240" w:lineRule="auto"/>
        <w:contextualSpacing w:val="0"/>
        <w:jc w:val="both"/>
        <w:rPr>
          <w:rFonts w:ascii="Value" w:hAnsi="Value" w:cs="Calibri"/>
          <w:sz w:val="24"/>
          <w:szCs w:val="24"/>
        </w:rPr>
      </w:pPr>
      <w:r w:rsidRPr="00FD028A">
        <w:rPr>
          <w:rFonts w:ascii="Value" w:hAnsi="Value" w:cs="Calibri"/>
          <w:sz w:val="24"/>
          <w:szCs w:val="24"/>
        </w:rPr>
        <w:t xml:space="preserve">The ability to motivate a team and make their contribution feel </w:t>
      </w:r>
      <w:proofErr w:type="gramStart"/>
      <w:r w:rsidRPr="00FD028A">
        <w:rPr>
          <w:rFonts w:ascii="Value" w:hAnsi="Value" w:cs="Calibri"/>
          <w:sz w:val="24"/>
          <w:szCs w:val="24"/>
        </w:rPr>
        <w:t>valued</w:t>
      </w:r>
      <w:proofErr w:type="gramEnd"/>
    </w:p>
    <w:p w14:paraId="6833AC2F" w14:textId="77777777" w:rsidR="007973D3" w:rsidRPr="00FD028A" w:rsidRDefault="007973D3" w:rsidP="007973D3">
      <w:pPr>
        <w:pStyle w:val="ListParagraph"/>
        <w:numPr>
          <w:ilvl w:val="0"/>
          <w:numId w:val="44"/>
        </w:numPr>
        <w:spacing w:after="0" w:line="240" w:lineRule="auto"/>
        <w:contextualSpacing w:val="0"/>
        <w:jc w:val="both"/>
        <w:rPr>
          <w:rFonts w:ascii="Value" w:hAnsi="Value" w:cs="Calibri"/>
          <w:sz w:val="24"/>
          <w:szCs w:val="24"/>
        </w:rPr>
      </w:pPr>
      <w:r w:rsidRPr="00FD028A">
        <w:rPr>
          <w:rFonts w:ascii="Value" w:hAnsi="Value" w:cs="Calibri"/>
          <w:sz w:val="24"/>
          <w:szCs w:val="24"/>
        </w:rPr>
        <w:t xml:space="preserve">The ability to prioritise workloads and manage multiple tasks.  </w:t>
      </w:r>
    </w:p>
    <w:p w14:paraId="21616350" w14:textId="77777777" w:rsidR="007973D3" w:rsidRPr="00FD028A" w:rsidRDefault="007973D3" w:rsidP="007973D3">
      <w:pPr>
        <w:pStyle w:val="ListParagraph"/>
        <w:numPr>
          <w:ilvl w:val="0"/>
          <w:numId w:val="44"/>
        </w:numPr>
        <w:spacing w:after="0" w:line="240" w:lineRule="auto"/>
        <w:contextualSpacing w:val="0"/>
        <w:jc w:val="both"/>
        <w:rPr>
          <w:rFonts w:ascii="Value" w:hAnsi="Value" w:cs="Calibri"/>
          <w:sz w:val="24"/>
          <w:szCs w:val="24"/>
        </w:rPr>
      </w:pPr>
      <w:r w:rsidRPr="00FD028A">
        <w:rPr>
          <w:rFonts w:ascii="Value" w:hAnsi="Value" w:cs="Calibri"/>
          <w:sz w:val="24"/>
          <w:szCs w:val="24"/>
        </w:rPr>
        <w:t>The ability to think creatively and problem solve independently.</w:t>
      </w:r>
    </w:p>
    <w:p w14:paraId="302BBE8B" w14:textId="77777777" w:rsidR="007973D3" w:rsidRPr="00FD028A" w:rsidRDefault="007973D3" w:rsidP="007973D3">
      <w:pPr>
        <w:pStyle w:val="ListParagraph"/>
        <w:numPr>
          <w:ilvl w:val="0"/>
          <w:numId w:val="44"/>
        </w:numPr>
        <w:spacing w:after="0" w:line="240" w:lineRule="auto"/>
        <w:contextualSpacing w:val="0"/>
        <w:jc w:val="both"/>
        <w:textAlignment w:val="baseline"/>
        <w:rPr>
          <w:rFonts w:ascii="Value" w:hAnsi="Value" w:cs="Calibri"/>
          <w:sz w:val="24"/>
          <w:szCs w:val="24"/>
        </w:rPr>
      </w:pPr>
      <w:r w:rsidRPr="00FD028A">
        <w:rPr>
          <w:rFonts w:ascii="Value" w:hAnsi="Value" w:cs="Calibri"/>
          <w:sz w:val="24"/>
          <w:szCs w:val="24"/>
        </w:rPr>
        <w:t>Good knowledge of Little Village, its values and ethos.</w:t>
      </w:r>
    </w:p>
    <w:p w14:paraId="1939A31B" w14:textId="77777777" w:rsidR="007973D3" w:rsidRPr="00FD028A" w:rsidRDefault="007973D3" w:rsidP="007973D3">
      <w:pPr>
        <w:pStyle w:val="ListParagraph"/>
        <w:numPr>
          <w:ilvl w:val="0"/>
          <w:numId w:val="44"/>
        </w:numPr>
        <w:spacing w:after="0" w:line="240" w:lineRule="auto"/>
        <w:contextualSpacing w:val="0"/>
        <w:jc w:val="both"/>
        <w:textAlignment w:val="baseline"/>
        <w:rPr>
          <w:rFonts w:ascii="Value" w:hAnsi="Value" w:cs="Calibri"/>
          <w:sz w:val="24"/>
          <w:szCs w:val="24"/>
        </w:rPr>
      </w:pPr>
      <w:r w:rsidRPr="00FD028A">
        <w:rPr>
          <w:rFonts w:ascii="Value" w:eastAsia="Times New Roman" w:hAnsi="Value" w:cs="Segoe UI"/>
          <w:sz w:val="24"/>
          <w:szCs w:val="24"/>
          <w:lang w:eastAsia="en-GB"/>
        </w:rPr>
        <w:t xml:space="preserve">Desirable but not essential: </w:t>
      </w:r>
      <w:r w:rsidRPr="00FD028A">
        <w:rPr>
          <w:rFonts w:ascii="Value" w:eastAsia="Value" w:hAnsi="Value" w:cs="Value"/>
          <w:color w:val="000000"/>
          <w:sz w:val="24"/>
          <w:szCs w:val="24"/>
        </w:rPr>
        <w:t>Experience (direct or indirect) of living in poverty.</w:t>
      </w:r>
    </w:p>
    <w:p w14:paraId="0ACF01CC" w14:textId="77777777" w:rsidR="001F4969" w:rsidRPr="00FD028A" w:rsidRDefault="001F4969" w:rsidP="00447C92">
      <w:pPr>
        <w:pStyle w:val="paragraph"/>
        <w:spacing w:before="0" w:beforeAutospacing="0" w:after="0" w:afterAutospacing="0"/>
        <w:jc w:val="both"/>
        <w:textAlignment w:val="baseline"/>
        <w:rPr>
          <w:rFonts w:ascii="Value" w:eastAsia="Value" w:hAnsi="Value" w:cs="Value"/>
          <w:b/>
          <w:sz w:val="24"/>
          <w:szCs w:val="24"/>
          <w:u w:val="single"/>
        </w:rPr>
      </w:pPr>
    </w:p>
    <w:p w14:paraId="73C7932B" w14:textId="3F8CF14C" w:rsidR="593BD103" w:rsidRPr="00FD028A" w:rsidRDefault="593BD103" w:rsidP="00447C92">
      <w:pPr>
        <w:pStyle w:val="paragraph"/>
        <w:spacing w:before="0" w:beforeAutospacing="0" w:after="0" w:afterAutospacing="0"/>
        <w:jc w:val="both"/>
        <w:textAlignment w:val="baseline"/>
        <w:rPr>
          <w:rFonts w:ascii="Value" w:eastAsia="Value" w:hAnsi="Value" w:cs="Value"/>
          <w:b/>
          <w:sz w:val="24"/>
          <w:szCs w:val="24"/>
          <w:u w:val="single"/>
        </w:rPr>
      </w:pPr>
      <w:r w:rsidRPr="00FD028A">
        <w:rPr>
          <w:rFonts w:ascii="Value" w:eastAsia="Value" w:hAnsi="Value" w:cs="Value"/>
          <w:b/>
          <w:sz w:val="24"/>
          <w:szCs w:val="24"/>
          <w:u w:val="single"/>
        </w:rPr>
        <w:t>What we can offer</w:t>
      </w:r>
    </w:p>
    <w:p w14:paraId="535AFFB9" w14:textId="77777777" w:rsidR="0049426D" w:rsidRPr="00FD028A" w:rsidRDefault="0049426D" w:rsidP="00447C92">
      <w:pPr>
        <w:pStyle w:val="paragraph"/>
        <w:spacing w:before="0" w:beforeAutospacing="0" w:after="0" w:afterAutospacing="0"/>
        <w:jc w:val="both"/>
        <w:textAlignment w:val="baseline"/>
        <w:rPr>
          <w:rFonts w:ascii="Value" w:eastAsia="Value" w:hAnsi="Value" w:cs="Value"/>
          <w:b/>
          <w:sz w:val="24"/>
          <w:szCs w:val="24"/>
          <w:u w:val="single"/>
        </w:rPr>
      </w:pPr>
    </w:p>
    <w:p w14:paraId="1CF42E77" w14:textId="77777777" w:rsidR="004542FB" w:rsidRPr="00FD028A" w:rsidRDefault="004542FB" w:rsidP="004542FB">
      <w:pPr>
        <w:spacing w:after="0" w:line="240" w:lineRule="auto"/>
        <w:jc w:val="both"/>
        <w:rPr>
          <w:rFonts w:ascii="Value" w:eastAsia="Value" w:hAnsi="Value" w:cs="Value"/>
          <w:b/>
          <w:bCs/>
          <w:color w:val="000000" w:themeColor="text1"/>
          <w:sz w:val="24"/>
          <w:szCs w:val="24"/>
        </w:rPr>
      </w:pPr>
      <w:r w:rsidRPr="00FD028A">
        <w:rPr>
          <w:rFonts w:ascii="Value" w:eastAsia="Value" w:hAnsi="Value" w:cs="Value"/>
          <w:b/>
          <w:bCs/>
          <w:color w:val="000000" w:themeColor="text1"/>
          <w:sz w:val="24"/>
          <w:szCs w:val="24"/>
        </w:rPr>
        <w:t>Salary and pension</w:t>
      </w:r>
    </w:p>
    <w:p w14:paraId="5EA746B9" w14:textId="007CF88D" w:rsidR="004542FB" w:rsidRPr="00FD028A" w:rsidRDefault="004542FB" w:rsidP="004542FB">
      <w:pPr>
        <w:spacing w:after="0" w:line="240" w:lineRule="auto"/>
        <w:jc w:val="both"/>
        <w:rPr>
          <w:rFonts w:ascii="Value" w:eastAsia="Value" w:hAnsi="Value" w:cs="Value"/>
          <w:color w:val="000000" w:themeColor="text1"/>
          <w:sz w:val="24"/>
          <w:szCs w:val="24"/>
        </w:rPr>
      </w:pPr>
      <w:r w:rsidRPr="00FD028A">
        <w:rPr>
          <w:rFonts w:ascii="Value" w:eastAsia="Value" w:hAnsi="Value" w:cs="Value"/>
          <w:color w:val="000000" w:themeColor="text1"/>
          <w:sz w:val="24"/>
          <w:szCs w:val="24"/>
        </w:rPr>
        <w:t xml:space="preserve">The salary for this role is </w:t>
      </w:r>
      <w:r w:rsidR="002C4EFA" w:rsidRPr="00FD028A">
        <w:rPr>
          <w:rFonts w:ascii="Value" w:eastAsia="Value" w:hAnsi="Value" w:cs="Value"/>
          <w:color w:val="000000" w:themeColor="text1"/>
          <w:sz w:val="24"/>
          <w:szCs w:val="24"/>
        </w:rPr>
        <w:t>£25,539 FTE per annum, or £14.03 per hour (gross)</w:t>
      </w:r>
      <w:r w:rsidRPr="00FD028A">
        <w:rPr>
          <w:rFonts w:ascii="Value" w:eastAsia="Value" w:hAnsi="Value" w:cs="Value"/>
          <w:color w:val="000000" w:themeColor="text1"/>
          <w:sz w:val="24"/>
          <w:szCs w:val="24"/>
        </w:rPr>
        <w:t>. If eligible, we will match your contributions by 3% on pensions.</w:t>
      </w:r>
    </w:p>
    <w:p w14:paraId="52510996" w14:textId="77777777" w:rsidR="004542FB" w:rsidRPr="00FD028A" w:rsidRDefault="004542FB" w:rsidP="004542FB">
      <w:pPr>
        <w:spacing w:after="0" w:line="240" w:lineRule="auto"/>
        <w:jc w:val="both"/>
        <w:rPr>
          <w:rFonts w:ascii="Value" w:eastAsia="Value" w:hAnsi="Value" w:cs="Value"/>
          <w:color w:val="000000" w:themeColor="text1"/>
          <w:sz w:val="24"/>
          <w:szCs w:val="24"/>
        </w:rPr>
      </w:pPr>
    </w:p>
    <w:p w14:paraId="09E9AC4B" w14:textId="77777777" w:rsidR="004542FB" w:rsidRPr="00FD028A" w:rsidRDefault="004542FB" w:rsidP="004542FB">
      <w:pPr>
        <w:spacing w:after="0" w:line="240" w:lineRule="auto"/>
        <w:jc w:val="both"/>
        <w:rPr>
          <w:rFonts w:ascii="Value" w:eastAsia="Value" w:hAnsi="Value" w:cs="Value"/>
          <w:b/>
          <w:bCs/>
          <w:color w:val="000000" w:themeColor="text1"/>
          <w:sz w:val="24"/>
          <w:szCs w:val="24"/>
        </w:rPr>
      </w:pPr>
      <w:r w:rsidRPr="00FD028A">
        <w:rPr>
          <w:rFonts w:ascii="Value" w:eastAsia="Value" w:hAnsi="Value" w:cs="Value"/>
          <w:b/>
          <w:bCs/>
          <w:color w:val="000000" w:themeColor="text1"/>
          <w:sz w:val="24"/>
          <w:szCs w:val="24"/>
        </w:rPr>
        <w:t>Annual leave</w:t>
      </w:r>
    </w:p>
    <w:p w14:paraId="38181990" w14:textId="28EB8AC4" w:rsidR="001426FD" w:rsidRPr="00FD028A" w:rsidRDefault="004542FB" w:rsidP="00146447">
      <w:pPr>
        <w:spacing w:after="0" w:line="240" w:lineRule="auto"/>
        <w:jc w:val="both"/>
        <w:rPr>
          <w:rFonts w:ascii="Value" w:eastAsia="Value" w:hAnsi="Value" w:cs="Value"/>
          <w:color w:val="000000" w:themeColor="text1"/>
          <w:sz w:val="24"/>
          <w:szCs w:val="24"/>
        </w:rPr>
      </w:pPr>
      <w:r w:rsidRPr="00FD028A">
        <w:rPr>
          <w:rFonts w:ascii="Value" w:eastAsia="Value" w:hAnsi="Value" w:cs="Value"/>
          <w:color w:val="000000" w:themeColor="text1"/>
          <w:sz w:val="24"/>
          <w:szCs w:val="24"/>
        </w:rPr>
        <w:lastRenderedPageBreak/>
        <w:t xml:space="preserve">You will be entitled to 25 days of annual leave plus bank holidays (these will be pro-rated to reflect your working hours if you work less than 35 hours per week). </w:t>
      </w:r>
    </w:p>
    <w:p w14:paraId="39BDC5E5" w14:textId="77777777" w:rsidR="00146447" w:rsidRPr="00FD028A" w:rsidRDefault="00146447" w:rsidP="00146447">
      <w:pPr>
        <w:spacing w:after="0" w:line="240" w:lineRule="auto"/>
        <w:jc w:val="both"/>
        <w:rPr>
          <w:rFonts w:ascii="Value" w:eastAsia="Value" w:hAnsi="Value" w:cs="Value"/>
          <w:color w:val="000000" w:themeColor="text1"/>
          <w:sz w:val="24"/>
          <w:szCs w:val="24"/>
        </w:rPr>
      </w:pPr>
    </w:p>
    <w:p w14:paraId="2701E590" w14:textId="6DBE498A" w:rsidR="004542FB" w:rsidRPr="00FD028A" w:rsidRDefault="004542FB" w:rsidP="004542FB">
      <w:pPr>
        <w:spacing w:after="0" w:line="240" w:lineRule="auto"/>
        <w:jc w:val="both"/>
        <w:rPr>
          <w:rFonts w:ascii="Value" w:eastAsia="Times New Roman" w:hAnsi="Value" w:cs="Segoe UI"/>
          <w:sz w:val="24"/>
          <w:szCs w:val="24"/>
          <w:highlight w:val="yellow"/>
        </w:rPr>
      </w:pPr>
      <w:r w:rsidRPr="00FD028A">
        <w:rPr>
          <w:rFonts w:ascii="Value" w:eastAsia="Value" w:hAnsi="Value" w:cs="Value"/>
          <w:b/>
          <w:bCs/>
          <w:color w:val="000000" w:themeColor="text1"/>
          <w:sz w:val="24"/>
          <w:szCs w:val="24"/>
        </w:rPr>
        <w:t>Hours of work</w:t>
      </w:r>
    </w:p>
    <w:p w14:paraId="5D8586E1" w14:textId="77777777" w:rsidR="00536C2C" w:rsidRPr="00FD028A" w:rsidRDefault="00536C2C" w:rsidP="00536C2C">
      <w:pPr>
        <w:pStyle w:val="NormalWeb"/>
        <w:numPr>
          <w:ilvl w:val="0"/>
          <w:numId w:val="49"/>
        </w:numPr>
        <w:spacing w:before="0" w:beforeAutospacing="0" w:after="0" w:afterAutospacing="0"/>
        <w:rPr>
          <w:rFonts w:ascii="Value" w:eastAsia="Times New Roman" w:hAnsi="Value" w:cs="Segoe UI"/>
          <w:sz w:val="24"/>
          <w:szCs w:val="24"/>
        </w:rPr>
      </w:pPr>
      <w:r w:rsidRPr="00FD028A">
        <w:rPr>
          <w:rFonts w:ascii="Value" w:eastAsia="Times New Roman" w:hAnsi="Value" w:cs="Segoe UI"/>
          <w:sz w:val="24"/>
          <w:szCs w:val="24"/>
        </w:rPr>
        <w:t>Mondays 18:00 - 21:00</w:t>
      </w:r>
    </w:p>
    <w:p w14:paraId="66943F93" w14:textId="77777777" w:rsidR="00536C2C" w:rsidRPr="00FD028A" w:rsidRDefault="00536C2C" w:rsidP="00536C2C">
      <w:pPr>
        <w:pStyle w:val="NormalWeb"/>
        <w:numPr>
          <w:ilvl w:val="0"/>
          <w:numId w:val="49"/>
        </w:numPr>
        <w:spacing w:before="0" w:beforeAutospacing="0" w:after="0" w:afterAutospacing="0"/>
        <w:rPr>
          <w:rFonts w:ascii="Value" w:eastAsia="Times New Roman" w:hAnsi="Value" w:cs="Segoe UI"/>
          <w:sz w:val="24"/>
          <w:szCs w:val="24"/>
        </w:rPr>
      </w:pPr>
      <w:r w:rsidRPr="00FD028A">
        <w:rPr>
          <w:rFonts w:ascii="Value" w:eastAsia="Times New Roman" w:hAnsi="Value" w:cs="Segoe UI"/>
          <w:sz w:val="24"/>
          <w:szCs w:val="24"/>
        </w:rPr>
        <w:t>Wednesdays 18:00 - 21:00 (term time only)</w:t>
      </w:r>
    </w:p>
    <w:p w14:paraId="6057E270" w14:textId="77777777" w:rsidR="00536C2C" w:rsidRPr="00FD028A" w:rsidRDefault="00536C2C" w:rsidP="00536C2C">
      <w:pPr>
        <w:pStyle w:val="NormalWeb"/>
        <w:numPr>
          <w:ilvl w:val="0"/>
          <w:numId w:val="49"/>
        </w:numPr>
        <w:spacing w:before="0" w:beforeAutospacing="0" w:after="0" w:afterAutospacing="0"/>
        <w:rPr>
          <w:rFonts w:ascii="Value" w:eastAsia="Times New Roman" w:hAnsi="Value" w:cs="Segoe UI"/>
          <w:sz w:val="24"/>
          <w:szCs w:val="24"/>
        </w:rPr>
      </w:pPr>
      <w:r w:rsidRPr="00FD028A">
        <w:rPr>
          <w:rFonts w:ascii="Value" w:eastAsia="Times New Roman" w:hAnsi="Value" w:cs="Segoe UI"/>
          <w:sz w:val="24"/>
          <w:szCs w:val="24"/>
        </w:rPr>
        <w:t>Wednesdays &amp; Saturdays 09:00-16:00</w:t>
      </w:r>
    </w:p>
    <w:p w14:paraId="2696BC14" w14:textId="77777777" w:rsidR="00536C2C" w:rsidRPr="00FD028A" w:rsidRDefault="00536C2C" w:rsidP="00536C2C">
      <w:pPr>
        <w:pStyle w:val="NormalWeb"/>
        <w:numPr>
          <w:ilvl w:val="0"/>
          <w:numId w:val="49"/>
        </w:numPr>
        <w:spacing w:before="0" w:beforeAutospacing="0" w:after="0" w:afterAutospacing="0"/>
        <w:rPr>
          <w:rFonts w:ascii="Value" w:eastAsia="Times New Roman" w:hAnsi="Value" w:cs="Segoe UI"/>
          <w:sz w:val="24"/>
          <w:szCs w:val="24"/>
        </w:rPr>
      </w:pPr>
      <w:r w:rsidRPr="00FD028A">
        <w:rPr>
          <w:rFonts w:ascii="Value" w:eastAsia="Times New Roman" w:hAnsi="Value" w:cs="Segoe UI"/>
          <w:sz w:val="24"/>
          <w:szCs w:val="24"/>
        </w:rPr>
        <w:t>Saturdays 09:00 -16:00</w:t>
      </w:r>
    </w:p>
    <w:p w14:paraId="32C7470D" w14:textId="38579766" w:rsidR="00544FFF" w:rsidRPr="00FD028A" w:rsidRDefault="00544FFF" w:rsidP="00447C92">
      <w:pPr>
        <w:spacing w:after="0" w:line="240" w:lineRule="auto"/>
        <w:jc w:val="both"/>
        <w:rPr>
          <w:rFonts w:ascii="Value" w:eastAsia="Value" w:hAnsi="Value" w:cs="Value"/>
          <w:b/>
          <w:bCs/>
          <w:color w:val="000000" w:themeColor="text1"/>
          <w:sz w:val="24"/>
          <w:szCs w:val="24"/>
        </w:rPr>
      </w:pPr>
    </w:p>
    <w:p w14:paraId="67F44CFD" w14:textId="4282C447" w:rsidR="00AD7FDA" w:rsidRPr="00FD028A" w:rsidRDefault="593BD103" w:rsidP="00447C92">
      <w:pPr>
        <w:spacing w:after="0" w:line="240" w:lineRule="auto"/>
        <w:jc w:val="both"/>
        <w:rPr>
          <w:rFonts w:ascii="Value" w:eastAsia="Value" w:hAnsi="Value" w:cs="Value"/>
          <w:b/>
          <w:bCs/>
          <w:color w:val="000000" w:themeColor="text1"/>
          <w:sz w:val="24"/>
          <w:szCs w:val="24"/>
        </w:rPr>
      </w:pPr>
      <w:r w:rsidRPr="00FD028A">
        <w:rPr>
          <w:rFonts w:ascii="Value" w:eastAsia="Value" w:hAnsi="Value" w:cs="Value"/>
          <w:b/>
          <w:bCs/>
          <w:color w:val="000000" w:themeColor="text1"/>
          <w:sz w:val="24"/>
          <w:szCs w:val="24"/>
        </w:rPr>
        <w:t>Location</w:t>
      </w:r>
    </w:p>
    <w:p w14:paraId="678E01BC" w14:textId="6A6C03FC" w:rsidR="00E44AAE" w:rsidRPr="00FD028A" w:rsidRDefault="00020A87" w:rsidP="00E44AAE">
      <w:pPr>
        <w:spacing w:after="0" w:line="240" w:lineRule="auto"/>
        <w:jc w:val="both"/>
        <w:rPr>
          <w:rFonts w:ascii="Value" w:eastAsia="Value" w:hAnsi="Value" w:cs="Value"/>
          <w:color w:val="000000" w:themeColor="text1"/>
          <w:sz w:val="24"/>
          <w:szCs w:val="24"/>
        </w:rPr>
      </w:pPr>
      <w:r w:rsidRPr="00FD028A">
        <w:rPr>
          <w:rFonts w:ascii="Value" w:eastAsia="Value" w:hAnsi="Value" w:cs="Value"/>
          <w:color w:val="000000" w:themeColor="text1"/>
          <w:sz w:val="24"/>
          <w:szCs w:val="24"/>
        </w:rPr>
        <w:t>This role will be based a</w:t>
      </w:r>
      <w:r w:rsidR="008B2DF5" w:rsidRPr="00FD028A">
        <w:rPr>
          <w:rFonts w:ascii="Value" w:eastAsia="Value" w:hAnsi="Value" w:cs="Value"/>
          <w:color w:val="000000" w:themeColor="text1"/>
          <w:sz w:val="24"/>
          <w:szCs w:val="24"/>
        </w:rPr>
        <w:t xml:space="preserve">t </w:t>
      </w:r>
      <w:r w:rsidR="00E44AAE" w:rsidRPr="00FD028A">
        <w:rPr>
          <w:rFonts w:ascii="Value" w:eastAsia="Value" w:hAnsi="Value" w:cs="Value"/>
          <w:color w:val="000000" w:themeColor="text1"/>
          <w:sz w:val="24"/>
          <w:szCs w:val="24"/>
        </w:rPr>
        <w:t xml:space="preserve">the </w:t>
      </w:r>
      <w:r w:rsidRPr="00FD028A">
        <w:rPr>
          <w:rFonts w:ascii="Value" w:eastAsia="Value" w:hAnsi="Value" w:cs="Value"/>
          <w:color w:val="000000" w:themeColor="text1"/>
          <w:sz w:val="24"/>
          <w:szCs w:val="24"/>
        </w:rPr>
        <w:t xml:space="preserve">Little Village </w:t>
      </w:r>
      <w:r w:rsidR="00D4409C" w:rsidRPr="00FD028A">
        <w:rPr>
          <w:rFonts w:ascii="Value" w:eastAsia="Value" w:hAnsi="Value" w:cs="Value"/>
          <w:color w:val="000000" w:themeColor="text1"/>
          <w:sz w:val="24"/>
          <w:szCs w:val="24"/>
        </w:rPr>
        <w:t>Camden</w:t>
      </w:r>
      <w:r w:rsidR="00E44AAE" w:rsidRPr="00FD028A">
        <w:rPr>
          <w:rFonts w:ascii="Value" w:eastAsia="Value" w:hAnsi="Value" w:cs="Value"/>
          <w:color w:val="000000" w:themeColor="text1"/>
          <w:sz w:val="24"/>
          <w:szCs w:val="24"/>
        </w:rPr>
        <w:t xml:space="preserve"> site</w:t>
      </w:r>
      <w:r w:rsidR="00544FFF" w:rsidRPr="00FD028A">
        <w:rPr>
          <w:rFonts w:ascii="Value" w:eastAsia="Value" w:hAnsi="Value" w:cs="Value"/>
          <w:color w:val="000000" w:themeColor="text1"/>
          <w:sz w:val="24"/>
          <w:szCs w:val="24"/>
        </w:rPr>
        <w:t>,</w:t>
      </w:r>
      <w:r w:rsidR="00E44AAE" w:rsidRPr="00FD028A">
        <w:rPr>
          <w:rFonts w:ascii="Value" w:eastAsia="Times New Roman" w:hAnsi="Value" w:cs="Times New Roman"/>
          <w:color w:val="000000" w:themeColor="text1"/>
          <w:sz w:val="24"/>
          <w:szCs w:val="24"/>
          <w:lang w:eastAsia="en-GB"/>
        </w:rPr>
        <w:t xml:space="preserve"> which is located at:</w:t>
      </w:r>
      <w:r w:rsidR="41B06E38" w:rsidRPr="00FD028A">
        <w:rPr>
          <w:rFonts w:ascii="Value" w:eastAsia="Times New Roman" w:hAnsi="Value" w:cs="Times New Roman"/>
          <w:color w:val="000000" w:themeColor="text1"/>
          <w:sz w:val="24"/>
          <w:szCs w:val="24"/>
          <w:lang w:eastAsia="en-GB"/>
        </w:rPr>
        <w:t xml:space="preserve"> </w:t>
      </w:r>
      <w:r w:rsidR="00DB3B16" w:rsidRPr="00FD028A">
        <w:rPr>
          <w:rFonts w:ascii="Value" w:eastAsia="Value" w:hAnsi="Value" w:cs="Value"/>
          <w:color w:val="000000" w:themeColor="text1"/>
          <w:sz w:val="24"/>
          <w:szCs w:val="24"/>
        </w:rPr>
        <w:t xml:space="preserve">29-32 Hampstead Road, London NW1 </w:t>
      </w:r>
      <w:proofErr w:type="gramStart"/>
      <w:r w:rsidR="003347C1" w:rsidRPr="00FD028A">
        <w:rPr>
          <w:rFonts w:ascii="Value" w:eastAsia="Value" w:hAnsi="Value" w:cs="Value"/>
          <w:color w:val="000000" w:themeColor="text1"/>
          <w:sz w:val="24"/>
          <w:szCs w:val="24"/>
        </w:rPr>
        <w:t>3JA</w:t>
      </w:r>
      <w:proofErr w:type="gramEnd"/>
    </w:p>
    <w:p w14:paraId="35FF08D6" w14:textId="77777777" w:rsidR="00AD7FDA" w:rsidRPr="00FD028A" w:rsidRDefault="00AD7FDA" w:rsidP="00447C92">
      <w:pPr>
        <w:spacing w:after="0"/>
        <w:jc w:val="both"/>
        <w:rPr>
          <w:rFonts w:ascii="Value" w:eastAsia="Times New Roman" w:hAnsi="Value" w:cs="Times New Roman"/>
          <w:sz w:val="24"/>
          <w:szCs w:val="24"/>
          <w:lang w:eastAsia="en-GB"/>
        </w:rPr>
      </w:pPr>
    </w:p>
    <w:p w14:paraId="47E9B5ED" w14:textId="1A01EBEA" w:rsidR="00AD7FDA" w:rsidRPr="00FD028A" w:rsidRDefault="593BD103" w:rsidP="00447C92">
      <w:pPr>
        <w:spacing w:after="0" w:line="240" w:lineRule="auto"/>
        <w:jc w:val="both"/>
        <w:rPr>
          <w:rFonts w:ascii="Value" w:eastAsia="Value" w:hAnsi="Value" w:cs="Value"/>
          <w:b/>
          <w:bCs/>
          <w:color w:val="000000" w:themeColor="text1"/>
          <w:sz w:val="24"/>
          <w:szCs w:val="24"/>
        </w:rPr>
      </w:pPr>
      <w:r w:rsidRPr="00FD028A">
        <w:rPr>
          <w:rFonts w:ascii="Value" w:eastAsia="Value" w:hAnsi="Value" w:cs="Value"/>
          <w:b/>
          <w:bCs/>
          <w:color w:val="000000" w:themeColor="text1"/>
          <w:sz w:val="24"/>
          <w:szCs w:val="24"/>
        </w:rPr>
        <w:t>Contract</w:t>
      </w:r>
    </w:p>
    <w:p w14:paraId="221F2FC6" w14:textId="23E9103B" w:rsidR="593BD103" w:rsidRPr="00FD028A" w:rsidRDefault="593BD103" w:rsidP="00447C92">
      <w:pPr>
        <w:spacing w:after="0" w:line="240" w:lineRule="auto"/>
        <w:jc w:val="both"/>
        <w:rPr>
          <w:rFonts w:ascii="Value" w:eastAsia="Value" w:hAnsi="Value" w:cs="Value"/>
          <w:color w:val="000000" w:themeColor="text1"/>
          <w:sz w:val="24"/>
          <w:szCs w:val="24"/>
        </w:rPr>
      </w:pPr>
      <w:bookmarkStart w:id="0" w:name="_Hlk75444993"/>
      <w:r w:rsidRPr="00FD028A">
        <w:rPr>
          <w:rFonts w:ascii="Value" w:eastAsia="Value" w:hAnsi="Value" w:cs="Value"/>
          <w:color w:val="000000" w:themeColor="text1"/>
          <w:sz w:val="24"/>
          <w:szCs w:val="24"/>
        </w:rPr>
        <w:t xml:space="preserve">This is a </w:t>
      </w:r>
      <w:r w:rsidR="00E44AAE" w:rsidRPr="00FD028A">
        <w:rPr>
          <w:rFonts w:ascii="Value" w:eastAsia="Value" w:hAnsi="Value" w:cs="Value"/>
          <w:color w:val="000000" w:themeColor="text1"/>
          <w:sz w:val="24"/>
          <w:szCs w:val="24"/>
        </w:rPr>
        <w:t xml:space="preserve">permanent </w:t>
      </w:r>
      <w:r w:rsidR="00020A87" w:rsidRPr="00FD028A">
        <w:rPr>
          <w:rFonts w:ascii="Value" w:eastAsia="Value" w:hAnsi="Value" w:cs="Value"/>
          <w:color w:val="000000" w:themeColor="text1"/>
          <w:sz w:val="24"/>
          <w:szCs w:val="24"/>
        </w:rPr>
        <w:t>con</w:t>
      </w:r>
      <w:r w:rsidRPr="00FD028A">
        <w:rPr>
          <w:rFonts w:ascii="Value" w:eastAsia="Value" w:hAnsi="Value" w:cs="Value"/>
          <w:color w:val="000000" w:themeColor="text1"/>
          <w:sz w:val="24"/>
          <w:szCs w:val="24"/>
        </w:rPr>
        <w:t>tract</w:t>
      </w:r>
      <w:r w:rsidR="00544FFF" w:rsidRPr="00FD028A">
        <w:rPr>
          <w:rFonts w:ascii="Value" w:eastAsia="Value" w:hAnsi="Value" w:cs="Value"/>
          <w:color w:val="000000" w:themeColor="text1"/>
          <w:sz w:val="24"/>
          <w:szCs w:val="24"/>
        </w:rPr>
        <w:t xml:space="preserve">, starting </w:t>
      </w:r>
      <w:r w:rsidR="40C10ACC" w:rsidRPr="00FD028A">
        <w:rPr>
          <w:rFonts w:ascii="Value" w:eastAsia="Value" w:hAnsi="Value" w:cs="Value"/>
          <w:color w:val="000000" w:themeColor="text1"/>
          <w:sz w:val="24"/>
          <w:szCs w:val="24"/>
        </w:rPr>
        <w:t>as soon as possible</w:t>
      </w:r>
      <w:r w:rsidRPr="00FD028A">
        <w:rPr>
          <w:rFonts w:ascii="Value" w:eastAsia="Value" w:hAnsi="Value" w:cs="Value"/>
          <w:color w:val="000000" w:themeColor="text1"/>
          <w:sz w:val="24"/>
          <w:szCs w:val="24"/>
        </w:rPr>
        <w:t>. You will have a probation period of</w:t>
      </w:r>
      <w:r w:rsidR="33F6257A" w:rsidRPr="00FD028A">
        <w:rPr>
          <w:rFonts w:ascii="Value" w:eastAsia="Value" w:hAnsi="Value" w:cs="Value"/>
          <w:color w:val="000000" w:themeColor="text1"/>
          <w:sz w:val="24"/>
          <w:szCs w:val="24"/>
        </w:rPr>
        <w:t xml:space="preserve"> </w:t>
      </w:r>
      <w:r w:rsidR="00E44AAE" w:rsidRPr="00FD028A">
        <w:rPr>
          <w:rFonts w:ascii="Value" w:eastAsia="Value" w:hAnsi="Value" w:cs="Value"/>
          <w:color w:val="000000" w:themeColor="text1"/>
          <w:sz w:val="24"/>
          <w:szCs w:val="24"/>
        </w:rPr>
        <w:t>3</w:t>
      </w:r>
      <w:r w:rsidR="33F6257A" w:rsidRPr="00FD028A">
        <w:rPr>
          <w:rFonts w:ascii="Value" w:eastAsia="Value" w:hAnsi="Value" w:cs="Value"/>
          <w:color w:val="000000" w:themeColor="text1"/>
          <w:sz w:val="24"/>
          <w:szCs w:val="24"/>
        </w:rPr>
        <w:t xml:space="preserve"> </w:t>
      </w:r>
      <w:r w:rsidRPr="00FD028A">
        <w:rPr>
          <w:rFonts w:ascii="Value" w:eastAsia="Value" w:hAnsi="Value" w:cs="Value"/>
          <w:color w:val="000000" w:themeColor="text1"/>
          <w:sz w:val="24"/>
          <w:szCs w:val="24"/>
        </w:rPr>
        <w:t>month</w:t>
      </w:r>
      <w:r w:rsidR="00E44AAE" w:rsidRPr="00FD028A">
        <w:rPr>
          <w:rFonts w:ascii="Value" w:eastAsia="Value" w:hAnsi="Value" w:cs="Value"/>
          <w:color w:val="000000" w:themeColor="text1"/>
          <w:sz w:val="24"/>
          <w:szCs w:val="24"/>
        </w:rPr>
        <w:t>s</w:t>
      </w:r>
      <w:r w:rsidRPr="00FD028A">
        <w:rPr>
          <w:rFonts w:ascii="Value" w:eastAsia="Value" w:hAnsi="Value" w:cs="Value"/>
          <w:color w:val="000000" w:themeColor="text1"/>
          <w:sz w:val="24"/>
          <w:szCs w:val="24"/>
        </w:rPr>
        <w:t>.</w:t>
      </w:r>
    </w:p>
    <w:bookmarkEnd w:id="0"/>
    <w:p w14:paraId="69B6FB6B" w14:textId="6BF524A1" w:rsidR="0049426D" w:rsidRPr="00FD028A" w:rsidRDefault="0049426D" w:rsidP="00447C92">
      <w:pPr>
        <w:spacing w:after="0" w:line="240" w:lineRule="auto"/>
        <w:jc w:val="both"/>
        <w:rPr>
          <w:rFonts w:ascii="Value" w:eastAsia="Value" w:hAnsi="Value" w:cs="Value"/>
          <w:color w:val="000000" w:themeColor="text1"/>
          <w:sz w:val="24"/>
          <w:szCs w:val="24"/>
        </w:rPr>
      </w:pPr>
    </w:p>
    <w:p w14:paraId="368B2508" w14:textId="77777777" w:rsidR="00AD7FDA" w:rsidRPr="00FD028A" w:rsidRDefault="00AD7FDA" w:rsidP="00447C92">
      <w:pPr>
        <w:spacing w:after="0" w:line="240" w:lineRule="auto"/>
        <w:jc w:val="both"/>
        <w:rPr>
          <w:rFonts w:ascii="Value" w:eastAsia="Value" w:hAnsi="Value" w:cs="Value"/>
          <w:color w:val="000000" w:themeColor="text1"/>
          <w:sz w:val="24"/>
          <w:szCs w:val="24"/>
        </w:rPr>
      </w:pPr>
    </w:p>
    <w:p w14:paraId="52ACF998" w14:textId="2BD82B0A" w:rsidR="669EFA65" w:rsidRPr="00FD028A" w:rsidRDefault="2668AF8E" w:rsidP="00447C92">
      <w:pPr>
        <w:pStyle w:val="paragraph"/>
        <w:spacing w:before="0" w:beforeAutospacing="0" w:after="0" w:afterAutospacing="0"/>
        <w:jc w:val="both"/>
        <w:textAlignment w:val="baseline"/>
        <w:rPr>
          <w:rFonts w:ascii="Value" w:eastAsia="Value" w:hAnsi="Value" w:cs="Value"/>
          <w:b/>
          <w:sz w:val="24"/>
          <w:szCs w:val="24"/>
          <w:u w:val="single"/>
        </w:rPr>
      </w:pPr>
      <w:r w:rsidRPr="00FD028A">
        <w:rPr>
          <w:rFonts w:ascii="Value" w:eastAsia="Value" w:hAnsi="Value" w:cs="Value"/>
          <w:b/>
          <w:sz w:val="24"/>
          <w:szCs w:val="24"/>
          <w:u w:val="single"/>
        </w:rPr>
        <w:t xml:space="preserve">The application </w:t>
      </w:r>
      <w:proofErr w:type="gramStart"/>
      <w:r w:rsidRPr="00FD028A">
        <w:rPr>
          <w:rFonts w:ascii="Value" w:eastAsia="Value" w:hAnsi="Value" w:cs="Value"/>
          <w:b/>
          <w:sz w:val="24"/>
          <w:szCs w:val="24"/>
          <w:u w:val="single"/>
        </w:rPr>
        <w:t>process</w:t>
      </w:r>
      <w:proofErr w:type="gramEnd"/>
    </w:p>
    <w:p w14:paraId="1EF7D914" w14:textId="77777777" w:rsidR="0049426D" w:rsidRPr="00FD028A" w:rsidRDefault="0049426D" w:rsidP="00447C92">
      <w:pPr>
        <w:pStyle w:val="paragraph"/>
        <w:spacing w:before="0" w:beforeAutospacing="0" w:after="0" w:afterAutospacing="0"/>
        <w:jc w:val="both"/>
        <w:textAlignment w:val="baseline"/>
        <w:rPr>
          <w:rFonts w:ascii="Value" w:eastAsia="Value" w:hAnsi="Value" w:cs="Value"/>
          <w:b/>
          <w:sz w:val="24"/>
          <w:szCs w:val="24"/>
          <w:u w:val="single"/>
        </w:rPr>
      </w:pPr>
    </w:p>
    <w:p w14:paraId="5F2CACBE" w14:textId="254FA1D2" w:rsidR="4EFC32EA" w:rsidRPr="00FD028A" w:rsidRDefault="4EFC32EA" w:rsidP="00447C92">
      <w:pPr>
        <w:spacing w:after="0"/>
        <w:jc w:val="both"/>
        <w:rPr>
          <w:rFonts w:ascii="Value" w:eastAsia="Value" w:hAnsi="Value" w:cs="Value"/>
          <w:sz w:val="24"/>
          <w:szCs w:val="24"/>
        </w:rPr>
      </w:pPr>
      <w:r w:rsidRPr="00FD028A">
        <w:rPr>
          <w:rFonts w:ascii="Value" w:eastAsia="Value" w:hAnsi="Value" w:cs="Value"/>
          <w:sz w:val="24"/>
          <w:szCs w:val="24"/>
        </w:rPr>
        <w:t xml:space="preserve">Little Village operates in London, one of the most diverse cities in the world. We are working towards a goal where our team fully reflects that diversity and difference in lived experiences and strongly encourage applications from under-represented groups </w:t>
      </w:r>
      <w:proofErr w:type="gramStart"/>
      <w:r w:rsidRPr="00FD028A">
        <w:rPr>
          <w:rFonts w:ascii="Value" w:eastAsia="Value" w:hAnsi="Value" w:cs="Value"/>
          <w:sz w:val="24"/>
          <w:szCs w:val="24"/>
        </w:rPr>
        <w:t>including:</w:t>
      </w:r>
      <w:proofErr w:type="gramEnd"/>
      <w:r w:rsidRPr="00FD028A">
        <w:rPr>
          <w:rFonts w:ascii="Value" w:eastAsia="Value" w:hAnsi="Value" w:cs="Value"/>
          <w:sz w:val="24"/>
          <w:szCs w:val="24"/>
        </w:rPr>
        <w:t xml:space="preserve"> people from Black, Asian and Minority Ethnic backgrounds, LGBTQ+ people, people with disabilities, people with lived experience of poverty either personally or through family, experience of the care system, non-graduates and first-in-family graduates. As part of our commitment to fairer recruitment, all applications will be assessed without names and any protected characteristics.</w:t>
      </w:r>
    </w:p>
    <w:p w14:paraId="7AFFA8B0" w14:textId="77777777" w:rsidR="0049426D" w:rsidRPr="00FD028A" w:rsidRDefault="0049426D" w:rsidP="00447C92">
      <w:pPr>
        <w:spacing w:after="0"/>
        <w:jc w:val="both"/>
        <w:rPr>
          <w:rFonts w:ascii="Value" w:hAnsi="Value"/>
          <w:sz w:val="24"/>
          <w:szCs w:val="24"/>
        </w:rPr>
      </w:pPr>
    </w:p>
    <w:p w14:paraId="6A60C478" w14:textId="5B1D0553" w:rsidR="4EFC32EA" w:rsidRPr="00FD028A" w:rsidRDefault="79DE55CF" w:rsidP="0AF97E48">
      <w:pPr>
        <w:spacing w:after="0" w:line="240" w:lineRule="auto"/>
        <w:jc w:val="both"/>
        <w:rPr>
          <w:rFonts w:ascii="Value" w:eastAsia="Value" w:hAnsi="Value" w:cs="Value"/>
          <w:color w:val="000000" w:themeColor="text1"/>
          <w:sz w:val="24"/>
          <w:szCs w:val="24"/>
        </w:rPr>
      </w:pPr>
      <w:r w:rsidRPr="00FD028A">
        <w:rPr>
          <w:rFonts w:ascii="Value" w:eastAsia="Value" w:hAnsi="Value" w:cs="Value"/>
          <w:color w:val="000000" w:themeColor="text1"/>
          <w:sz w:val="24"/>
          <w:szCs w:val="24"/>
        </w:rPr>
        <w:t xml:space="preserve">We want Little Village to be a place where our individual differences and contributions are truly recognised and valued. We want to support people with disabilities and are fully committed to make any reasonable adjustments so that everyone can apply to this role. We are serious about working with the right candidate to make this role work for them. To read our Equal Opportunities Policy please see </w:t>
      </w:r>
      <w:hyperlink r:id="rId11" w:history="1">
        <w:r w:rsidRPr="00FD028A">
          <w:rPr>
            <w:rStyle w:val="Hyperlink"/>
            <w:rFonts w:ascii="Value" w:eastAsia="Value" w:hAnsi="Value" w:cs="Value"/>
            <w:sz w:val="24"/>
            <w:szCs w:val="24"/>
          </w:rPr>
          <w:t>here</w:t>
        </w:r>
      </w:hyperlink>
      <w:r w:rsidRPr="00FD028A">
        <w:rPr>
          <w:rFonts w:ascii="Value" w:eastAsia="Value" w:hAnsi="Value" w:cs="Value"/>
          <w:color w:val="000000" w:themeColor="text1"/>
          <w:sz w:val="24"/>
          <w:szCs w:val="24"/>
        </w:rPr>
        <w:t>.</w:t>
      </w:r>
    </w:p>
    <w:p w14:paraId="2A19853D" w14:textId="77777777" w:rsidR="0049426D" w:rsidRPr="00FD028A" w:rsidRDefault="0049426D" w:rsidP="00447C92">
      <w:pPr>
        <w:spacing w:after="0"/>
        <w:jc w:val="both"/>
        <w:rPr>
          <w:rFonts w:ascii="Value" w:hAnsi="Value"/>
          <w:sz w:val="24"/>
          <w:szCs w:val="24"/>
        </w:rPr>
      </w:pPr>
    </w:p>
    <w:p w14:paraId="4586279C" w14:textId="30192FC1" w:rsidR="00B24411" w:rsidRPr="00FD028A" w:rsidRDefault="4EFC32EA" w:rsidP="00447C92">
      <w:pPr>
        <w:spacing w:after="0" w:line="240" w:lineRule="exact"/>
        <w:jc w:val="both"/>
        <w:rPr>
          <w:rFonts w:ascii="Value" w:eastAsia="Value" w:hAnsi="Value" w:cs="Value"/>
          <w:sz w:val="24"/>
          <w:szCs w:val="24"/>
        </w:rPr>
      </w:pPr>
      <w:r w:rsidRPr="00FD028A">
        <w:rPr>
          <w:rFonts w:ascii="Value" w:eastAsia="Value" w:hAnsi="Value" w:cs="Value"/>
          <w:sz w:val="24"/>
          <w:szCs w:val="24"/>
        </w:rPr>
        <w:t>The requisite eligibility criteria, or work visa to work in the UK are a requirement for this position and unfortunately, we are not able to offer relocation and/or sponsorship support.</w:t>
      </w:r>
    </w:p>
    <w:p w14:paraId="5149DA9A" w14:textId="77777777" w:rsidR="0049426D" w:rsidRPr="00FD028A" w:rsidRDefault="0049426D" w:rsidP="00447C92">
      <w:pPr>
        <w:spacing w:after="0" w:line="240" w:lineRule="exact"/>
        <w:jc w:val="both"/>
        <w:rPr>
          <w:rFonts w:ascii="Value" w:eastAsia="Value" w:hAnsi="Value" w:cs="Value"/>
          <w:sz w:val="24"/>
          <w:szCs w:val="24"/>
        </w:rPr>
      </w:pPr>
    </w:p>
    <w:p w14:paraId="12EB19EB" w14:textId="32F34D5A" w:rsidR="00B24411" w:rsidRPr="00FD028A" w:rsidRDefault="00B24411" w:rsidP="00447C92">
      <w:pPr>
        <w:spacing w:after="0" w:line="240" w:lineRule="exact"/>
        <w:jc w:val="both"/>
        <w:rPr>
          <w:rFonts w:ascii="Value" w:eastAsia="Value" w:hAnsi="Value" w:cs="Value"/>
          <w:sz w:val="24"/>
          <w:szCs w:val="24"/>
        </w:rPr>
      </w:pPr>
      <w:r w:rsidRPr="00FD028A">
        <w:rPr>
          <w:rFonts w:ascii="Value" w:eastAsia="Value" w:hAnsi="Value" w:cs="Value"/>
          <w:sz w:val="24"/>
          <w:szCs w:val="24"/>
        </w:rPr>
        <w:t>P</w:t>
      </w:r>
      <w:r w:rsidR="005D6A62" w:rsidRPr="00FD028A">
        <w:rPr>
          <w:rFonts w:ascii="Value" w:eastAsia="Value" w:hAnsi="Value" w:cs="Value"/>
          <w:sz w:val="24"/>
          <w:szCs w:val="24"/>
        </w:rPr>
        <w:t>l</w:t>
      </w:r>
      <w:r w:rsidRPr="00FD028A">
        <w:rPr>
          <w:rFonts w:ascii="Value" w:eastAsia="Value" w:hAnsi="Value" w:cs="Value"/>
          <w:sz w:val="24"/>
          <w:szCs w:val="24"/>
        </w:rPr>
        <w:t>ease note that</w:t>
      </w:r>
      <w:r w:rsidR="00020A87" w:rsidRPr="00FD028A">
        <w:rPr>
          <w:rFonts w:ascii="Value" w:eastAsia="Value" w:hAnsi="Value" w:cs="Value"/>
          <w:sz w:val="24"/>
          <w:szCs w:val="24"/>
        </w:rPr>
        <w:t xml:space="preserve"> this position</w:t>
      </w:r>
      <w:r w:rsidRPr="00FD028A">
        <w:rPr>
          <w:rFonts w:ascii="Value" w:eastAsia="Value" w:hAnsi="Value" w:cs="Value"/>
          <w:sz w:val="24"/>
          <w:szCs w:val="24"/>
        </w:rPr>
        <w:t xml:space="preserve"> will require a DBS check.</w:t>
      </w:r>
    </w:p>
    <w:p w14:paraId="4A15220C" w14:textId="77777777" w:rsidR="0049426D" w:rsidRPr="00FD028A" w:rsidRDefault="0049426D" w:rsidP="00447C92">
      <w:pPr>
        <w:spacing w:after="0" w:line="240" w:lineRule="exact"/>
        <w:jc w:val="both"/>
        <w:rPr>
          <w:rFonts w:ascii="Value" w:hAnsi="Value"/>
          <w:sz w:val="24"/>
          <w:szCs w:val="24"/>
        </w:rPr>
      </w:pPr>
    </w:p>
    <w:p w14:paraId="74BF7A5B" w14:textId="4156C54C" w:rsidR="593BD103" w:rsidRPr="00FD028A" w:rsidRDefault="593BD103" w:rsidP="00447C92">
      <w:pPr>
        <w:spacing w:after="0" w:line="240" w:lineRule="auto"/>
        <w:jc w:val="both"/>
        <w:rPr>
          <w:rFonts w:ascii="Value" w:eastAsia="Value" w:hAnsi="Value" w:cs="Value"/>
          <w:color w:val="000000" w:themeColor="text1"/>
          <w:sz w:val="24"/>
          <w:szCs w:val="24"/>
        </w:rPr>
      </w:pPr>
      <w:r w:rsidRPr="00FD028A">
        <w:rPr>
          <w:rFonts w:ascii="Value" w:eastAsia="Value" w:hAnsi="Value" w:cs="Value"/>
          <w:color w:val="000000" w:themeColor="text1"/>
          <w:sz w:val="24"/>
          <w:szCs w:val="24"/>
        </w:rPr>
        <w:t xml:space="preserve">If you need additional support with </w:t>
      </w:r>
      <w:r w:rsidR="00B24411" w:rsidRPr="00FD028A">
        <w:rPr>
          <w:rFonts w:ascii="Value" w:eastAsia="Value" w:hAnsi="Value" w:cs="Value"/>
          <w:color w:val="000000" w:themeColor="text1"/>
          <w:sz w:val="24"/>
          <w:szCs w:val="24"/>
        </w:rPr>
        <w:t>you</w:t>
      </w:r>
      <w:r w:rsidR="00020A87" w:rsidRPr="00FD028A">
        <w:rPr>
          <w:rFonts w:ascii="Value" w:eastAsia="Value" w:hAnsi="Value" w:cs="Value"/>
          <w:color w:val="000000" w:themeColor="text1"/>
          <w:sz w:val="24"/>
          <w:szCs w:val="24"/>
        </w:rPr>
        <w:t>r</w:t>
      </w:r>
      <w:r w:rsidR="00B24411" w:rsidRPr="00FD028A">
        <w:rPr>
          <w:rFonts w:ascii="Value" w:eastAsia="Value" w:hAnsi="Value" w:cs="Value"/>
          <w:color w:val="000000" w:themeColor="text1"/>
          <w:sz w:val="24"/>
          <w:szCs w:val="24"/>
        </w:rPr>
        <w:t xml:space="preserve"> application or </w:t>
      </w:r>
      <w:r w:rsidR="29E6C7C5" w:rsidRPr="00FD028A">
        <w:rPr>
          <w:rFonts w:ascii="Value" w:eastAsia="Value" w:hAnsi="Value" w:cs="Value"/>
          <w:color w:val="000000" w:themeColor="text1"/>
          <w:sz w:val="24"/>
          <w:szCs w:val="24"/>
        </w:rPr>
        <w:t>i</w:t>
      </w:r>
      <w:r w:rsidR="00B24411" w:rsidRPr="00FD028A">
        <w:rPr>
          <w:rFonts w:ascii="Value" w:eastAsia="Value" w:hAnsi="Value" w:cs="Value"/>
          <w:color w:val="000000" w:themeColor="text1"/>
          <w:sz w:val="24"/>
          <w:szCs w:val="24"/>
        </w:rPr>
        <w:t>nterview process</w:t>
      </w:r>
      <w:r w:rsidR="0049426D" w:rsidRPr="00FD028A">
        <w:rPr>
          <w:rFonts w:ascii="Value" w:eastAsia="Value" w:hAnsi="Value" w:cs="Value"/>
          <w:color w:val="000000" w:themeColor="text1"/>
          <w:sz w:val="24"/>
          <w:szCs w:val="24"/>
        </w:rPr>
        <w:t>,</w:t>
      </w:r>
      <w:r w:rsidRPr="00FD028A">
        <w:rPr>
          <w:rFonts w:ascii="Value" w:eastAsia="Value" w:hAnsi="Value" w:cs="Value"/>
          <w:color w:val="000000" w:themeColor="text1"/>
          <w:sz w:val="24"/>
          <w:szCs w:val="24"/>
        </w:rPr>
        <w:t xml:space="preserve"> then please do let us know what you need and where we can help make this accessible.</w:t>
      </w:r>
    </w:p>
    <w:p w14:paraId="3E3B1C05" w14:textId="77777777" w:rsidR="0049426D" w:rsidRPr="00FD028A" w:rsidRDefault="0049426D" w:rsidP="00447C92">
      <w:pPr>
        <w:spacing w:after="0" w:line="240" w:lineRule="auto"/>
        <w:jc w:val="both"/>
        <w:rPr>
          <w:rFonts w:ascii="Value" w:eastAsia="Value" w:hAnsi="Value" w:cs="Value"/>
          <w:color w:val="000000" w:themeColor="text1"/>
          <w:sz w:val="24"/>
          <w:szCs w:val="24"/>
        </w:rPr>
      </w:pPr>
    </w:p>
    <w:p w14:paraId="627E89DA" w14:textId="46B0E231" w:rsidR="593BD103" w:rsidRPr="00FD028A" w:rsidRDefault="593BD103" w:rsidP="00447C92">
      <w:pPr>
        <w:spacing w:after="0" w:line="240" w:lineRule="auto"/>
        <w:jc w:val="both"/>
        <w:rPr>
          <w:rFonts w:ascii="Value" w:eastAsia="Value" w:hAnsi="Value" w:cs="Value"/>
          <w:color w:val="000000" w:themeColor="text1"/>
          <w:sz w:val="24"/>
          <w:szCs w:val="24"/>
        </w:rPr>
      </w:pPr>
      <w:r w:rsidRPr="00FD028A">
        <w:rPr>
          <w:rFonts w:ascii="Value" w:eastAsia="Value" w:hAnsi="Value" w:cs="Value"/>
          <w:color w:val="000000" w:themeColor="text1"/>
          <w:sz w:val="24"/>
          <w:szCs w:val="24"/>
        </w:rPr>
        <w:t xml:space="preserve">To apply, we would like you to complete </w:t>
      </w:r>
      <w:hyperlink r:id="rId12" w:history="1">
        <w:r w:rsidRPr="0013133A">
          <w:rPr>
            <w:rStyle w:val="Hyperlink"/>
            <w:rFonts w:ascii="Value" w:eastAsia="Value" w:hAnsi="Value" w:cs="Value"/>
            <w:sz w:val="24"/>
            <w:szCs w:val="24"/>
          </w:rPr>
          <w:t>this online application form</w:t>
        </w:r>
      </w:hyperlink>
      <w:r w:rsidRPr="00FD028A">
        <w:rPr>
          <w:rFonts w:ascii="Value" w:eastAsia="Value" w:hAnsi="Value" w:cs="Value"/>
          <w:color w:val="000000" w:themeColor="text1"/>
          <w:sz w:val="24"/>
          <w:szCs w:val="24"/>
        </w:rPr>
        <w:t xml:space="preserve"> by </w:t>
      </w:r>
      <w:r w:rsidR="00413D62" w:rsidRPr="00FD028A">
        <w:rPr>
          <w:rFonts w:ascii="Value" w:eastAsia="Value" w:hAnsi="Value" w:cs="Value"/>
          <w:color w:val="000000" w:themeColor="text1"/>
          <w:sz w:val="24"/>
          <w:szCs w:val="24"/>
        </w:rPr>
        <w:t>9</w:t>
      </w:r>
      <w:r w:rsidRPr="00FD028A">
        <w:rPr>
          <w:rFonts w:ascii="Value" w:eastAsia="Value" w:hAnsi="Value" w:cs="Value"/>
          <w:color w:val="000000" w:themeColor="text1"/>
          <w:sz w:val="24"/>
          <w:szCs w:val="24"/>
        </w:rPr>
        <w:t>am</w:t>
      </w:r>
      <w:r w:rsidR="0026742A" w:rsidRPr="00FD028A">
        <w:rPr>
          <w:rFonts w:ascii="Value" w:eastAsia="Value" w:hAnsi="Value" w:cs="Value"/>
          <w:color w:val="000000" w:themeColor="text1"/>
          <w:sz w:val="24"/>
          <w:szCs w:val="24"/>
        </w:rPr>
        <w:t xml:space="preserve"> on </w:t>
      </w:r>
      <w:r w:rsidR="3DC8BBDE" w:rsidRPr="00FD028A">
        <w:rPr>
          <w:rFonts w:ascii="Value" w:eastAsia="Value" w:hAnsi="Value" w:cs="Value"/>
          <w:color w:val="000000" w:themeColor="text1"/>
          <w:sz w:val="24"/>
          <w:szCs w:val="24"/>
        </w:rPr>
        <w:t>19 March</w:t>
      </w:r>
      <w:r w:rsidR="6B18AFE0" w:rsidRPr="00FD028A">
        <w:rPr>
          <w:rFonts w:ascii="Value" w:eastAsia="Value" w:hAnsi="Value" w:cs="Value"/>
          <w:color w:val="000000" w:themeColor="text1"/>
          <w:sz w:val="24"/>
          <w:szCs w:val="24"/>
        </w:rPr>
        <w:t xml:space="preserve"> 2024</w:t>
      </w:r>
      <w:r w:rsidR="00FB6B8B" w:rsidRPr="00FD028A">
        <w:rPr>
          <w:rFonts w:ascii="Value" w:eastAsia="Value" w:hAnsi="Value" w:cs="Value"/>
          <w:color w:val="000000" w:themeColor="text1"/>
          <w:sz w:val="24"/>
          <w:szCs w:val="24"/>
        </w:rPr>
        <w:t xml:space="preserve">. </w:t>
      </w:r>
      <w:r w:rsidRPr="00FD028A">
        <w:rPr>
          <w:rFonts w:ascii="Value" w:eastAsia="Value" w:hAnsi="Value" w:cs="Value"/>
          <w:color w:val="000000" w:themeColor="text1"/>
          <w:sz w:val="24"/>
          <w:szCs w:val="24"/>
        </w:rPr>
        <w:t>Here, you’ll be able to attach a CV. You will also need to respond to the following questions, using up to 500 words for each answer. </w:t>
      </w:r>
    </w:p>
    <w:p w14:paraId="504B21CE" w14:textId="77777777" w:rsidR="0049426D" w:rsidRPr="00FD028A" w:rsidRDefault="0049426D" w:rsidP="00447C92">
      <w:pPr>
        <w:spacing w:after="0" w:line="240" w:lineRule="auto"/>
        <w:jc w:val="both"/>
        <w:rPr>
          <w:rFonts w:ascii="Value" w:eastAsia="Value" w:hAnsi="Value" w:cs="Value"/>
          <w:color w:val="000000" w:themeColor="text1"/>
          <w:sz w:val="24"/>
          <w:szCs w:val="24"/>
        </w:rPr>
      </w:pPr>
    </w:p>
    <w:p w14:paraId="18A1638D" w14:textId="77777777" w:rsidR="00B76FC0" w:rsidRPr="00FD028A" w:rsidRDefault="00B76FC0" w:rsidP="00B76FC0">
      <w:pPr>
        <w:pStyle w:val="ListParagraph"/>
        <w:numPr>
          <w:ilvl w:val="0"/>
          <w:numId w:val="48"/>
        </w:numPr>
        <w:spacing w:after="0" w:line="240" w:lineRule="auto"/>
        <w:jc w:val="both"/>
        <w:rPr>
          <w:rFonts w:ascii="Value" w:eastAsia="Value" w:hAnsi="Value" w:cs="Value"/>
          <w:color w:val="000000" w:themeColor="text1"/>
          <w:sz w:val="24"/>
          <w:szCs w:val="24"/>
        </w:rPr>
      </w:pPr>
      <w:r w:rsidRPr="00FD028A">
        <w:rPr>
          <w:rFonts w:ascii="Value" w:eastAsia="Value" w:hAnsi="Value" w:cs="Value"/>
          <w:color w:val="000000" w:themeColor="text1"/>
          <w:sz w:val="24"/>
          <w:szCs w:val="24"/>
        </w:rPr>
        <w:lastRenderedPageBreak/>
        <w:t xml:space="preserve">What skills and experience would you highlight that are relevant to this role and our work at Little Village? </w:t>
      </w:r>
    </w:p>
    <w:p w14:paraId="0274DD50" w14:textId="77777777" w:rsidR="00B76FC0" w:rsidRPr="00FD028A" w:rsidRDefault="00B76FC0" w:rsidP="00B76FC0">
      <w:pPr>
        <w:pStyle w:val="ListParagraph"/>
        <w:numPr>
          <w:ilvl w:val="0"/>
          <w:numId w:val="48"/>
        </w:numPr>
        <w:spacing w:after="0" w:line="240" w:lineRule="auto"/>
        <w:jc w:val="both"/>
        <w:rPr>
          <w:rFonts w:ascii="Value" w:eastAsia="Value" w:hAnsi="Value" w:cs="Value"/>
          <w:color w:val="000000" w:themeColor="text1"/>
          <w:sz w:val="24"/>
          <w:szCs w:val="24"/>
        </w:rPr>
      </w:pPr>
      <w:r w:rsidRPr="00FD028A">
        <w:rPr>
          <w:rFonts w:ascii="Value" w:eastAsia="Value" w:hAnsi="Value" w:cs="Value"/>
          <w:color w:val="000000" w:themeColor="text1"/>
          <w:sz w:val="24"/>
          <w:szCs w:val="24"/>
        </w:rPr>
        <w:t xml:space="preserve">How have you successfully juggled multiple priorities and what strategies, systems and processes have helped you to do so? </w:t>
      </w:r>
    </w:p>
    <w:p w14:paraId="585AE54E" w14:textId="77777777" w:rsidR="00B76FC0" w:rsidRPr="00FD028A" w:rsidRDefault="00B76FC0" w:rsidP="00B76FC0">
      <w:pPr>
        <w:pStyle w:val="ListParagraph"/>
        <w:numPr>
          <w:ilvl w:val="0"/>
          <w:numId w:val="48"/>
        </w:numPr>
        <w:spacing w:after="0" w:line="240" w:lineRule="auto"/>
        <w:jc w:val="both"/>
        <w:rPr>
          <w:rFonts w:ascii="Value" w:eastAsia="Value" w:hAnsi="Value" w:cs="Value"/>
          <w:color w:val="000000" w:themeColor="text1"/>
          <w:sz w:val="24"/>
          <w:szCs w:val="24"/>
        </w:rPr>
      </w:pPr>
      <w:r w:rsidRPr="00FD028A">
        <w:rPr>
          <w:rFonts w:ascii="Value" w:eastAsia="Value" w:hAnsi="Value" w:cs="Value"/>
          <w:color w:val="000000" w:themeColor="text1"/>
          <w:sz w:val="24"/>
          <w:szCs w:val="24"/>
        </w:rPr>
        <w:t xml:space="preserve">How would colleagues and friends describe you? What are your superpowers and how are you still developing? </w:t>
      </w:r>
    </w:p>
    <w:p w14:paraId="321BD7BA" w14:textId="77777777" w:rsidR="00B76FC0" w:rsidRPr="00FD028A" w:rsidRDefault="00B76FC0" w:rsidP="00B76FC0">
      <w:pPr>
        <w:pStyle w:val="ListParagraph"/>
        <w:numPr>
          <w:ilvl w:val="0"/>
          <w:numId w:val="48"/>
        </w:numPr>
        <w:spacing w:after="0" w:line="240" w:lineRule="auto"/>
        <w:jc w:val="both"/>
        <w:rPr>
          <w:rFonts w:ascii="Value" w:eastAsia="Value" w:hAnsi="Value" w:cs="Value"/>
          <w:color w:val="000000" w:themeColor="text1"/>
          <w:sz w:val="24"/>
          <w:szCs w:val="24"/>
        </w:rPr>
      </w:pPr>
      <w:r w:rsidRPr="00FD028A">
        <w:rPr>
          <w:rFonts w:ascii="Value" w:eastAsia="Value" w:hAnsi="Value" w:cs="Value"/>
          <w:color w:val="000000" w:themeColor="text1"/>
          <w:sz w:val="24"/>
          <w:szCs w:val="24"/>
        </w:rPr>
        <w:t xml:space="preserve">Which of our four values; love, solidarity, </w:t>
      </w:r>
      <w:proofErr w:type="gramStart"/>
      <w:r w:rsidRPr="00FD028A">
        <w:rPr>
          <w:rFonts w:ascii="Value" w:eastAsia="Value" w:hAnsi="Value" w:cs="Value"/>
          <w:color w:val="000000" w:themeColor="text1"/>
          <w:sz w:val="24"/>
          <w:szCs w:val="24"/>
        </w:rPr>
        <w:t>thriving</w:t>
      </w:r>
      <w:proofErr w:type="gramEnd"/>
      <w:r w:rsidRPr="00FD028A">
        <w:rPr>
          <w:rFonts w:ascii="Value" w:eastAsia="Value" w:hAnsi="Value" w:cs="Value"/>
          <w:color w:val="000000" w:themeColor="text1"/>
          <w:sz w:val="24"/>
          <w:szCs w:val="24"/>
        </w:rPr>
        <w:t xml:space="preserve"> and sustainability resonates with you most and why?</w:t>
      </w:r>
    </w:p>
    <w:p w14:paraId="7F4335E7" w14:textId="0DF6C81E" w:rsidR="42215CAA" w:rsidRPr="00FD028A" w:rsidRDefault="42215CAA" w:rsidP="42215CAA">
      <w:pPr>
        <w:spacing w:after="0" w:line="240" w:lineRule="auto"/>
        <w:jc w:val="both"/>
        <w:rPr>
          <w:rFonts w:ascii="Value" w:eastAsia="Value" w:hAnsi="Value" w:cs="Value"/>
          <w:color w:val="000000" w:themeColor="text1"/>
          <w:sz w:val="24"/>
          <w:szCs w:val="24"/>
        </w:rPr>
      </w:pPr>
    </w:p>
    <w:p w14:paraId="2FB6D377" w14:textId="4FB11A5A" w:rsidR="593BD103" w:rsidRPr="00FD028A" w:rsidRDefault="593BD103" w:rsidP="00447C92">
      <w:pPr>
        <w:spacing w:after="0" w:line="240" w:lineRule="auto"/>
        <w:jc w:val="both"/>
        <w:rPr>
          <w:rFonts w:ascii="Value" w:eastAsia="Value" w:hAnsi="Value" w:cs="Value"/>
          <w:color w:val="000000" w:themeColor="text1"/>
          <w:sz w:val="24"/>
          <w:szCs w:val="24"/>
        </w:rPr>
      </w:pPr>
      <w:r w:rsidRPr="00FD028A">
        <w:rPr>
          <w:rFonts w:ascii="Value" w:eastAsia="Value" w:hAnsi="Value" w:cs="Value"/>
          <w:color w:val="000000" w:themeColor="text1"/>
          <w:sz w:val="24"/>
          <w:szCs w:val="24"/>
        </w:rPr>
        <w:t>We will be looking for concrete evidence of the difference you’ve made in relation to the questions we’ve asked: it’s your chance to show us the skills and experience you’d bring to this role. </w:t>
      </w:r>
    </w:p>
    <w:p w14:paraId="584CD772" w14:textId="77777777" w:rsidR="0049426D" w:rsidRPr="00FD028A" w:rsidRDefault="0049426D" w:rsidP="00447C92">
      <w:pPr>
        <w:spacing w:after="0" w:line="240" w:lineRule="auto"/>
        <w:jc w:val="both"/>
        <w:rPr>
          <w:rFonts w:ascii="Value" w:eastAsia="Value" w:hAnsi="Value" w:cs="Value"/>
          <w:color w:val="000000" w:themeColor="text1"/>
          <w:sz w:val="24"/>
          <w:szCs w:val="24"/>
        </w:rPr>
      </w:pPr>
    </w:p>
    <w:p w14:paraId="718E59D7" w14:textId="16F207B5" w:rsidR="593BD103" w:rsidRPr="00FD028A" w:rsidRDefault="593BD103" w:rsidP="00447C92">
      <w:pPr>
        <w:spacing w:after="0" w:line="240" w:lineRule="auto"/>
        <w:jc w:val="both"/>
        <w:rPr>
          <w:rFonts w:ascii="Value" w:eastAsia="Value" w:hAnsi="Value" w:cs="Value"/>
          <w:color w:val="000000" w:themeColor="text1"/>
          <w:sz w:val="24"/>
          <w:szCs w:val="24"/>
        </w:rPr>
      </w:pPr>
      <w:r w:rsidRPr="00FD028A">
        <w:rPr>
          <w:rFonts w:ascii="Value" w:eastAsia="Value" w:hAnsi="Value" w:cs="Value"/>
          <w:color w:val="000000" w:themeColor="text1"/>
          <w:sz w:val="24"/>
          <w:szCs w:val="24"/>
        </w:rPr>
        <w:t xml:space="preserve">We will also invite you to complete an </w:t>
      </w:r>
      <w:hyperlink r:id="rId13" w:history="1">
        <w:r w:rsidRPr="00FD028A">
          <w:rPr>
            <w:rStyle w:val="Hyperlink"/>
            <w:rFonts w:ascii="Value" w:eastAsia="Value" w:hAnsi="Value" w:cs="Value"/>
            <w:sz w:val="24"/>
            <w:szCs w:val="24"/>
          </w:rPr>
          <w:t>anonymous equal opportunities form</w:t>
        </w:r>
      </w:hyperlink>
      <w:r w:rsidRPr="00FD028A">
        <w:rPr>
          <w:rFonts w:ascii="Value" w:eastAsia="Value" w:hAnsi="Value" w:cs="Value"/>
          <w:color w:val="000000" w:themeColor="text1"/>
          <w:sz w:val="24"/>
          <w:szCs w:val="24"/>
        </w:rPr>
        <w:t>. The information contained in this questionnaire will be treated as confidential and will be used for monitoring purposes only. This information won’t be seen by any person involved in the selection process for this post. It will enable us to monitor how we are doing against our diversity and inclusion commitments.  </w:t>
      </w:r>
    </w:p>
    <w:p w14:paraId="5E1E75AE" w14:textId="77777777" w:rsidR="0049426D" w:rsidRPr="00FD028A" w:rsidRDefault="0049426D" w:rsidP="00447C92">
      <w:pPr>
        <w:spacing w:after="0" w:line="240" w:lineRule="auto"/>
        <w:jc w:val="both"/>
        <w:rPr>
          <w:rFonts w:ascii="Value" w:eastAsia="Value" w:hAnsi="Value" w:cs="Value"/>
          <w:color w:val="000000" w:themeColor="text1"/>
          <w:sz w:val="24"/>
          <w:szCs w:val="24"/>
        </w:rPr>
      </w:pPr>
    </w:p>
    <w:p w14:paraId="342AAD17" w14:textId="51EDA1CF" w:rsidR="593BD103" w:rsidRPr="00FD028A" w:rsidRDefault="593BD103" w:rsidP="00447C92">
      <w:pPr>
        <w:spacing w:after="0" w:line="240" w:lineRule="auto"/>
        <w:jc w:val="both"/>
        <w:rPr>
          <w:rFonts w:ascii="Value" w:eastAsia="Value" w:hAnsi="Value" w:cs="Value"/>
          <w:color w:val="000000" w:themeColor="text1"/>
          <w:sz w:val="24"/>
          <w:szCs w:val="24"/>
        </w:rPr>
      </w:pPr>
      <w:r w:rsidRPr="00FD028A">
        <w:rPr>
          <w:rFonts w:ascii="Value" w:eastAsia="Value" w:hAnsi="Value" w:cs="Value"/>
          <w:color w:val="000000" w:themeColor="text1"/>
          <w:sz w:val="24"/>
          <w:szCs w:val="24"/>
        </w:rPr>
        <w:t xml:space="preserve">Applications should be completed by </w:t>
      </w:r>
      <w:r w:rsidR="0026742A" w:rsidRPr="00FD028A">
        <w:rPr>
          <w:rFonts w:ascii="Value" w:eastAsia="Value" w:hAnsi="Value" w:cs="Value"/>
          <w:color w:val="000000" w:themeColor="text1"/>
          <w:sz w:val="24"/>
          <w:szCs w:val="24"/>
        </w:rPr>
        <w:t xml:space="preserve">9am on </w:t>
      </w:r>
      <w:r w:rsidR="72DADC06" w:rsidRPr="00FD028A">
        <w:rPr>
          <w:rFonts w:ascii="Value" w:eastAsia="Value" w:hAnsi="Value" w:cs="Value"/>
          <w:color w:val="000000" w:themeColor="text1"/>
          <w:sz w:val="24"/>
          <w:szCs w:val="24"/>
        </w:rPr>
        <w:t>19 March 2024</w:t>
      </w:r>
      <w:r w:rsidR="00FB6B8B" w:rsidRPr="00FD028A">
        <w:rPr>
          <w:rFonts w:ascii="Value" w:eastAsia="Value" w:hAnsi="Value" w:cs="Value"/>
          <w:color w:val="000000" w:themeColor="text1"/>
          <w:sz w:val="24"/>
          <w:szCs w:val="24"/>
        </w:rPr>
        <w:t xml:space="preserve">. </w:t>
      </w:r>
      <w:r w:rsidRPr="00FD028A">
        <w:rPr>
          <w:rFonts w:ascii="Value" w:eastAsia="Value" w:hAnsi="Value" w:cs="Value"/>
          <w:color w:val="000000" w:themeColor="text1"/>
          <w:sz w:val="24"/>
          <w:szCs w:val="24"/>
        </w:rPr>
        <w:t>Please note, applications not using the online application form and following the guidelines set out here will not be considered.</w:t>
      </w:r>
    </w:p>
    <w:p w14:paraId="3B757A9D" w14:textId="0D31E477" w:rsidR="0049426D" w:rsidRPr="00FD028A" w:rsidRDefault="0049426D" w:rsidP="00447C92">
      <w:pPr>
        <w:spacing w:after="0" w:line="240" w:lineRule="auto"/>
        <w:jc w:val="both"/>
        <w:rPr>
          <w:rFonts w:ascii="Value" w:eastAsia="Value" w:hAnsi="Value" w:cs="Value"/>
          <w:color w:val="000000" w:themeColor="text1"/>
          <w:sz w:val="24"/>
          <w:szCs w:val="24"/>
        </w:rPr>
      </w:pPr>
    </w:p>
    <w:p w14:paraId="4E16567D" w14:textId="77777777" w:rsidR="00AD7FDA" w:rsidRPr="00FD028A" w:rsidRDefault="00AD7FDA" w:rsidP="00447C92">
      <w:pPr>
        <w:spacing w:after="0" w:line="240" w:lineRule="auto"/>
        <w:jc w:val="both"/>
        <w:rPr>
          <w:rFonts w:ascii="Value" w:eastAsia="Value" w:hAnsi="Value" w:cs="Value"/>
          <w:color w:val="000000" w:themeColor="text1"/>
          <w:sz w:val="24"/>
          <w:szCs w:val="24"/>
        </w:rPr>
      </w:pPr>
    </w:p>
    <w:p w14:paraId="3A131AC8" w14:textId="24ED9A13" w:rsidR="593BD103" w:rsidRPr="00FD028A" w:rsidRDefault="593BD103" w:rsidP="00447C92">
      <w:pPr>
        <w:pStyle w:val="paragraph"/>
        <w:spacing w:before="0" w:beforeAutospacing="0" w:after="0" w:afterAutospacing="0"/>
        <w:jc w:val="both"/>
        <w:textAlignment w:val="baseline"/>
        <w:rPr>
          <w:rFonts w:ascii="Value" w:eastAsia="Value" w:hAnsi="Value" w:cs="Value"/>
          <w:b/>
          <w:sz w:val="24"/>
          <w:szCs w:val="24"/>
          <w:u w:val="single"/>
        </w:rPr>
      </w:pPr>
      <w:r w:rsidRPr="00FD028A">
        <w:rPr>
          <w:rFonts w:ascii="Value" w:eastAsia="Value" w:hAnsi="Value" w:cs="Value"/>
          <w:b/>
          <w:sz w:val="24"/>
          <w:szCs w:val="24"/>
          <w:u w:val="single"/>
        </w:rPr>
        <w:t>Key dates</w:t>
      </w:r>
    </w:p>
    <w:p w14:paraId="4A3C97DA" w14:textId="7BF639D3" w:rsidR="0049426D" w:rsidRPr="00FD028A" w:rsidRDefault="0049426D" w:rsidP="0AF97E48">
      <w:pPr>
        <w:pStyle w:val="paragraph"/>
        <w:spacing w:before="0" w:beforeAutospacing="0" w:after="0" w:afterAutospacing="0"/>
        <w:jc w:val="both"/>
        <w:textAlignment w:val="baseline"/>
        <w:rPr>
          <w:rFonts w:ascii="Value" w:eastAsia="Value" w:hAnsi="Value" w:cs="Value"/>
          <w:b/>
          <w:bCs/>
          <w:sz w:val="24"/>
          <w:szCs w:val="24"/>
          <w:u w:val="single"/>
        </w:rPr>
      </w:pPr>
    </w:p>
    <w:p w14:paraId="7E5E6461" w14:textId="3AFFA2D9" w:rsidR="0049426D" w:rsidRPr="00FD028A" w:rsidRDefault="593BD103" w:rsidP="00447C92">
      <w:pPr>
        <w:spacing w:after="0" w:line="240" w:lineRule="auto"/>
        <w:jc w:val="both"/>
        <w:rPr>
          <w:rFonts w:ascii="Value" w:eastAsia="Value" w:hAnsi="Value" w:cs="Value"/>
          <w:color w:val="000000" w:themeColor="text1"/>
          <w:sz w:val="24"/>
          <w:szCs w:val="24"/>
        </w:rPr>
      </w:pPr>
      <w:r w:rsidRPr="00FD028A">
        <w:rPr>
          <w:rFonts w:ascii="Value" w:eastAsia="Value" w:hAnsi="Value" w:cs="Value"/>
          <w:b/>
          <w:bCs/>
          <w:color w:val="000000" w:themeColor="text1"/>
          <w:sz w:val="24"/>
          <w:szCs w:val="24"/>
        </w:rPr>
        <w:t xml:space="preserve">Submission of application: </w:t>
      </w:r>
      <w:r w:rsidR="0049426D" w:rsidRPr="00FD028A">
        <w:rPr>
          <w:rFonts w:ascii="Value" w:eastAsia="Value" w:hAnsi="Value" w:cs="Value"/>
          <w:b/>
          <w:bCs/>
          <w:color w:val="000000" w:themeColor="text1"/>
          <w:sz w:val="24"/>
          <w:szCs w:val="24"/>
        </w:rPr>
        <w:t xml:space="preserve">9am on </w:t>
      </w:r>
      <w:r w:rsidR="4FF41AC6" w:rsidRPr="00FD028A">
        <w:rPr>
          <w:rFonts w:ascii="Value" w:eastAsia="Value" w:hAnsi="Value" w:cs="Value"/>
          <w:b/>
          <w:bCs/>
          <w:color w:val="000000" w:themeColor="text1"/>
          <w:sz w:val="24"/>
          <w:szCs w:val="24"/>
        </w:rPr>
        <w:t>19 March 2024</w:t>
      </w:r>
    </w:p>
    <w:p w14:paraId="1D5F0AC2" w14:textId="4794F8CE" w:rsidR="593BD103" w:rsidRPr="00FD028A" w:rsidRDefault="593BD103" w:rsidP="00447C92">
      <w:pPr>
        <w:spacing w:after="0" w:line="240" w:lineRule="auto"/>
        <w:jc w:val="both"/>
        <w:rPr>
          <w:rFonts w:ascii="Value" w:eastAsia="Value" w:hAnsi="Value" w:cs="Value"/>
          <w:color w:val="000000" w:themeColor="text1"/>
          <w:sz w:val="24"/>
          <w:szCs w:val="24"/>
        </w:rPr>
      </w:pPr>
      <w:r w:rsidRPr="00FD028A">
        <w:rPr>
          <w:rFonts w:ascii="Value" w:eastAsia="Value" w:hAnsi="Value" w:cs="Value"/>
          <w:color w:val="000000" w:themeColor="text1"/>
          <w:sz w:val="24"/>
          <w:szCs w:val="24"/>
        </w:rPr>
        <w:t xml:space="preserve">All applications will be assessed on the match to the experience and skills set out here. We know we are asking for a </w:t>
      </w:r>
      <w:proofErr w:type="gramStart"/>
      <w:r w:rsidRPr="00FD028A">
        <w:rPr>
          <w:rFonts w:ascii="Value" w:eastAsia="Value" w:hAnsi="Value" w:cs="Value"/>
          <w:color w:val="000000" w:themeColor="text1"/>
          <w:sz w:val="24"/>
          <w:szCs w:val="24"/>
        </w:rPr>
        <w:t>lot</w:t>
      </w:r>
      <w:proofErr w:type="gramEnd"/>
      <w:r w:rsidRPr="00FD028A">
        <w:rPr>
          <w:rFonts w:ascii="Value" w:eastAsia="Value" w:hAnsi="Value" w:cs="Value"/>
          <w:color w:val="000000" w:themeColor="text1"/>
          <w:sz w:val="24"/>
          <w:szCs w:val="24"/>
        </w:rPr>
        <w:t xml:space="preserve"> and we are looking for your honest appraisal of where you are already high performing and where there is room for growth. </w:t>
      </w:r>
    </w:p>
    <w:p w14:paraId="0F5F1EA0" w14:textId="77777777" w:rsidR="0049426D" w:rsidRPr="00FD028A" w:rsidRDefault="0049426D" w:rsidP="00447C92">
      <w:pPr>
        <w:spacing w:after="0" w:line="240" w:lineRule="auto"/>
        <w:jc w:val="both"/>
        <w:rPr>
          <w:rFonts w:ascii="Value" w:eastAsia="Value" w:hAnsi="Value" w:cs="Value"/>
          <w:color w:val="000000" w:themeColor="text1"/>
          <w:sz w:val="24"/>
          <w:szCs w:val="24"/>
        </w:rPr>
      </w:pPr>
    </w:p>
    <w:p w14:paraId="15664EC4" w14:textId="5FB136E7" w:rsidR="593BD103" w:rsidRPr="00FD028A" w:rsidRDefault="00EE2062" w:rsidP="00447C92">
      <w:pPr>
        <w:spacing w:after="0" w:line="240" w:lineRule="auto"/>
        <w:jc w:val="both"/>
        <w:rPr>
          <w:rFonts w:ascii="Value" w:eastAsia="Value" w:hAnsi="Value" w:cs="Value"/>
          <w:b/>
          <w:bCs/>
          <w:color w:val="000000" w:themeColor="text1"/>
          <w:sz w:val="24"/>
          <w:szCs w:val="24"/>
        </w:rPr>
      </w:pPr>
      <w:r w:rsidRPr="00FD028A">
        <w:rPr>
          <w:rFonts w:ascii="Value" w:eastAsia="Value" w:hAnsi="Value" w:cs="Value"/>
          <w:b/>
          <w:bCs/>
          <w:color w:val="000000" w:themeColor="text1"/>
          <w:sz w:val="24"/>
          <w:szCs w:val="24"/>
        </w:rPr>
        <w:t>I</w:t>
      </w:r>
      <w:r w:rsidR="00433662" w:rsidRPr="00FD028A">
        <w:rPr>
          <w:rFonts w:ascii="Value" w:eastAsia="Value" w:hAnsi="Value" w:cs="Value"/>
          <w:b/>
          <w:bCs/>
          <w:color w:val="000000" w:themeColor="text1"/>
          <w:sz w:val="24"/>
          <w:szCs w:val="24"/>
        </w:rPr>
        <w:t>nterview</w:t>
      </w:r>
      <w:r w:rsidR="00DE0092" w:rsidRPr="00FD028A">
        <w:rPr>
          <w:rFonts w:ascii="Value" w:eastAsia="Value" w:hAnsi="Value" w:cs="Value"/>
          <w:b/>
          <w:bCs/>
          <w:color w:val="000000" w:themeColor="text1"/>
          <w:sz w:val="24"/>
          <w:szCs w:val="24"/>
        </w:rPr>
        <w:t xml:space="preserve">: </w:t>
      </w:r>
      <w:r w:rsidR="0B7EAA61" w:rsidRPr="00FD028A">
        <w:rPr>
          <w:rFonts w:ascii="Value" w:eastAsia="Value" w:hAnsi="Value" w:cs="Value"/>
          <w:b/>
          <w:bCs/>
          <w:color w:val="000000" w:themeColor="text1"/>
          <w:sz w:val="24"/>
          <w:szCs w:val="24"/>
        </w:rPr>
        <w:t>27</w:t>
      </w:r>
      <w:r w:rsidR="0CF3AB2B" w:rsidRPr="00FD028A">
        <w:rPr>
          <w:rFonts w:ascii="Value" w:eastAsia="Value" w:hAnsi="Value" w:cs="Value"/>
          <w:b/>
          <w:bCs/>
          <w:color w:val="000000" w:themeColor="text1"/>
          <w:sz w:val="24"/>
          <w:szCs w:val="24"/>
        </w:rPr>
        <w:t xml:space="preserve"> and 28</w:t>
      </w:r>
      <w:r w:rsidR="0B7EAA61" w:rsidRPr="00FD028A">
        <w:rPr>
          <w:rFonts w:ascii="Value" w:eastAsia="Value" w:hAnsi="Value" w:cs="Value"/>
          <w:b/>
          <w:bCs/>
          <w:color w:val="000000" w:themeColor="text1"/>
          <w:sz w:val="24"/>
          <w:szCs w:val="24"/>
        </w:rPr>
        <w:t xml:space="preserve"> March 2024</w:t>
      </w:r>
    </w:p>
    <w:p w14:paraId="0CB1B938" w14:textId="1F88A438" w:rsidR="593BD103" w:rsidRPr="00FD028A" w:rsidRDefault="593BD103" w:rsidP="00447C92">
      <w:pPr>
        <w:spacing w:after="0" w:line="240" w:lineRule="auto"/>
        <w:jc w:val="both"/>
        <w:rPr>
          <w:rFonts w:ascii="Value" w:eastAsia="Value" w:hAnsi="Value" w:cs="Value"/>
          <w:color w:val="000000" w:themeColor="text1"/>
          <w:sz w:val="24"/>
          <w:szCs w:val="24"/>
        </w:rPr>
      </w:pPr>
      <w:r w:rsidRPr="00FD028A">
        <w:rPr>
          <w:rFonts w:ascii="Value" w:eastAsia="Value" w:hAnsi="Value" w:cs="Value"/>
          <w:color w:val="000000" w:themeColor="text1"/>
          <w:sz w:val="24"/>
          <w:szCs w:val="24"/>
        </w:rPr>
        <w:t xml:space="preserve">This </w:t>
      </w:r>
      <w:r w:rsidR="002B168C" w:rsidRPr="00FD028A">
        <w:rPr>
          <w:rFonts w:ascii="Value" w:eastAsia="Value" w:hAnsi="Value" w:cs="Value"/>
          <w:color w:val="000000" w:themeColor="text1"/>
          <w:sz w:val="24"/>
          <w:szCs w:val="24"/>
        </w:rPr>
        <w:t xml:space="preserve">will be </w:t>
      </w:r>
      <w:r w:rsidRPr="00FD028A">
        <w:rPr>
          <w:rFonts w:ascii="Value" w:eastAsia="Value" w:hAnsi="Value" w:cs="Value"/>
          <w:color w:val="000000" w:themeColor="text1"/>
          <w:sz w:val="24"/>
          <w:szCs w:val="24"/>
        </w:rPr>
        <w:t>a competency-based interview with two members of the Little Village team</w:t>
      </w:r>
      <w:r w:rsidR="00CB5FAE" w:rsidRPr="00FD028A">
        <w:rPr>
          <w:rFonts w:ascii="Value" w:eastAsia="Value" w:hAnsi="Value" w:cs="Value"/>
          <w:color w:val="000000" w:themeColor="text1"/>
          <w:sz w:val="24"/>
          <w:szCs w:val="24"/>
        </w:rPr>
        <w:t>.</w:t>
      </w:r>
      <w:r w:rsidRPr="00FD028A">
        <w:rPr>
          <w:rFonts w:ascii="Value" w:eastAsia="Value" w:hAnsi="Value" w:cs="Value"/>
          <w:color w:val="000000" w:themeColor="text1"/>
          <w:sz w:val="24"/>
          <w:szCs w:val="24"/>
        </w:rPr>
        <w:t xml:space="preserve"> We will confirm who you’ll be meeting </w:t>
      </w:r>
      <w:r w:rsidR="00CB5FAE" w:rsidRPr="00FD028A">
        <w:rPr>
          <w:rFonts w:ascii="Value" w:eastAsia="Value" w:hAnsi="Value" w:cs="Value"/>
          <w:color w:val="000000" w:themeColor="text1"/>
          <w:sz w:val="24"/>
          <w:szCs w:val="24"/>
        </w:rPr>
        <w:t xml:space="preserve">as well as the location </w:t>
      </w:r>
      <w:r w:rsidRPr="00FD028A">
        <w:rPr>
          <w:rFonts w:ascii="Value" w:eastAsia="Value" w:hAnsi="Value" w:cs="Value"/>
          <w:color w:val="000000" w:themeColor="text1"/>
          <w:sz w:val="24"/>
          <w:szCs w:val="24"/>
        </w:rPr>
        <w:t>when this interview is arranged.</w:t>
      </w:r>
    </w:p>
    <w:p w14:paraId="775890C1" w14:textId="3A2395AB" w:rsidR="669EFA65" w:rsidRPr="00FD028A" w:rsidRDefault="669EFA65" w:rsidP="00447C92">
      <w:pPr>
        <w:spacing w:after="0"/>
        <w:jc w:val="both"/>
        <w:rPr>
          <w:rFonts w:ascii="Value" w:eastAsia="Calibri" w:hAnsi="Value" w:cs="Calibri"/>
          <w:color w:val="000000" w:themeColor="text1"/>
          <w:sz w:val="24"/>
          <w:szCs w:val="24"/>
        </w:rPr>
      </w:pPr>
    </w:p>
    <w:p w14:paraId="2FCE4AEA" w14:textId="4A79B73D" w:rsidR="593BD103" w:rsidRPr="00FD028A" w:rsidRDefault="593BD103" w:rsidP="00447C92">
      <w:pPr>
        <w:spacing w:after="0"/>
        <w:jc w:val="both"/>
        <w:rPr>
          <w:rFonts w:ascii="Value" w:eastAsia="Calibri" w:hAnsi="Value" w:cs="Calibri"/>
          <w:color w:val="000000" w:themeColor="text1"/>
          <w:sz w:val="24"/>
          <w:szCs w:val="24"/>
        </w:rPr>
      </w:pPr>
      <w:r w:rsidRPr="00FD028A">
        <w:rPr>
          <w:rFonts w:ascii="Value" w:eastAsia="Calibri" w:hAnsi="Value" w:cs="Calibri"/>
          <w:color w:val="000000" w:themeColor="text1"/>
          <w:sz w:val="24"/>
          <w:szCs w:val="24"/>
        </w:rPr>
        <w:t>…............................</w:t>
      </w:r>
    </w:p>
    <w:p w14:paraId="7DB7B0EE" w14:textId="60B715BC" w:rsidR="669EFA65" w:rsidRPr="00FD028A" w:rsidRDefault="669EFA65" w:rsidP="00447C92">
      <w:pPr>
        <w:spacing w:after="0"/>
        <w:jc w:val="both"/>
        <w:rPr>
          <w:rFonts w:ascii="Value" w:eastAsia="Calibri" w:hAnsi="Value" w:cs="Calibri"/>
          <w:color w:val="000000" w:themeColor="text1"/>
          <w:sz w:val="24"/>
          <w:szCs w:val="24"/>
        </w:rPr>
      </w:pPr>
    </w:p>
    <w:p w14:paraId="36C6B29D" w14:textId="2C6B4424" w:rsidR="669EFA65" w:rsidRPr="00FD028A" w:rsidRDefault="669EFA65" w:rsidP="00447C92">
      <w:pPr>
        <w:spacing w:after="0" w:line="240" w:lineRule="auto"/>
        <w:jc w:val="both"/>
        <w:rPr>
          <w:rFonts w:ascii="Value" w:eastAsia="Times New Roman" w:hAnsi="Value" w:cs="Segoe UI"/>
          <w:color w:val="000000" w:themeColor="text1"/>
          <w:sz w:val="24"/>
          <w:szCs w:val="24"/>
          <w:lang w:eastAsia="en-GB"/>
        </w:rPr>
      </w:pPr>
    </w:p>
    <w:p w14:paraId="73B4C1D5" w14:textId="77777777" w:rsidR="00905649" w:rsidRPr="00FD028A" w:rsidRDefault="00905649" w:rsidP="00447C92">
      <w:pPr>
        <w:spacing w:after="0"/>
        <w:jc w:val="both"/>
        <w:rPr>
          <w:rFonts w:ascii="Value" w:hAnsi="Value"/>
          <w:sz w:val="24"/>
          <w:szCs w:val="24"/>
        </w:rPr>
      </w:pPr>
    </w:p>
    <w:sectPr w:rsidR="00905649" w:rsidRPr="00FD028A" w:rsidSect="000176BF">
      <w:headerReference w:type="default" r:id="rId14"/>
      <w:footerReference w:type="default" r:id="rId15"/>
      <w:headerReference w:type="first" r:id="rId16"/>
      <w:footerReference w:type="first" r:id="rId17"/>
      <w:pgSz w:w="11906" w:h="16838"/>
      <w:pgMar w:top="1440" w:right="1440" w:bottom="1440" w:left="1440" w:header="5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D5184" w14:textId="77777777" w:rsidR="000176BF" w:rsidRDefault="000176BF" w:rsidP="00FB6B8B">
      <w:pPr>
        <w:spacing w:after="0" w:line="240" w:lineRule="auto"/>
      </w:pPr>
      <w:r>
        <w:separator/>
      </w:r>
    </w:p>
  </w:endnote>
  <w:endnote w:type="continuationSeparator" w:id="0">
    <w:p w14:paraId="61C5A069" w14:textId="77777777" w:rsidR="000176BF" w:rsidRDefault="000176BF" w:rsidP="00FB6B8B">
      <w:pPr>
        <w:spacing w:after="0" w:line="240" w:lineRule="auto"/>
      </w:pPr>
      <w:r>
        <w:continuationSeparator/>
      </w:r>
    </w:p>
  </w:endnote>
  <w:endnote w:type="continuationNotice" w:id="1">
    <w:p w14:paraId="3F9863BA" w14:textId="77777777" w:rsidR="000176BF" w:rsidRDefault="000176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alue">
    <w:altName w:val="Cambria"/>
    <w:panose1 w:val="00000000000000000000"/>
    <w:charset w:val="4D"/>
    <w:family w:val="swiss"/>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Value-Black">
    <w:altName w:val="Calibri"/>
    <w:panose1 w:val="00000000000000000000"/>
    <w:charset w:val="4D"/>
    <w:family w:val="swiss"/>
    <w:notTrueType/>
    <w:pitch w:val="variable"/>
    <w:sig w:usb0="00000007" w:usb1="00000001"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9D3C9" w14:textId="0365CA06" w:rsidR="00FD028A" w:rsidRDefault="00FD028A">
    <w:pPr>
      <w:pStyle w:val="Footer"/>
    </w:pPr>
    <w:r>
      <w:rPr>
        <w:noProof/>
        <w:color w:val="2B579A"/>
        <w:shd w:val="clear" w:color="auto" w:fill="E6E6E6"/>
      </w:rPr>
      <w:drawing>
        <wp:anchor distT="0" distB="0" distL="114300" distR="114300" simplePos="0" relativeHeight="251658241" behindDoc="1" locked="0" layoutInCell="1" allowOverlap="1" wp14:anchorId="7303F50F" wp14:editId="2ED11E08">
          <wp:simplePos x="0" y="0"/>
          <wp:positionH relativeFrom="margin">
            <wp:align>center</wp:align>
          </wp:positionH>
          <wp:positionV relativeFrom="paragraph">
            <wp:posOffset>-174922</wp:posOffset>
          </wp:positionV>
          <wp:extent cx="1399408" cy="513471"/>
          <wp:effectExtent l="0" t="0" r="0" b="1270"/>
          <wp:wrapTight wrapText="bothSides">
            <wp:wrapPolygon edited="0">
              <wp:start x="0" y="0"/>
              <wp:lineTo x="0" y="20851"/>
              <wp:lineTo x="21178" y="20851"/>
              <wp:lineTo x="21178" y="0"/>
              <wp:lineTo x="0" y="0"/>
            </wp:wrapPolygon>
          </wp:wrapTight>
          <wp:docPr id="1276051218" name="Picture 127605121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9408" cy="513471"/>
                  </a:xfrm>
                  <a:prstGeom prst="rect">
                    <a:avLst/>
                  </a:prstGeom>
                  <a:noFill/>
                  <a:ln>
                    <a:noFill/>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ED449" w14:textId="4FEBC8DB" w:rsidR="00024653" w:rsidRDefault="00024653" w:rsidP="00024653">
    <w:pPr>
      <w:pStyle w:val="Footer"/>
      <w:jc w:val="center"/>
    </w:pPr>
    <w:r>
      <w:rPr>
        <w:noProof/>
        <w:color w:val="2B579A"/>
        <w:shd w:val="clear" w:color="auto" w:fill="E6E6E6"/>
      </w:rPr>
      <w:drawing>
        <wp:inline distT="0" distB="0" distL="0" distR="0" wp14:anchorId="23855F3D" wp14:editId="0599A3EB">
          <wp:extent cx="1399408" cy="513471"/>
          <wp:effectExtent l="0" t="0" r="0" b="1270"/>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5781" cy="526817"/>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88501" w14:textId="77777777" w:rsidR="000176BF" w:rsidRDefault="000176BF" w:rsidP="00FB6B8B">
      <w:pPr>
        <w:spacing w:after="0" w:line="240" w:lineRule="auto"/>
      </w:pPr>
      <w:r>
        <w:separator/>
      </w:r>
    </w:p>
  </w:footnote>
  <w:footnote w:type="continuationSeparator" w:id="0">
    <w:p w14:paraId="24D5E76C" w14:textId="77777777" w:rsidR="000176BF" w:rsidRDefault="000176BF" w:rsidP="00FB6B8B">
      <w:pPr>
        <w:spacing w:after="0" w:line="240" w:lineRule="auto"/>
      </w:pPr>
      <w:r>
        <w:continuationSeparator/>
      </w:r>
    </w:p>
  </w:footnote>
  <w:footnote w:type="continuationNotice" w:id="1">
    <w:p w14:paraId="724D2725" w14:textId="77777777" w:rsidR="000176BF" w:rsidRDefault="000176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76DA8" w14:textId="7E332A34" w:rsidR="00FB6B8B" w:rsidRDefault="00FD028A" w:rsidP="00FB6B8B">
    <w:pPr>
      <w:pStyle w:val="Header"/>
      <w:jc w:val="right"/>
    </w:pPr>
    <w:r>
      <w:rPr>
        <w:rFonts w:ascii="Value" w:eastAsia="Times New Roman" w:hAnsi="Value" w:cs="Segoe UI"/>
        <w:noProof/>
        <w:sz w:val="20"/>
        <w:szCs w:val="20"/>
      </w:rPr>
      <w:drawing>
        <wp:anchor distT="0" distB="0" distL="114300" distR="114300" simplePos="0" relativeHeight="251658240" behindDoc="1" locked="0" layoutInCell="1" allowOverlap="1" wp14:anchorId="70ACFF64" wp14:editId="058DF60F">
          <wp:simplePos x="0" y="0"/>
          <wp:positionH relativeFrom="margin">
            <wp:posOffset>5239507</wp:posOffset>
          </wp:positionH>
          <wp:positionV relativeFrom="paragraph">
            <wp:posOffset>114327</wp:posOffset>
          </wp:positionV>
          <wp:extent cx="868680" cy="755650"/>
          <wp:effectExtent l="0" t="0" r="7620" b="6350"/>
          <wp:wrapTight wrapText="bothSides">
            <wp:wrapPolygon edited="0">
              <wp:start x="16579" y="0"/>
              <wp:lineTo x="0" y="3812"/>
              <wp:lineTo x="0" y="21237"/>
              <wp:lineTo x="21316" y="21237"/>
              <wp:lineTo x="21316" y="1634"/>
              <wp:lineTo x="20842" y="0"/>
              <wp:lineTo x="16579" y="0"/>
            </wp:wrapPolygon>
          </wp:wrapTight>
          <wp:docPr id="569908120" name="Picture 1" descr="A group of red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08120" name="Picture 1" descr="A group of red lines with 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680" cy="75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D2121F" w14:textId="368DEFBE" w:rsidR="00E56FFB" w:rsidRPr="00E56FFB" w:rsidRDefault="00E56FFB" w:rsidP="00FB6B8B">
    <w:pPr>
      <w:pStyle w:val="Header"/>
      <w:jc w:val="right"/>
      <w:rPr>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C5C8D" w14:textId="77777777" w:rsidR="00FF51F6" w:rsidRDefault="00FF51F6" w:rsidP="00FB6B8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71DF3"/>
    <w:multiLevelType w:val="hybridMultilevel"/>
    <w:tmpl w:val="429491D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66D3621"/>
    <w:multiLevelType w:val="hybridMultilevel"/>
    <w:tmpl w:val="7AD4B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86DDD"/>
    <w:multiLevelType w:val="hybridMultilevel"/>
    <w:tmpl w:val="FFFFFFFF"/>
    <w:lvl w:ilvl="0" w:tplc="144E6A26">
      <w:start w:val="1"/>
      <w:numFmt w:val="bullet"/>
      <w:lvlText w:val=""/>
      <w:lvlJc w:val="left"/>
      <w:pPr>
        <w:ind w:left="720" w:hanging="360"/>
      </w:pPr>
      <w:rPr>
        <w:rFonts w:ascii="Symbol" w:hAnsi="Symbol" w:hint="default"/>
      </w:rPr>
    </w:lvl>
    <w:lvl w:ilvl="1" w:tplc="A7DAEA76">
      <w:start w:val="1"/>
      <w:numFmt w:val="bullet"/>
      <w:lvlText w:val="o"/>
      <w:lvlJc w:val="left"/>
      <w:pPr>
        <w:ind w:left="1440" w:hanging="360"/>
      </w:pPr>
      <w:rPr>
        <w:rFonts w:ascii="Courier New" w:hAnsi="Courier New" w:hint="default"/>
      </w:rPr>
    </w:lvl>
    <w:lvl w:ilvl="2" w:tplc="433CA6F4">
      <w:start w:val="1"/>
      <w:numFmt w:val="bullet"/>
      <w:lvlText w:val=""/>
      <w:lvlJc w:val="left"/>
      <w:pPr>
        <w:ind w:left="2160" w:hanging="360"/>
      </w:pPr>
      <w:rPr>
        <w:rFonts w:ascii="Wingdings" w:hAnsi="Wingdings" w:hint="default"/>
      </w:rPr>
    </w:lvl>
    <w:lvl w:ilvl="3" w:tplc="561AAD6A">
      <w:start w:val="1"/>
      <w:numFmt w:val="bullet"/>
      <w:lvlText w:val=""/>
      <w:lvlJc w:val="left"/>
      <w:pPr>
        <w:ind w:left="2880" w:hanging="360"/>
      </w:pPr>
      <w:rPr>
        <w:rFonts w:ascii="Symbol" w:hAnsi="Symbol" w:hint="default"/>
      </w:rPr>
    </w:lvl>
    <w:lvl w:ilvl="4" w:tplc="720EFF46">
      <w:start w:val="1"/>
      <w:numFmt w:val="bullet"/>
      <w:lvlText w:val="o"/>
      <w:lvlJc w:val="left"/>
      <w:pPr>
        <w:ind w:left="3600" w:hanging="360"/>
      </w:pPr>
      <w:rPr>
        <w:rFonts w:ascii="Courier New" w:hAnsi="Courier New" w:hint="default"/>
      </w:rPr>
    </w:lvl>
    <w:lvl w:ilvl="5" w:tplc="BBF64998">
      <w:start w:val="1"/>
      <w:numFmt w:val="bullet"/>
      <w:lvlText w:val=""/>
      <w:lvlJc w:val="left"/>
      <w:pPr>
        <w:ind w:left="4320" w:hanging="360"/>
      </w:pPr>
      <w:rPr>
        <w:rFonts w:ascii="Wingdings" w:hAnsi="Wingdings" w:hint="default"/>
      </w:rPr>
    </w:lvl>
    <w:lvl w:ilvl="6" w:tplc="ABD6C43E">
      <w:start w:val="1"/>
      <w:numFmt w:val="bullet"/>
      <w:lvlText w:val=""/>
      <w:lvlJc w:val="left"/>
      <w:pPr>
        <w:ind w:left="5040" w:hanging="360"/>
      </w:pPr>
      <w:rPr>
        <w:rFonts w:ascii="Symbol" w:hAnsi="Symbol" w:hint="default"/>
      </w:rPr>
    </w:lvl>
    <w:lvl w:ilvl="7" w:tplc="10808302">
      <w:start w:val="1"/>
      <w:numFmt w:val="bullet"/>
      <w:lvlText w:val="o"/>
      <w:lvlJc w:val="left"/>
      <w:pPr>
        <w:ind w:left="5760" w:hanging="360"/>
      </w:pPr>
      <w:rPr>
        <w:rFonts w:ascii="Courier New" w:hAnsi="Courier New" w:hint="default"/>
      </w:rPr>
    </w:lvl>
    <w:lvl w:ilvl="8" w:tplc="41A609F2">
      <w:start w:val="1"/>
      <w:numFmt w:val="bullet"/>
      <w:lvlText w:val=""/>
      <w:lvlJc w:val="left"/>
      <w:pPr>
        <w:ind w:left="6480" w:hanging="360"/>
      </w:pPr>
      <w:rPr>
        <w:rFonts w:ascii="Wingdings" w:hAnsi="Wingdings" w:hint="default"/>
      </w:rPr>
    </w:lvl>
  </w:abstractNum>
  <w:abstractNum w:abstractNumId="3" w15:restartNumberingAfterBreak="0">
    <w:nsid w:val="12BD1BBE"/>
    <w:multiLevelType w:val="hybridMultilevel"/>
    <w:tmpl w:val="FC2C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2D5252"/>
    <w:multiLevelType w:val="multilevel"/>
    <w:tmpl w:val="D0ACEE8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 w15:restartNumberingAfterBreak="0">
    <w:nsid w:val="181C2E8A"/>
    <w:multiLevelType w:val="hybridMultilevel"/>
    <w:tmpl w:val="225C68EC"/>
    <w:lvl w:ilvl="0" w:tplc="80BC234C">
      <w:start w:val="1"/>
      <w:numFmt w:val="bullet"/>
      <w:lvlText w:val=""/>
      <w:lvlJc w:val="left"/>
      <w:pPr>
        <w:ind w:left="720" w:hanging="360"/>
      </w:pPr>
      <w:rPr>
        <w:rFonts w:ascii="Symbol" w:hAnsi="Symbol" w:hint="default"/>
      </w:rPr>
    </w:lvl>
    <w:lvl w:ilvl="1" w:tplc="95E86544">
      <w:start w:val="1"/>
      <w:numFmt w:val="bullet"/>
      <w:lvlText w:val="o"/>
      <w:lvlJc w:val="left"/>
      <w:pPr>
        <w:ind w:left="1440" w:hanging="360"/>
      </w:pPr>
      <w:rPr>
        <w:rFonts w:ascii="Courier New" w:hAnsi="Courier New" w:hint="default"/>
      </w:rPr>
    </w:lvl>
    <w:lvl w:ilvl="2" w:tplc="72BAE5AE">
      <w:start w:val="1"/>
      <w:numFmt w:val="bullet"/>
      <w:lvlText w:val=""/>
      <w:lvlJc w:val="left"/>
      <w:pPr>
        <w:ind w:left="2160" w:hanging="360"/>
      </w:pPr>
      <w:rPr>
        <w:rFonts w:ascii="Wingdings" w:hAnsi="Wingdings" w:hint="default"/>
      </w:rPr>
    </w:lvl>
    <w:lvl w:ilvl="3" w:tplc="DEC6EA60">
      <w:start w:val="1"/>
      <w:numFmt w:val="bullet"/>
      <w:lvlText w:val=""/>
      <w:lvlJc w:val="left"/>
      <w:pPr>
        <w:ind w:left="2880" w:hanging="360"/>
      </w:pPr>
      <w:rPr>
        <w:rFonts w:ascii="Symbol" w:hAnsi="Symbol" w:hint="default"/>
      </w:rPr>
    </w:lvl>
    <w:lvl w:ilvl="4" w:tplc="1D8614CA">
      <w:start w:val="1"/>
      <w:numFmt w:val="bullet"/>
      <w:lvlText w:val="o"/>
      <w:lvlJc w:val="left"/>
      <w:pPr>
        <w:ind w:left="3600" w:hanging="360"/>
      </w:pPr>
      <w:rPr>
        <w:rFonts w:ascii="Courier New" w:hAnsi="Courier New" w:hint="default"/>
      </w:rPr>
    </w:lvl>
    <w:lvl w:ilvl="5" w:tplc="D41E1094">
      <w:start w:val="1"/>
      <w:numFmt w:val="bullet"/>
      <w:lvlText w:val=""/>
      <w:lvlJc w:val="left"/>
      <w:pPr>
        <w:ind w:left="4320" w:hanging="360"/>
      </w:pPr>
      <w:rPr>
        <w:rFonts w:ascii="Wingdings" w:hAnsi="Wingdings" w:hint="default"/>
      </w:rPr>
    </w:lvl>
    <w:lvl w:ilvl="6" w:tplc="79FC585C">
      <w:start w:val="1"/>
      <w:numFmt w:val="bullet"/>
      <w:lvlText w:val=""/>
      <w:lvlJc w:val="left"/>
      <w:pPr>
        <w:ind w:left="5040" w:hanging="360"/>
      </w:pPr>
      <w:rPr>
        <w:rFonts w:ascii="Symbol" w:hAnsi="Symbol" w:hint="default"/>
      </w:rPr>
    </w:lvl>
    <w:lvl w:ilvl="7" w:tplc="350A0CB4">
      <w:start w:val="1"/>
      <w:numFmt w:val="bullet"/>
      <w:lvlText w:val="o"/>
      <w:lvlJc w:val="left"/>
      <w:pPr>
        <w:ind w:left="5760" w:hanging="360"/>
      </w:pPr>
      <w:rPr>
        <w:rFonts w:ascii="Courier New" w:hAnsi="Courier New" w:hint="default"/>
      </w:rPr>
    </w:lvl>
    <w:lvl w:ilvl="8" w:tplc="C5862CFC">
      <w:start w:val="1"/>
      <w:numFmt w:val="bullet"/>
      <w:lvlText w:val=""/>
      <w:lvlJc w:val="left"/>
      <w:pPr>
        <w:ind w:left="6480" w:hanging="360"/>
      </w:pPr>
      <w:rPr>
        <w:rFonts w:ascii="Wingdings" w:hAnsi="Wingdings" w:hint="default"/>
      </w:rPr>
    </w:lvl>
  </w:abstractNum>
  <w:abstractNum w:abstractNumId="6" w15:restartNumberingAfterBreak="0">
    <w:nsid w:val="1971419F"/>
    <w:multiLevelType w:val="hybridMultilevel"/>
    <w:tmpl w:val="5BCE7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112BE6"/>
    <w:multiLevelType w:val="hybridMultilevel"/>
    <w:tmpl w:val="99E8EF42"/>
    <w:lvl w:ilvl="0" w:tplc="3AC859B6">
      <w:start w:val="1"/>
      <w:numFmt w:val="bullet"/>
      <w:lvlText w:val=""/>
      <w:lvlJc w:val="left"/>
      <w:pPr>
        <w:ind w:left="720" w:hanging="360"/>
      </w:pPr>
      <w:rPr>
        <w:rFonts w:ascii="Symbol" w:hAnsi="Symbol" w:hint="default"/>
      </w:rPr>
    </w:lvl>
    <w:lvl w:ilvl="1" w:tplc="3520923A">
      <w:start w:val="1"/>
      <w:numFmt w:val="bullet"/>
      <w:lvlText w:val="o"/>
      <w:lvlJc w:val="left"/>
      <w:pPr>
        <w:ind w:left="1440" w:hanging="360"/>
      </w:pPr>
      <w:rPr>
        <w:rFonts w:ascii="Courier New" w:hAnsi="Courier New" w:hint="default"/>
      </w:rPr>
    </w:lvl>
    <w:lvl w:ilvl="2" w:tplc="37DA0612">
      <w:start w:val="1"/>
      <w:numFmt w:val="bullet"/>
      <w:lvlText w:val=""/>
      <w:lvlJc w:val="left"/>
      <w:pPr>
        <w:ind w:left="2160" w:hanging="360"/>
      </w:pPr>
      <w:rPr>
        <w:rFonts w:ascii="Wingdings" w:hAnsi="Wingdings" w:hint="default"/>
      </w:rPr>
    </w:lvl>
    <w:lvl w:ilvl="3" w:tplc="3A94BB7A">
      <w:start w:val="1"/>
      <w:numFmt w:val="bullet"/>
      <w:lvlText w:val=""/>
      <w:lvlJc w:val="left"/>
      <w:pPr>
        <w:ind w:left="2880" w:hanging="360"/>
      </w:pPr>
      <w:rPr>
        <w:rFonts w:ascii="Symbol" w:hAnsi="Symbol" w:hint="default"/>
      </w:rPr>
    </w:lvl>
    <w:lvl w:ilvl="4" w:tplc="C14E4C1E">
      <w:start w:val="1"/>
      <w:numFmt w:val="bullet"/>
      <w:lvlText w:val="o"/>
      <w:lvlJc w:val="left"/>
      <w:pPr>
        <w:ind w:left="3600" w:hanging="360"/>
      </w:pPr>
      <w:rPr>
        <w:rFonts w:ascii="Courier New" w:hAnsi="Courier New" w:hint="default"/>
      </w:rPr>
    </w:lvl>
    <w:lvl w:ilvl="5" w:tplc="9B1E34CC">
      <w:start w:val="1"/>
      <w:numFmt w:val="bullet"/>
      <w:lvlText w:val=""/>
      <w:lvlJc w:val="left"/>
      <w:pPr>
        <w:ind w:left="4320" w:hanging="360"/>
      </w:pPr>
      <w:rPr>
        <w:rFonts w:ascii="Wingdings" w:hAnsi="Wingdings" w:hint="default"/>
      </w:rPr>
    </w:lvl>
    <w:lvl w:ilvl="6" w:tplc="E58E0576">
      <w:start w:val="1"/>
      <w:numFmt w:val="bullet"/>
      <w:lvlText w:val=""/>
      <w:lvlJc w:val="left"/>
      <w:pPr>
        <w:ind w:left="5040" w:hanging="360"/>
      </w:pPr>
      <w:rPr>
        <w:rFonts w:ascii="Symbol" w:hAnsi="Symbol" w:hint="default"/>
      </w:rPr>
    </w:lvl>
    <w:lvl w:ilvl="7" w:tplc="D136AD72">
      <w:start w:val="1"/>
      <w:numFmt w:val="bullet"/>
      <w:lvlText w:val="o"/>
      <w:lvlJc w:val="left"/>
      <w:pPr>
        <w:ind w:left="5760" w:hanging="360"/>
      </w:pPr>
      <w:rPr>
        <w:rFonts w:ascii="Courier New" w:hAnsi="Courier New" w:hint="default"/>
      </w:rPr>
    </w:lvl>
    <w:lvl w:ilvl="8" w:tplc="96888A3C">
      <w:start w:val="1"/>
      <w:numFmt w:val="bullet"/>
      <w:lvlText w:val=""/>
      <w:lvlJc w:val="left"/>
      <w:pPr>
        <w:ind w:left="6480" w:hanging="360"/>
      </w:pPr>
      <w:rPr>
        <w:rFonts w:ascii="Wingdings" w:hAnsi="Wingdings" w:hint="default"/>
      </w:rPr>
    </w:lvl>
  </w:abstractNum>
  <w:abstractNum w:abstractNumId="8" w15:restartNumberingAfterBreak="0">
    <w:nsid w:val="1FCB6CB5"/>
    <w:multiLevelType w:val="multilevel"/>
    <w:tmpl w:val="B6C8CAAA"/>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1FF36CA8"/>
    <w:multiLevelType w:val="hybridMultilevel"/>
    <w:tmpl w:val="8DF2E0CE"/>
    <w:lvl w:ilvl="0" w:tplc="C2B8A704">
      <w:start w:val="1"/>
      <w:numFmt w:val="bullet"/>
      <w:lvlText w:val=""/>
      <w:lvlJc w:val="left"/>
      <w:pPr>
        <w:ind w:left="720" w:hanging="360"/>
      </w:pPr>
      <w:rPr>
        <w:rFonts w:ascii="Symbol" w:hAnsi="Symbol" w:hint="default"/>
      </w:rPr>
    </w:lvl>
    <w:lvl w:ilvl="1" w:tplc="EBEC7C0A">
      <w:start w:val="1"/>
      <w:numFmt w:val="bullet"/>
      <w:lvlText w:val="o"/>
      <w:lvlJc w:val="left"/>
      <w:pPr>
        <w:ind w:left="1440" w:hanging="360"/>
      </w:pPr>
      <w:rPr>
        <w:rFonts w:ascii="Courier New" w:hAnsi="Courier New" w:hint="default"/>
      </w:rPr>
    </w:lvl>
    <w:lvl w:ilvl="2" w:tplc="205A6A30">
      <w:start w:val="1"/>
      <w:numFmt w:val="bullet"/>
      <w:lvlText w:val=""/>
      <w:lvlJc w:val="left"/>
      <w:pPr>
        <w:ind w:left="2160" w:hanging="360"/>
      </w:pPr>
      <w:rPr>
        <w:rFonts w:ascii="Wingdings" w:hAnsi="Wingdings" w:hint="default"/>
      </w:rPr>
    </w:lvl>
    <w:lvl w:ilvl="3" w:tplc="277ACD0E">
      <w:start w:val="1"/>
      <w:numFmt w:val="bullet"/>
      <w:lvlText w:val=""/>
      <w:lvlJc w:val="left"/>
      <w:pPr>
        <w:ind w:left="2880" w:hanging="360"/>
      </w:pPr>
      <w:rPr>
        <w:rFonts w:ascii="Symbol" w:hAnsi="Symbol" w:hint="default"/>
      </w:rPr>
    </w:lvl>
    <w:lvl w:ilvl="4" w:tplc="1E228438">
      <w:start w:val="1"/>
      <w:numFmt w:val="bullet"/>
      <w:lvlText w:val="o"/>
      <w:lvlJc w:val="left"/>
      <w:pPr>
        <w:ind w:left="3600" w:hanging="360"/>
      </w:pPr>
      <w:rPr>
        <w:rFonts w:ascii="Courier New" w:hAnsi="Courier New" w:hint="default"/>
      </w:rPr>
    </w:lvl>
    <w:lvl w:ilvl="5" w:tplc="D3061286">
      <w:start w:val="1"/>
      <w:numFmt w:val="bullet"/>
      <w:lvlText w:val=""/>
      <w:lvlJc w:val="left"/>
      <w:pPr>
        <w:ind w:left="4320" w:hanging="360"/>
      </w:pPr>
      <w:rPr>
        <w:rFonts w:ascii="Wingdings" w:hAnsi="Wingdings" w:hint="default"/>
      </w:rPr>
    </w:lvl>
    <w:lvl w:ilvl="6" w:tplc="FE7679F6">
      <w:start w:val="1"/>
      <w:numFmt w:val="bullet"/>
      <w:lvlText w:val=""/>
      <w:lvlJc w:val="left"/>
      <w:pPr>
        <w:ind w:left="5040" w:hanging="360"/>
      </w:pPr>
      <w:rPr>
        <w:rFonts w:ascii="Symbol" w:hAnsi="Symbol" w:hint="default"/>
      </w:rPr>
    </w:lvl>
    <w:lvl w:ilvl="7" w:tplc="4D947B22">
      <w:start w:val="1"/>
      <w:numFmt w:val="bullet"/>
      <w:lvlText w:val="o"/>
      <w:lvlJc w:val="left"/>
      <w:pPr>
        <w:ind w:left="5760" w:hanging="360"/>
      </w:pPr>
      <w:rPr>
        <w:rFonts w:ascii="Courier New" w:hAnsi="Courier New" w:hint="default"/>
      </w:rPr>
    </w:lvl>
    <w:lvl w:ilvl="8" w:tplc="3918A1C2">
      <w:start w:val="1"/>
      <w:numFmt w:val="bullet"/>
      <w:lvlText w:val=""/>
      <w:lvlJc w:val="left"/>
      <w:pPr>
        <w:ind w:left="6480" w:hanging="360"/>
      </w:pPr>
      <w:rPr>
        <w:rFonts w:ascii="Wingdings" w:hAnsi="Wingdings" w:hint="default"/>
      </w:rPr>
    </w:lvl>
  </w:abstractNum>
  <w:abstractNum w:abstractNumId="10" w15:restartNumberingAfterBreak="0">
    <w:nsid w:val="22140AC7"/>
    <w:multiLevelType w:val="multilevel"/>
    <w:tmpl w:val="B6C8C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DD3041"/>
    <w:multiLevelType w:val="multilevel"/>
    <w:tmpl w:val="C6E8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F13B98"/>
    <w:multiLevelType w:val="multilevel"/>
    <w:tmpl w:val="DF16F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6165B9B"/>
    <w:multiLevelType w:val="hybridMultilevel"/>
    <w:tmpl w:val="0C6CF6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BD4285C"/>
    <w:multiLevelType w:val="multilevel"/>
    <w:tmpl w:val="2206A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C5E3AFE"/>
    <w:multiLevelType w:val="multilevel"/>
    <w:tmpl w:val="E1A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FC308DC"/>
    <w:multiLevelType w:val="multilevel"/>
    <w:tmpl w:val="381A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4A145B"/>
    <w:multiLevelType w:val="hybridMultilevel"/>
    <w:tmpl w:val="16CA9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5913D8"/>
    <w:multiLevelType w:val="multilevel"/>
    <w:tmpl w:val="033C8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9F36C6C"/>
    <w:multiLevelType w:val="multilevel"/>
    <w:tmpl w:val="6938EE98"/>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
      <w:lvlJc w:val="left"/>
      <w:pPr>
        <w:tabs>
          <w:tab w:val="num" w:pos="1260"/>
        </w:tabs>
        <w:ind w:left="1260" w:hanging="360"/>
      </w:pPr>
      <w:rPr>
        <w:rFonts w:ascii="Symbol" w:hAnsi="Symbol" w:hint="default"/>
        <w:sz w:val="20"/>
      </w:rPr>
    </w:lvl>
    <w:lvl w:ilvl="2" w:tentative="1">
      <w:start w:val="1"/>
      <w:numFmt w:val="bullet"/>
      <w:lvlText w:val=""/>
      <w:lvlJc w:val="left"/>
      <w:pPr>
        <w:tabs>
          <w:tab w:val="num" w:pos="1980"/>
        </w:tabs>
        <w:ind w:left="1980" w:hanging="360"/>
      </w:pPr>
      <w:rPr>
        <w:rFonts w:ascii="Symbol" w:hAnsi="Symbol" w:hint="default"/>
        <w:sz w:val="20"/>
      </w:rPr>
    </w:lvl>
    <w:lvl w:ilvl="3" w:tentative="1">
      <w:start w:val="1"/>
      <w:numFmt w:val="bullet"/>
      <w:lvlText w:val=""/>
      <w:lvlJc w:val="left"/>
      <w:pPr>
        <w:tabs>
          <w:tab w:val="num" w:pos="2700"/>
        </w:tabs>
        <w:ind w:left="2700" w:hanging="360"/>
      </w:pPr>
      <w:rPr>
        <w:rFonts w:ascii="Symbol" w:hAnsi="Symbol" w:hint="default"/>
        <w:sz w:val="20"/>
      </w:rPr>
    </w:lvl>
    <w:lvl w:ilvl="4" w:tentative="1">
      <w:start w:val="1"/>
      <w:numFmt w:val="bullet"/>
      <w:lvlText w:val=""/>
      <w:lvlJc w:val="left"/>
      <w:pPr>
        <w:tabs>
          <w:tab w:val="num" w:pos="3420"/>
        </w:tabs>
        <w:ind w:left="3420" w:hanging="360"/>
      </w:pPr>
      <w:rPr>
        <w:rFonts w:ascii="Symbol" w:hAnsi="Symbol" w:hint="default"/>
        <w:sz w:val="20"/>
      </w:rPr>
    </w:lvl>
    <w:lvl w:ilvl="5" w:tentative="1">
      <w:start w:val="1"/>
      <w:numFmt w:val="bullet"/>
      <w:lvlText w:val=""/>
      <w:lvlJc w:val="left"/>
      <w:pPr>
        <w:tabs>
          <w:tab w:val="num" w:pos="4140"/>
        </w:tabs>
        <w:ind w:left="4140" w:hanging="360"/>
      </w:pPr>
      <w:rPr>
        <w:rFonts w:ascii="Symbol" w:hAnsi="Symbol" w:hint="default"/>
        <w:sz w:val="20"/>
      </w:rPr>
    </w:lvl>
    <w:lvl w:ilvl="6" w:tentative="1">
      <w:start w:val="1"/>
      <w:numFmt w:val="bullet"/>
      <w:lvlText w:val=""/>
      <w:lvlJc w:val="left"/>
      <w:pPr>
        <w:tabs>
          <w:tab w:val="num" w:pos="4860"/>
        </w:tabs>
        <w:ind w:left="4860" w:hanging="360"/>
      </w:pPr>
      <w:rPr>
        <w:rFonts w:ascii="Symbol" w:hAnsi="Symbol" w:hint="default"/>
        <w:sz w:val="20"/>
      </w:rPr>
    </w:lvl>
    <w:lvl w:ilvl="7" w:tentative="1">
      <w:start w:val="1"/>
      <w:numFmt w:val="bullet"/>
      <w:lvlText w:val=""/>
      <w:lvlJc w:val="left"/>
      <w:pPr>
        <w:tabs>
          <w:tab w:val="num" w:pos="5580"/>
        </w:tabs>
        <w:ind w:left="5580" w:hanging="360"/>
      </w:pPr>
      <w:rPr>
        <w:rFonts w:ascii="Symbol" w:hAnsi="Symbol" w:hint="default"/>
        <w:sz w:val="20"/>
      </w:rPr>
    </w:lvl>
    <w:lvl w:ilvl="8" w:tentative="1">
      <w:start w:val="1"/>
      <w:numFmt w:val="bullet"/>
      <w:lvlText w:val=""/>
      <w:lvlJc w:val="left"/>
      <w:pPr>
        <w:tabs>
          <w:tab w:val="num" w:pos="6300"/>
        </w:tabs>
        <w:ind w:left="6300" w:hanging="360"/>
      </w:pPr>
      <w:rPr>
        <w:rFonts w:ascii="Symbol" w:hAnsi="Symbol" w:hint="default"/>
        <w:sz w:val="20"/>
      </w:rPr>
    </w:lvl>
  </w:abstractNum>
  <w:abstractNum w:abstractNumId="20" w15:restartNumberingAfterBreak="0">
    <w:nsid w:val="3B6418B4"/>
    <w:multiLevelType w:val="multilevel"/>
    <w:tmpl w:val="B6C8CAAA"/>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1" w15:restartNumberingAfterBreak="0">
    <w:nsid w:val="3DD730AF"/>
    <w:multiLevelType w:val="multilevel"/>
    <w:tmpl w:val="B6C8CAAA"/>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2" w15:restartNumberingAfterBreak="0">
    <w:nsid w:val="3DE71743"/>
    <w:multiLevelType w:val="multilevel"/>
    <w:tmpl w:val="B6C8CAAA"/>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3" w15:restartNumberingAfterBreak="0">
    <w:nsid w:val="42EA5C3A"/>
    <w:multiLevelType w:val="hybridMultilevel"/>
    <w:tmpl w:val="D0E0E2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4842C35"/>
    <w:multiLevelType w:val="hybridMultilevel"/>
    <w:tmpl w:val="6818DF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7135BB5"/>
    <w:multiLevelType w:val="hybridMultilevel"/>
    <w:tmpl w:val="DBBEA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CD37C0"/>
    <w:multiLevelType w:val="hybridMultilevel"/>
    <w:tmpl w:val="946EC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A7767F"/>
    <w:multiLevelType w:val="hybridMultilevel"/>
    <w:tmpl w:val="6F8EF3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9713C98"/>
    <w:multiLevelType w:val="multilevel"/>
    <w:tmpl w:val="B6C8C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AD4051F"/>
    <w:multiLevelType w:val="hybridMultilevel"/>
    <w:tmpl w:val="FFFFFFFF"/>
    <w:lvl w:ilvl="0" w:tplc="49A6F8FA">
      <w:start w:val="1"/>
      <w:numFmt w:val="bullet"/>
      <w:lvlText w:val=""/>
      <w:lvlJc w:val="left"/>
      <w:pPr>
        <w:ind w:left="720" w:hanging="360"/>
      </w:pPr>
      <w:rPr>
        <w:rFonts w:ascii="Symbol" w:hAnsi="Symbol" w:hint="default"/>
      </w:rPr>
    </w:lvl>
    <w:lvl w:ilvl="1" w:tplc="40987AAC">
      <w:start w:val="1"/>
      <w:numFmt w:val="bullet"/>
      <w:lvlText w:val="o"/>
      <w:lvlJc w:val="left"/>
      <w:pPr>
        <w:ind w:left="1440" w:hanging="360"/>
      </w:pPr>
      <w:rPr>
        <w:rFonts w:ascii="Courier New" w:hAnsi="Courier New" w:hint="default"/>
      </w:rPr>
    </w:lvl>
    <w:lvl w:ilvl="2" w:tplc="7CC06E1E">
      <w:start w:val="1"/>
      <w:numFmt w:val="bullet"/>
      <w:lvlText w:val=""/>
      <w:lvlJc w:val="left"/>
      <w:pPr>
        <w:ind w:left="2160" w:hanging="360"/>
      </w:pPr>
      <w:rPr>
        <w:rFonts w:ascii="Wingdings" w:hAnsi="Wingdings" w:hint="default"/>
      </w:rPr>
    </w:lvl>
    <w:lvl w:ilvl="3" w:tplc="FA16B834">
      <w:start w:val="1"/>
      <w:numFmt w:val="bullet"/>
      <w:lvlText w:val=""/>
      <w:lvlJc w:val="left"/>
      <w:pPr>
        <w:ind w:left="2880" w:hanging="360"/>
      </w:pPr>
      <w:rPr>
        <w:rFonts w:ascii="Symbol" w:hAnsi="Symbol" w:hint="default"/>
      </w:rPr>
    </w:lvl>
    <w:lvl w:ilvl="4" w:tplc="4AEEF41E">
      <w:start w:val="1"/>
      <w:numFmt w:val="bullet"/>
      <w:lvlText w:val="o"/>
      <w:lvlJc w:val="left"/>
      <w:pPr>
        <w:ind w:left="3600" w:hanging="360"/>
      </w:pPr>
      <w:rPr>
        <w:rFonts w:ascii="Courier New" w:hAnsi="Courier New" w:hint="default"/>
      </w:rPr>
    </w:lvl>
    <w:lvl w:ilvl="5" w:tplc="D262A43A">
      <w:start w:val="1"/>
      <w:numFmt w:val="bullet"/>
      <w:lvlText w:val=""/>
      <w:lvlJc w:val="left"/>
      <w:pPr>
        <w:ind w:left="4320" w:hanging="360"/>
      </w:pPr>
      <w:rPr>
        <w:rFonts w:ascii="Wingdings" w:hAnsi="Wingdings" w:hint="default"/>
      </w:rPr>
    </w:lvl>
    <w:lvl w:ilvl="6" w:tplc="C4404DF8">
      <w:start w:val="1"/>
      <w:numFmt w:val="bullet"/>
      <w:lvlText w:val=""/>
      <w:lvlJc w:val="left"/>
      <w:pPr>
        <w:ind w:left="5040" w:hanging="360"/>
      </w:pPr>
      <w:rPr>
        <w:rFonts w:ascii="Symbol" w:hAnsi="Symbol" w:hint="default"/>
      </w:rPr>
    </w:lvl>
    <w:lvl w:ilvl="7" w:tplc="96E0B00C">
      <w:start w:val="1"/>
      <w:numFmt w:val="bullet"/>
      <w:lvlText w:val="o"/>
      <w:lvlJc w:val="left"/>
      <w:pPr>
        <w:ind w:left="5760" w:hanging="360"/>
      </w:pPr>
      <w:rPr>
        <w:rFonts w:ascii="Courier New" w:hAnsi="Courier New" w:hint="default"/>
      </w:rPr>
    </w:lvl>
    <w:lvl w:ilvl="8" w:tplc="476A3BCE">
      <w:start w:val="1"/>
      <w:numFmt w:val="bullet"/>
      <w:lvlText w:val=""/>
      <w:lvlJc w:val="left"/>
      <w:pPr>
        <w:ind w:left="6480" w:hanging="360"/>
      </w:pPr>
      <w:rPr>
        <w:rFonts w:ascii="Wingdings" w:hAnsi="Wingdings" w:hint="default"/>
      </w:rPr>
    </w:lvl>
  </w:abstractNum>
  <w:abstractNum w:abstractNumId="30" w15:restartNumberingAfterBreak="0">
    <w:nsid w:val="504B17D3"/>
    <w:multiLevelType w:val="multilevel"/>
    <w:tmpl w:val="3D7C1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3BC0C85"/>
    <w:multiLevelType w:val="hybridMultilevel"/>
    <w:tmpl w:val="1ED2CE92"/>
    <w:lvl w:ilvl="0" w:tplc="46A0C3A2">
      <w:start w:val="1"/>
      <w:numFmt w:val="bullet"/>
      <w:lvlText w:val=""/>
      <w:lvlJc w:val="left"/>
      <w:pPr>
        <w:ind w:left="720" w:hanging="360"/>
      </w:pPr>
      <w:rPr>
        <w:rFonts w:ascii="Symbol" w:hAnsi="Symbol" w:hint="default"/>
      </w:rPr>
    </w:lvl>
    <w:lvl w:ilvl="1" w:tplc="D7F8FDCC">
      <w:start w:val="1"/>
      <w:numFmt w:val="bullet"/>
      <w:lvlText w:val="o"/>
      <w:lvlJc w:val="left"/>
      <w:pPr>
        <w:ind w:left="1440" w:hanging="360"/>
      </w:pPr>
      <w:rPr>
        <w:rFonts w:ascii="Courier New" w:hAnsi="Courier New" w:hint="default"/>
      </w:rPr>
    </w:lvl>
    <w:lvl w:ilvl="2" w:tplc="023AB0A4">
      <w:start w:val="1"/>
      <w:numFmt w:val="bullet"/>
      <w:lvlText w:val=""/>
      <w:lvlJc w:val="left"/>
      <w:pPr>
        <w:ind w:left="2160" w:hanging="360"/>
      </w:pPr>
      <w:rPr>
        <w:rFonts w:ascii="Wingdings" w:hAnsi="Wingdings" w:hint="default"/>
      </w:rPr>
    </w:lvl>
    <w:lvl w:ilvl="3" w:tplc="EEE445CA">
      <w:start w:val="1"/>
      <w:numFmt w:val="bullet"/>
      <w:lvlText w:val=""/>
      <w:lvlJc w:val="left"/>
      <w:pPr>
        <w:ind w:left="2880" w:hanging="360"/>
      </w:pPr>
      <w:rPr>
        <w:rFonts w:ascii="Symbol" w:hAnsi="Symbol" w:hint="default"/>
      </w:rPr>
    </w:lvl>
    <w:lvl w:ilvl="4" w:tplc="B5806DE2">
      <w:start w:val="1"/>
      <w:numFmt w:val="bullet"/>
      <w:lvlText w:val="o"/>
      <w:lvlJc w:val="left"/>
      <w:pPr>
        <w:ind w:left="3600" w:hanging="360"/>
      </w:pPr>
      <w:rPr>
        <w:rFonts w:ascii="Courier New" w:hAnsi="Courier New" w:hint="default"/>
      </w:rPr>
    </w:lvl>
    <w:lvl w:ilvl="5" w:tplc="D46E250C">
      <w:start w:val="1"/>
      <w:numFmt w:val="bullet"/>
      <w:lvlText w:val=""/>
      <w:lvlJc w:val="left"/>
      <w:pPr>
        <w:ind w:left="4320" w:hanging="360"/>
      </w:pPr>
      <w:rPr>
        <w:rFonts w:ascii="Wingdings" w:hAnsi="Wingdings" w:hint="default"/>
      </w:rPr>
    </w:lvl>
    <w:lvl w:ilvl="6" w:tplc="A4D6464C">
      <w:start w:val="1"/>
      <w:numFmt w:val="bullet"/>
      <w:lvlText w:val=""/>
      <w:lvlJc w:val="left"/>
      <w:pPr>
        <w:ind w:left="5040" w:hanging="360"/>
      </w:pPr>
      <w:rPr>
        <w:rFonts w:ascii="Symbol" w:hAnsi="Symbol" w:hint="default"/>
      </w:rPr>
    </w:lvl>
    <w:lvl w:ilvl="7" w:tplc="2886FFD8">
      <w:start w:val="1"/>
      <w:numFmt w:val="bullet"/>
      <w:lvlText w:val="o"/>
      <w:lvlJc w:val="left"/>
      <w:pPr>
        <w:ind w:left="5760" w:hanging="360"/>
      </w:pPr>
      <w:rPr>
        <w:rFonts w:ascii="Courier New" w:hAnsi="Courier New" w:hint="default"/>
      </w:rPr>
    </w:lvl>
    <w:lvl w:ilvl="8" w:tplc="B7967D74">
      <w:start w:val="1"/>
      <w:numFmt w:val="bullet"/>
      <w:lvlText w:val=""/>
      <w:lvlJc w:val="left"/>
      <w:pPr>
        <w:ind w:left="6480" w:hanging="360"/>
      </w:pPr>
      <w:rPr>
        <w:rFonts w:ascii="Wingdings" w:hAnsi="Wingdings" w:hint="default"/>
      </w:rPr>
    </w:lvl>
  </w:abstractNum>
  <w:abstractNum w:abstractNumId="32" w15:restartNumberingAfterBreak="0">
    <w:nsid w:val="5733170A"/>
    <w:multiLevelType w:val="multilevel"/>
    <w:tmpl w:val="B6C8CAA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58741A61"/>
    <w:multiLevelType w:val="hybridMultilevel"/>
    <w:tmpl w:val="751889D2"/>
    <w:lvl w:ilvl="0" w:tplc="E60AA334">
      <w:start w:val="1"/>
      <w:numFmt w:val="bullet"/>
      <w:lvlText w:val=""/>
      <w:lvlJc w:val="left"/>
      <w:pPr>
        <w:ind w:left="720" w:hanging="360"/>
      </w:pPr>
      <w:rPr>
        <w:rFonts w:ascii="Symbol" w:hAnsi="Symbol" w:hint="default"/>
      </w:rPr>
    </w:lvl>
    <w:lvl w:ilvl="1" w:tplc="8D101144">
      <w:start w:val="1"/>
      <w:numFmt w:val="bullet"/>
      <w:lvlText w:val="o"/>
      <w:lvlJc w:val="left"/>
      <w:pPr>
        <w:ind w:left="1440" w:hanging="360"/>
      </w:pPr>
      <w:rPr>
        <w:rFonts w:ascii="Courier New" w:hAnsi="Courier New" w:hint="default"/>
      </w:rPr>
    </w:lvl>
    <w:lvl w:ilvl="2" w:tplc="9EB62976">
      <w:start w:val="1"/>
      <w:numFmt w:val="bullet"/>
      <w:lvlText w:val=""/>
      <w:lvlJc w:val="left"/>
      <w:pPr>
        <w:ind w:left="2160" w:hanging="360"/>
      </w:pPr>
      <w:rPr>
        <w:rFonts w:ascii="Wingdings" w:hAnsi="Wingdings" w:hint="default"/>
      </w:rPr>
    </w:lvl>
    <w:lvl w:ilvl="3" w:tplc="F1EA1FE6">
      <w:start w:val="1"/>
      <w:numFmt w:val="bullet"/>
      <w:lvlText w:val=""/>
      <w:lvlJc w:val="left"/>
      <w:pPr>
        <w:ind w:left="2880" w:hanging="360"/>
      </w:pPr>
      <w:rPr>
        <w:rFonts w:ascii="Symbol" w:hAnsi="Symbol" w:hint="default"/>
      </w:rPr>
    </w:lvl>
    <w:lvl w:ilvl="4" w:tplc="220CA8E0">
      <w:start w:val="1"/>
      <w:numFmt w:val="bullet"/>
      <w:lvlText w:val="o"/>
      <w:lvlJc w:val="left"/>
      <w:pPr>
        <w:ind w:left="3600" w:hanging="360"/>
      </w:pPr>
      <w:rPr>
        <w:rFonts w:ascii="Courier New" w:hAnsi="Courier New" w:hint="default"/>
      </w:rPr>
    </w:lvl>
    <w:lvl w:ilvl="5" w:tplc="4E2A1E88">
      <w:start w:val="1"/>
      <w:numFmt w:val="bullet"/>
      <w:lvlText w:val=""/>
      <w:lvlJc w:val="left"/>
      <w:pPr>
        <w:ind w:left="4320" w:hanging="360"/>
      </w:pPr>
      <w:rPr>
        <w:rFonts w:ascii="Wingdings" w:hAnsi="Wingdings" w:hint="default"/>
      </w:rPr>
    </w:lvl>
    <w:lvl w:ilvl="6" w:tplc="A588C396">
      <w:start w:val="1"/>
      <w:numFmt w:val="bullet"/>
      <w:lvlText w:val=""/>
      <w:lvlJc w:val="left"/>
      <w:pPr>
        <w:ind w:left="5040" w:hanging="360"/>
      </w:pPr>
      <w:rPr>
        <w:rFonts w:ascii="Symbol" w:hAnsi="Symbol" w:hint="default"/>
      </w:rPr>
    </w:lvl>
    <w:lvl w:ilvl="7" w:tplc="D50E24B2">
      <w:start w:val="1"/>
      <w:numFmt w:val="bullet"/>
      <w:lvlText w:val="o"/>
      <w:lvlJc w:val="left"/>
      <w:pPr>
        <w:ind w:left="5760" w:hanging="360"/>
      </w:pPr>
      <w:rPr>
        <w:rFonts w:ascii="Courier New" w:hAnsi="Courier New" w:hint="default"/>
      </w:rPr>
    </w:lvl>
    <w:lvl w:ilvl="8" w:tplc="1D00DAAE">
      <w:start w:val="1"/>
      <w:numFmt w:val="bullet"/>
      <w:lvlText w:val=""/>
      <w:lvlJc w:val="left"/>
      <w:pPr>
        <w:ind w:left="6480" w:hanging="360"/>
      </w:pPr>
      <w:rPr>
        <w:rFonts w:ascii="Wingdings" w:hAnsi="Wingdings" w:hint="default"/>
      </w:rPr>
    </w:lvl>
  </w:abstractNum>
  <w:abstractNum w:abstractNumId="34" w15:restartNumberingAfterBreak="0">
    <w:nsid w:val="597C273E"/>
    <w:multiLevelType w:val="hybridMultilevel"/>
    <w:tmpl w:val="5AF85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BD67584"/>
    <w:multiLevelType w:val="hybridMultilevel"/>
    <w:tmpl w:val="3BC0B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1832536"/>
    <w:multiLevelType w:val="hybridMultilevel"/>
    <w:tmpl w:val="7FD0F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2E3F2C"/>
    <w:multiLevelType w:val="hybridMultilevel"/>
    <w:tmpl w:val="9A16E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A376FD"/>
    <w:multiLevelType w:val="multilevel"/>
    <w:tmpl w:val="26E68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9A07370"/>
    <w:multiLevelType w:val="multilevel"/>
    <w:tmpl w:val="B6C8CAA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0" w15:restartNumberingAfterBreak="0">
    <w:nsid w:val="69F64038"/>
    <w:multiLevelType w:val="multilevel"/>
    <w:tmpl w:val="DD769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CC061F1"/>
    <w:multiLevelType w:val="hybridMultilevel"/>
    <w:tmpl w:val="56C2A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947202"/>
    <w:multiLevelType w:val="hybridMultilevel"/>
    <w:tmpl w:val="FFFFFFFF"/>
    <w:lvl w:ilvl="0" w:tplc="06E25252">
      <w:start w:val="1"/>
      <w:numFmt w:val="bullet"/>
      <w:lvlText w:val=""/>
      <w:lvlJc w:val="left"/>
      <w:pPr>
        <w:ind w:left="720" w:hanging="360"/>
      </w:pPr>
      <w:rPr>
        <w:rFonts w:ascii="Symbol" w:hAnsi="Symbol" w:hint="default"/>
      </w:rPr>
    </w:lvl>
    <w:lvl w:ilvl="1" w:tplc="6C1CF9C8">
      <w:start w:val="1"/>
      <w:numFmt w:val="bullet"/>
      <w:lvlText w:val="o"/>
      <w:lvlJc w:val="left"/>
      <w:pPr>
        <w:ind w:left="1440" w:hanging="360"/>
      </w:pPr>
      <w:rPr>
        <w:rFonts w:ascii="Courier New" w:hAnsi="Courier New" w:hint="default"/>
      </w:rPr>
    </w:lvl>
    <w:lvl w:ilvl="2" w:tplc="135C2678">
      <w:start w:val="1"/>
      <w:numFmt w:val="bullet"/>
      <w:lvlText w:val=""/>
      <w:lvlJc w:val="left"/>
      <w:pPr>
        <w:ind w:left="2160" w:hanging="360"/>
      </w:pPr>
      <w:rPr>
        <w:rFonts w:ascii="Wingdings" w:hAnsi="Wingdings" w:hint="default"/>
      </w:rPr>
    </w:lvl>
    <w:lvl w:ilvl="3" w:tplc="35E03838">
      <w:start w:val="1"/>
      <w:numFmt w:val="bullet"/>
      <w:lvlText w:val=""/>
      <w:lvlJc w:val="left"/>
      <w:pPr>
        <w:ind w:left="2880" w:hanging="360"/>
      </w:pPr>
      <w:rPr>
        <w:rFonts w:ascii="Symbol" w:hAnsi="Symbol" w:hint="default"/>
      </w:rPr>
    </w:lvl>
    <w:lvl w:ilvl="4" w:tplc="3670D84E">
      <w:start w:val="1"/>
      <w:numFmt w:val="bullet"/>
      <w:lvlText w:val="o"/>
      <w:lvlJc w:val="left"/>
      <w:pPr>
        <w:ind w:left="3600" w:hanging="360"/>
      </w:pPr>
      <w:rPr>
        <w:rFonts w:ascii="Courier New" w:hAnsi="Courier New" w:hint="default"/>
      </w:rPr>
    </w:lvl>
    <w:lvl w:ilvl="5" w:tplc="E96A4BDA">
      <w:start w:val="1"/>
      <w:numFmt w:val="bullet"/>
      <w:lvlText w:val=""/>
      <w:lvlJc w:val="left"/>
      <w:pPr>
        <w:ind w:left="4320" w:hanging="360"/>
      </w:pPr>
      <w:rPr>
        <w:rFonts w:ascii="Wingdings" w:hAnsi="Wingdings" w:hint="default"/>
      </w:rPr>
    </w:lvl>
    <w:lvl w:ilvl="6" w:tplc="37ECAC5C">
      <w:start w:val="1"/>
      <w:numFmt w:val="bullet"/>
      <w:lvlText w:val=""/>
      <w:lvlJc w:val="left"/>
      <w:pPr>
        <w:ind w:left="5040" w:hanging="360"/>
      </w:pPr>
      <w:rPr>
        <w:rFonts w:ascii="Symbol" w:hAnsi="Symbol" w:hint="default"/>
      </w:rPr>
    </w:lvl>
    <w:lvl w:ilvl="7" w:tplc="F192F460">
      <w:start w:val="1"/>
      <w:numFmt w:val="bullet"/>
      <w:lvlText w:val="o"/>
      <w:lvlJc w:val="left"/>
      <w:pPr>
        <w:ind w:left="5760" w:hanging="360"/>
      </w:pPr>
      <w:rPr>
        <w:rFonts w:ascii="Courier New" w:hAnsi="Courier New" w:hint="default"/>
      </w:rPr>
    </w:lvl>
    <w:lvl w:ilvl="8" w:tplc="C4A8E110">
      <w:start w:val="1"/>
      <w:numFmt w:val="bullet"/>
      <w:lvlText w:val=""/>
      <w:lvlJc w:val="left"/>
      <w:pPr>
        <w:ind w:left="6480" w:hanging="360"/>
      </w:pPr>
      <w:rPr>
        <w:rFonts w:ascii="Wingdings" w:hAnsi="Wingdings" w:hint="default"/>
      </w:rPr>
    </w:lvl>
  </w:abstractNum>
  <w:abstractNum w:abstractNumId="43" w15:restartNumberingAfterBreak="0">
    <w:nsid w:val="70A2EA00"/>
    <w:multiLevelType w:val="hybridMultilevel"/>
    <w:tmpl w:val="FFFFFFFF"/>
    <w:lvl w:ilvl="0" w:tplc="93FEE2E2">
      <w:start w:val="1"/>
      <w:numFmt w:val="bullet"/>
      <w:lvlText w:val=""/>
      <w:lvlJc w:val="left"/>
      <w:pPr>
        <w:ind w:left="720" w:hanging="360"/>
      </w:pPr>
      <w:rPr>
        <w:rFonts w:ascii="Symbol" w:hAnsi="Symbol" w:hint="default"/>
      </w:rPr>
    </w:lvl>
    <w:lvl w:ilvl="1" w:tplc="8E4A11BC">
      <w:start w:val="1"/>
      <w:numFmt w:val="bullet"/>
      <w:lvlText w:val=""/>
      <w:lvlJc w:val="left"/>
      <w:pPr>
        <w:ind w:left="1440" w:hanging="360"/>
      </w:pPr>
      <w:rPr>
        <w:rFonts w:ascii="Symbol" w:hAnsi="Symbol" w:hint="default"/>
      </w:rPr>
    </w:lvl>
    <w:lvl w:ilvl="2" w:tplc="C2D27CC8">
      <w:start w:val="1"/>
      <w:numFmt w:val="bullet"/>
      <w:lvlText w:val=""/>
      <w:lvlJc w:val="left"/>
      <w:pPr>
        <w:ind w:left="2160" w:hanging="360"/>
      </w:pPr>
      <w:rPr>
        <w:rFonts w:ascii="Wingdings" w:hAnsi="Wingdings" w:hint="default"/>
      </w:rPr>
    </w:lvl>
    <w:lvl w:ilvl="3" w:tplc="7B1081C0">
      <w:start w:val="1"/>
      <w:numFmt w:val="bullet"/>
      <w:lvlText w:val=""/>
      <w:lvlJc w:val="left"/>
      <w:pPr>
        <w:ind w:left="2880" w:hanging="360"/>
      </w:pPr>
      <w:rPr>
        <w:rFonts w:ascii="Symbol" w:hAnsi="Symbol" w:hint="default"/>
      </w:rPr>
    </w:lvl>
    <w:lvl w:ilvl="4" w:tplc="2C3A07B4">
      <w:start w:val="1"/>
      <w:numFmt w:val="bullet"/>
      <w:lvlText w:val="o"/>
      <w:lvlJc w:val="left"/>
      <w:pPr>
        <w:ind w:left="3600" w:hanging="360"/>
      </w:pPr>
      <w:rPr>
        <w:rFonts w:ascii="Courier New" w:hAnsi="Courier New" w:hint="default"/>
      </w:rPr>
    </w:lvl>
    <w:lvl w:ilvl="5" w:tplc="C1B4951A">
      <w:start w:val="1"/>
      <w:numFmt w:val="bullet"/>
      <w:lvlText w:val=""/>
      <w:lvlJc w:val="left"/>
      <w:pPr>
        <w:ind w:left="4320" w:hanging="360"/>
      </w:pPr>
      <w:rPr>
        <w:rFonts w:ascii="Wingdings" w:hAnsi="Wingdings" w:hint="default"/>
      </w:rPr>
    </w:lvl>
    <w:lvl w:ilvl="6" w:tplc="76E81D64">
      <w:start w:val="1"/>
      <w:numFmt w:val="bullet"/>
      <w:lvlText w:val=""/>
      <w:lvlJc w:val="left"/>
      <w:pPr>
        <w:ind w:left="5040" w:hanging="360"/>
      </w:pPr>
      <w:rPr>
        <w:rFonts w:ascii="Symbol" w:hAnsi="Symbol" w:hint="default"/>
      </w:rPr>
    </w:lvl>
    <w:lvl w:ilvl="7" w:tplc="E1D0A76C">
      <w:start w:val="1"/>
      <w:numFmt w:val="bullet"/>
      <w:lvlText w:val="o"/>
      <w:lvlJc w:val="left"/>
      <w:pPr>
        <w:ind w:left="5760" w:hanging="360"/>
      </w:pPr>
      <w:rPr>
        <w:rFonts w:ascii="Courier New" w:hAnsi="Courier New" w:hint="default"/>
      </w:rPr>
    </w:lvl>
    <w:lvl w:ilvl="8" w:tplc="6472D324">
      <w:start w:val="1"/>
      <w:numFmt w:val="bullet"/>
      <w:lvlText w:val=""/>
      <w:lvlJc w:val="left"/>
      <w:pPr>
        <w:ind w:left="6480" w:hanging="360"/>
      </w:pPr>
      <w:rPr>
        <w:rFonts w:ascii="Wingdings" w:hAnsi="Wingdings" w:hint="default"/>
      </w:rPr>
    </w:lvl>
  </w:abstractNum>
  <w:abstractNum w:abstractNumId="44" w15:restartNumberingAfterBreak="0">
    <w:nsid w:val="70BE073D"/>
    <w:multiLevelType w:val="multilevel"/>
    <w:tmpl w:val="C16CE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5DE15A7"/>
    <w:multiLevelType w:val="hybridMultilevel"/>
    <w:tmpl w:val="9A145B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6172276"/>
    <w:multiLevelType w:val="hybridMultilevel"/>
    <w:tmpl w:val="8F529F28"/>
    <w:lvl w:ilvl="0" w:tplc="451A8CDE">
      <w:start w:val="1"/>
      <w:numFmt w:val="bullet"/>
      <w:lvlText w:val=""/>
      <w:lvlJc w:val="left"/>
      <w:pPr>
        <w:ind w:left="720" w:hanging="360"/>
      </w:pPr>
      <w:rPr>
        <w:rFonts w:ascii="Symbol" w:hAnsi="Symbol" w:hint="default"/>
      </w:rPr>
    </w:lvl>
    <w:lvl w:ilvl="1" w:tplc="C804BC1A">
      <w:start w:val="1"/>
      <w:numFmt w:val="bullet"/>
      <w:lvlText w:val="o"/>
      <w:lvlJc w:val="left"/>
      <w:pPr>
        <w:ind w:left="1440" w:hanging="360"/>
      </w:pPr>
      <w:rPr>
        <w:rFonts w:ascii="Courier New" w:hAnsi="Courier New" w:hint="default"/>
      </w:rPr>
    </w:lvl>
    <w:lvl w:ilvl="2" w:tplc="CE6491DA">
      <w:start w:val="1"/>
      <w:numFmt w:val="bullet"/>
      <w:lvlText w:val=""/>
      <w:lvlJc w:val="left"/>
      <w:pPr>
        <w:ind w:left="2160" w:hanging="360"/>
      </w:pPr>
      <w:rPr>
        <w:rFonts w:ascii="Wingdings" w:hAnsi="Wingdings" w:hint="default"/>
      </w:rPr>
    </w:lvl>
    <w:lvl w:ilvl="3" w:tplc="DC78A1C4">
      <w:start w:val="1"/>
      <w:numFmt w:val="bullet"/>
      <w:lvlText w:val=""/>
      <w:lvlJc w:val="left"/>
      <w:pPr>
        <w:ind w:left="2880" w:hanging="360"/>
      </w:pPr>
      <w:rPr>
        <w:rFonts w:ascii="Symbol" w:hAnsi="Symbol" w:hint="default"/>
      </w:rPr>
    </w:lvl>
    <w:lvl w:ilvl="4" w:tplc="8BB885C2">
      <w:start w:val="1"/>
      <w:numFmt w:val="bullet"/>
      <w:lvlText w:val="o"/>
      <w:lvlJc w:val="left"/>
      <w:pPr>
        <w:ind w:left="3600" w:hanging="360"/>
      </w:pPr>
      <w:rPr>
        <w:rFonts w:ascii="Courier New" w:hAnsi="Courier New" w:hint="default"/>
      </w:rPr>
    </w:lvl>
    <w:lvl w:ilvl="5" w:tplc="C22A5B3E">
      <w:start w:val="1"/>
      <w:numFmt w:val="bullet"/>
      <w:lvlText w:val=""/>
      <w:lvlJc w:val="left"/>
      <w:pPr>
        <w:ind w:left="4320" w:hanging="360"/>
      </w:pPr>
      <w:rPr>
        <w:rFonts w:ascii="Wingdings" w:hAnsi="Wingdings" w:hint="default"/>
      </w:rPr>
    </w:lvl>
    <w:lvl w:ilvl="6" w:tplc="C24463D6">
      <w:start w:val="1"/>
      <w:numFmt w:val="bullet"/>
      <w:lvlText w:val=""/>
      <w:lvlJc w:val="left"/>
      <w:pPr>
        <w:ind w:left="5040" w:hanging="360"/>
      </w:pPr>
      <w:rPr>
        <w:rFonts w:ascii="Symbol" w:hAnsi="Symbol" w:hint="default"/>
      </w:rPr>
    </w:lvl>
    <w:lvl w:ilvl="7" w:tplc="9FC6FE50">
      <w:start w:val="1"/>
      <w:numFmt w:val="bullet"/>
      <w:lvlText w:val="o"/>
      <w:lvlJc w:val="left"/>
      <w:pPr>
        <w:ind w:left="5760" w:hanging="360"/>
      </w:pPr>
      <w:rPr>
        <w:rFonts w:ascii="Courier New" w:hAnsi="Courier New" w:hint="default"/>
      </w:rPr>
    </w:lvl>
    <w:lvl w:ilvl="8" w:tplc="E6E6A2D2">
      <w:start w:val="1"/>
      <w:numFmt w:val="bullet"/>
      <w:lvlText w:val=""/>
      <w:lvlJc w:val="left"/>
      <w:pPr>
        <w:ind w:left="6480" w:hanging="360"/>
      </w:pPr>
      <w:rPr>
        <w:rFonts w:ascii="Wingdings" w:hAnsi="Wingdings" w:hint="default"/>
      </w:rPr>
    </w:lvl>
  </w:abstractNum>
  <w:abstractNum w:abstractNumId="47" w15:restartNumberingAfterBreak="0">
    <w:nsid w:val="7A167498"/>
    <w:multiLevelType w:val="hybridMultilevel"/>
    <w:tmpl w:val="8506A5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7D7D0659"/>
    <w:multiLevelType w:val="hybridMultilevel"/>
    <w:tmpl w:val="B34C0D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09991677">
    <w:abstractNumId w:val="43"/>
  </w:num>
  <w:num w:numId="2" w16cid:durableId="872576205">
    <w:abstractNumId w:val="29"/>
  </w:num>
  <w:num w:numId="3" w16cid:durableId="895891923">
    <w:abstractNumId w:val="2"/>
  </w:num>
  <w:num w:numId="4" w16cid:durableId="1949123328">
    <w:abstractNumId w:val="42"/>
  </w:num>
  <w:num w:numId="5" w16cid:durableId="1914926342">
    <w:abstractNumId w:val="28"/>
  </w:num>
  <w:num w:numId="6" w16cid:durableId="442237556">
    <w:abstractNumId w:val="44"/>
  </w:num>
  <w:num w:numId="7" w16cid:durableId="1631595477">
    <w:abstractNumId w:val="18"/>
  </w:num>
  <w:num w:numId="8" w16cid:durableId="1144660855">
    <w:abstractNumId w:val="38"/>
  </w:num>
  <w:num w:numId="9" w16cid:durableId="140578938">
    <w:abstractNumId w:val="11"/>
  </w:num>
  <w:num w:numId="10" w16cid:durableId="1827743805">
    <w:abstractNumId w:val="40"/>
  </w:num>
  <w:num w:numId="11" w16cid:durableId="1874726084">
    <w:abstractNumId w:val="19"/>
  </w:num>
  <w:num w:numId="12" w16cid:durableId="2066416468">
    <w:abstractNumId w:val="16"/>
  </w:num>
  <w:num w:numId="13" w16cid:durableId="2023818485">
    <w:abstractNumId w:val="30"/>
  </w:num>
  <w:num w:numId="14" w16cid:durableId="1509712226">
    <w:abstractNumId w:val="14"/>
  </w:num>
  <w:num w:numId="15" w16cid:durableId="619144325">
    <w:abstractNumId w:val="4"/>
  </w:num>
  <w:num w:numId="16" w16cid:durableId="1837573929">
    <w:abstractNumId w:val="12"/>
  </w:num>
  <w:num w:numId="17" w16cid:durableId="179051710">
    <w:abstractNumId w:val="15"/>
  </w:num>
  <w:num w:numId="18" w16cid:durableId="280498306">
    <w:abstractNumId w:val="23"/>
  </w:num>
  <w:num w:numId="19" w16cid:durableId="1998219001">
    <w:abstractNumId w:val="13"/>
  </w:num>
  <w:num w:numId="20" w16cid:durableId="1747414842">
    <w:abstractNumId w:val="48"/>
  </w:num>
  <w:num w:numId="21" w16cid:durableId="1161044625">
    <w:abstractNumId w:val="22"/>
  </w:num>
  <w:num w:numId="22" w16cid:durableId="1749155945">
    <w:abstractNumId w:val="21"/>
  </w:num>
  <w:num w:numId="23" w16cid:durableId="1856118158">
    <w:abstractNumId w:val="20"/>
  </w:num>
  <w:num w:numId="24" w16cid:durableId="713308336">
    <w:abstractNumId w:val="8"/>
  </w:num>
  <w:num w:numId="25" w16cid:durableId="205798357">
    <w:abstractNumId w:val="10"/>
  </w:num>
  <w:num w:numId="26" w16cid:durableId="57829358">
    <w:abstractNumId w:val="32"/>
  </w:num>
  <w:num w:numId="27" w16cid:durableId="1147086768">
    <w:abstractNumId w:val="39"/>
  </w:num>
  <w:num w:numId="28" w16cid:durableId="392657203">
    <w:abstractNumId w:val="6"/>
  </w:num>
  <w:num w:numId="29" w16cid:durableId="272518136">
    <w:abstractNumId w:val="31"/>
  </w:num>
  <w:num w:numId="30" w16cid:durableId="1820146883">
    <w:abstractNumId w:val="5"/>
  </w:num>
  <w:num w:numId="31" w16cid:durableId="1178231235">
    <w:abstractNumId w:val="9"/>
  </w:num>
  <w:num w:numId="32" w16cid:durableId="773326219">
    <w:abstractNumId w:val="7"/>
  </w:num>
  <w:num w:numId="33" w16cid:durableId="311176812">
    <w:abstractNumId w:val="33"/>
  </w:num>
  <w:num w:numId="34" w16cid:durableId="1569221296">
    <w:abstractNumId w:val="46"/>
  </w:num>
  <w:num w:numId="35" w16cid:durableId="474684212">
    <w:abstractNumId w:val="26"/>
  </w:num>
  <w:num w:numId="36" w16cid:durableId="1249577087">
    <w:abstractNumId w:val="47"/>
  </w:num>
  <w:num w:numId="37" w16cid:durableId="1336611270">
    <w:abstractNumId w:val="0"/>
  </w:num>
  <w:num w:numId="38" w16cid:durableId="1227455791">
    <w:abstractNumId w:val="27"/>
  </w:num>
  <w:num w:numId="39" w16cid:durableId="1234244457">
    <w:abstractNumId w:val="45"/>
  </w:num>
  <w:num w:numId="40" w16cid:durableId="1333683852">
    <w:abstractNumId w:val="24"/>
  </w:num>
  <w:num w:numId="41" w16cid:durableId="769937816">
    <w:abstractNumId w:val="37"/>
  </w:num>
  <w:num w:numId="42" w16cid:durableId="2016301776">
    <w:abstractNumId w:val="17"/>
  </w:num>
  <w:num w:numId="43" w16cid:durableId="1546454471">
    <w:abstractNumId w:val="41"/>
  </w:num>
  <w:num w:numId="44" w16cid:durableId="2019457960">
    <w:abstractNumId w:val="36"/>
  </w:num>
  <w:num w:numId="45" w16cid:durableId="1703090467">
    <w:abstractNumId w:val="3"/>
  </w:num>
  <w:num w:numId="46" w16cid:durableId="708146219">
    <w:abstractNumId w:val="35"/>
  </w:num>
  <w:num w:numId="47" w16cid:durableId="389153606">
    <w:abstractNumId w:val="1"/>
  </w:num>
  <w:num w:numId="48" w16cid:durableId="1826318125">
    <w:abstractNumId w:val="25"/>
  </w:num>
  <w:num w:numId="49" w16cid:durableId="12762638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TIyMzQ2t7AwsjRT0lEKTi0uzszPAykwrQUAb66X6CwAAAA="/>
  </w:docVars>
  <w:rsids>
    <w:rsidRoot w:val="00D00807"/>
    <w:rsid w:val="00004E28"/>
    <w:rsid w:val="00011330"/>
    <w:rsid w:val="000127E9"/>
    <w:rsid w:val="000176BF"/>
    <w:rsid w:val="00020A87"/>
    <w:rsid w:val="00024583"/>
    <w:rsid w:val="00024653"/>
    <w:rsid w:val="0003368A"/>
    <w:rsid w:val="00053EF8"/>
    <w:rsid w:val="0005533C"/>
    <w:rsid w:val="0005707B"/>
    <w:rsid w:val="00066FB3"/>
    <w:rsid w:val="00090112"/>
    <w:rsid w:val="000A4269"/>
    <w:rsid w:val="000B0BA0"/>
    <w:rsid w:val="000C2D8F"/>
    <w:rsid w:val="000C7467"/>
    <w:rsid w:val="000C79E0"/>
    <w:rsid w:val="000D31CB"/>
    <w:rsid w:val="000E008C"/>
    <w:rsid w:val="000E2501"/>
    <w:rsid w:val="000E562A"/>
    <w:rsid w:val="000E67D2"/>
    <w:rsid w:val="000E7CAE"/>
    <w:rsid w:val="000F1ADE"/>
    <w:rsid w:val="0010778F"/>
    <w:rsid w:val="00114B7D"/>
    <w:rsid w:val="00124C2B"/>
    <w:rsid w:val="0012685E"/>
    <w:rsid w:val="00130ADB"/>
    <w:rsid w:val="0013133A"/>
    <w:rsid w:val="00140112"/>
    <w:rsid w:val="001426FD"/>
    <w:rsid w:val="00146447"/>
    <w:rsid w:val="00151948"/>
    <w:rsid w:val="00166DEA"/>
    <w:rsid w:val="001804B5"/>
    <w:rsid w:val="001A36C9"/>
    <w:rsid w:val="001A4F51"/>
    <w:rsid w:val="001A61CC"/>
    <w:rsid w:val="001A7E76"/>
    <w:rsid w:val="001B478D"/>
    <w:rsid w:val="001D004F"/>
    <w:rsid w:val="001E2D36"/>
    <w:rsid w:val="001F4969"/>
    <w:rsid w:val="002064D6"/>
    <w:rsid w:val="00217B38"/>
    <w:rsid w:val="002204F9"/>
    <w:rsid w:val="002220EC"/>
    <w:rsid w:val="00222368"/>
    <w:rsid w:val="002377EF"/>
    <w:rsid w:val="002427C9"/>
    <w:rsid w:val="00244327"/>
    <w:rsid w:val="002461C7"/>
    <w:rsid w:val="00251B0B"/>
    <w:rsid w:val="00254095"/>
    <w:rsid w:val="002621CC"/>
    <w:rsid w:val="002652A4"/>
    <w:rsid w:val="0026742A"/>
    <w:rsid w:val="00276264"/>
    <w:rsid w:val="002909FF"/>
    <w:rsid w:val="002A40BE"/>
    <w:rsid w:val="002A5C43"/>
    <w:rsid w:val="002B168C"/>
    <w:rsid w:val="002C4EFA"/>
    <w:rsid w:val="002C6CB0"/>
    <w:rsid w:val="002C7653"/>
    <w:rsid w:val="002D2934"/>
    <w:rsid w:val="002E3DF4"/>
    <w:rsid w:val="002E4B6B"/>
    <w:rsid w:val="002F0CEC"/>
    <w:rsid w:val="002F19FE"/>
    <w:rsid w:val="003047B3"/>
    <w:rsid w:val="00304B10"/>
    <w:rsid w:val="00310343"/>
    <w:rsid w:val="00312A9E"/>
    <w:rsid w:val="00314069"/>
    <w:rsid w:val="003224EC"/>
    <w:rsid w:val="00324AE3"/>
    <w:rsid w:val="003347C1"/>
    <w:rsid w:val="00346998"/>
    <w:rsid w:val="003539A1"/>
    <w:rsid w:val="00362DB5"/>
    <w:rsid w:val="003677D1"/>
    <w:rsid w:val="00371179"/>
    <w:rsid w:val="00371A95"/>
    <w:rsid w:val="00372106"/>
    <w:rsid w:val="00373C71"/>
    <w:rsid w:val="003756F5"/>
    <w:rsid w:val="003962C8"/>
    <w:rsid w:val="003B0F03"/>
    <w:rsid w:val="003B55B8"/>
    <w:rsid w:val="003D1370"/>
    <w:rsid w:val="003E157A"/>
    <w:rsid w:val="003E1E30"/>
    <w:rsid w:val="003E2185"/>
    <w:rsid w:val="003F102D"/>
    <w:rsid w:val="003F4D73"/>
    <w:rsid w:val="00400942"/>
    <w:rsid w:val="00413D62"/>
    <w:rsid w:val="00433662"/>
    <w:rsid w:val="00435616"/>
    <w:rsid w:val="00436816"/>
    <w:rsid w:val="00447492"/>
    <w:rsid w:val="00447C92"/>
    <w:rsid w:val="004542FB"/>
    <w:rsid w:val="00454D80"/>
    <w:rsid w:val="00456C5E"/>
    <w:rsid w:val="00457044"/>
    <w:rsid w:val="00462809"/>
    <w:rsid w:val="004706A2"/>
    <w:rsid w:val="00470760"/>
    <w:rsid w:val="00484564"/>
    <w:rsid w:val="0049426D"/>
    <w:rsid w:val="004B048C"/>
    <w:rsid w:val="004B4DBB"/>
    <w:rsid w:val="004D6545"/>
    <w:rsid w:val="004E7C08"/>
    <w:rsid w:val="004F4DB6"/>
    <w:rsid w:val="004F5FF8"/>
    <w:rsid w:val="004F6433"/>
    <w:rsid w:val="004F7FDD"/>
    <w:rsid w:val="00500B26"/>
    <w:rsid w:val="00500F5C"/>
    <w:rsid w:val="005064AD"/>
    <w:rsid w:val="00517B09"/>
    <w:rsid w:val="00523FF5"/>
    <w:rsid w:val="005276CD"/>
    <w:rsid w:val="00527D11"/>
    <w:rsid w:val="00527EB0"/>
    <w:rsid w:val="00536C2C"/>
    <w:rsid w:val="00544FFF"/>
    <w:rsid w:val="00555B9F"/>
    <w:rsid w:val="005611B4"/>
    <w:rsid w:val="005824AF"/>
    <w:rsid w:val="00582A68"/>
    <w:rsid w:val="00582F75"/>
    <w:rsid w:val="00583D12"/>
    <w:rsid w:val="00587B14"/>
    <w:rsid w:val="00597424"/>
    <w:rsid w:val="00597F3C"/>
    <w:rsid w:val="005D1CD3"/>
    <w:rsid w:val="005D3F75"/>
    <w:rsid w:val="005D6A62"/>
    <w:rsid w:val="00616745"/>
    <w:rsid w:val="0062197B"/>
    <w:rsid w:val="00630822"/>
    <w:rsid w:val="006309AD"/>
    <w:rsid w:val="00636FF9"/>
    <w:rsid w:val="00641CE0"/>
    <w:rsid w:val="00647F17"/>
    <w:rsid w:val="00663E19"/>
    <w:rsid w:val="00667C55"/>
    <w:rsid w:val="00693C01"/>
    <w:rsid w:val="00694D41"/>
    <w:rsid w:val="006B1B99"/>
    <w:rsid w:val="006C0FD1"/>
    <w:rsid w:val="006C529B"/>
    <w:rsid w:val="006C52B5"/>
    <w:rsid w:val="006C5804"/>
    <w:rsid w:val="006D52EF"/>
    <w:rsid w:val="006E2F66"/>
    <w:rsid w:val="006F10E8"/>
    <w:rsid w:val="006F1C48"/>
    <w:rsid w:val="006F2995"/>
    <w:rsid w:val="006F52F2"/>
    <w:rsid w:val="006F7E96"/>
    <w:rsid w:val="00702D52"/>
    <w:rsid w:val="00704D50"/>
    <w:rsid w:val="00705CE4"/>
    <w:rsid w:val="00725D4A"/>
    <w:rsid w:val="00727DC5"/>
    <w:rsid w:val="00733F96"/>
    <w:rsid w:val="00747BFA"/>
    <w:rsid w:val="00755D45"/>
    <w:rsid w:val="00765167"/>
    <w:rsid w:val="00765AC4"/>
    <w:rsid w:val="00781932"/>
    <w:rsid w:val="00787739"/>
    <w:rsid w:val="0079072D"/>
    <w:rsid w:val="00791655"/>
    <w:rsid w:val="007973D3"/>
    <w:rsid w:val="007C65D5"/>
    <w:rsid w:val="007D07A4"/>
    <w:rsid w:val="007D2038"/>
    <w:rsid w:val="007E04C7"/>
    <w:rsid w:val="007E0A66"/>
    <w:rsid w:val="007F3E95"/>
    <w:rsid w:val="007F737E"/>
    <w:rsid w:val="0080348A"/>
    <w:rsid w:val="00815C09"/>
    <w:rsid w:val="00821535"/>
    <w:rsid w:val="00821FD9"/>
    <w:rsid w:val="008305EA"/>
    <w:rsid w:val="008336FC"/>
    <w:rsid w:val="00841CFC"/>
    <w:rsid w:val="00844326"/>
    <w:rsid w:val="00845111"/>
    <w:rsid w:val="0085298F"/>
    <w:rsid w:val="00854F63"/>
    <w:rsid w:val="00857263"/>
    <w:rsid w:val="008623A7"/>
    <w:rsid w:val="00871E9E"/>
    <w:rsid w:val="00881B2D"/>
    <w:rsid w:val="0088341B"/>
    <w:rsid w:val="00883C41"/>
    <w:rsid w:val="00897A73"/>
    <w:rsid w:val="008A2C94"/>
    <w:rsid w:val="008A53F4"/>
    <w:rsid w:val="008A6A84"/>
    <w:rsid w:val="008A7033"/>
    <w:rsid w:val="008B2DF5"/>
    <w:rsid w:val="008B3680"/>
    <w:rsid w:val="008B4453"/>
    <w:rsid w:val="008B7446"/>
    <w:rsid w:val="008C309F"/>
    <w:rsid w:val="008D1170"/>
    <w:rsid w:val="008D2232"/>
    <w:rsid w:val="008F0A48"/>
    <w:rsid w:val="00905649"/>
    <w:rsid w:val="00930473"/>
    <w:rsid w:val="009322DE"/>
    <w:rsid w:val="00941EC2"/>
    <w:rsid w:val="009600D3"/>
    <w:rsid w:val="009629C0"/>
    <w:rsid w:val="009654D5"/>
    <w:rsid w:val="0099135B"/>
    <w:rsid w:val="009A27D5"/>
    <w:rsid w:val="009A69CC"/>
    <w:rsid w:val="009B2849"/>
    <w:rsid w:val="009B49F9"/>
    <w:rsid w:val="009B705E"/>
    <w:rsid w:val="009C1803"/>
    <w:rsid w:val="009C4AA2"/>
    <w:rsid w:val="009C6386"/>
    <w:rsid w:val="009C69A8"/>
    <w:rsid w:val="009D6BF8"/>
    <w:rsid w:val="009D7394"/>
    <w:rsid w:val="00A013E5"/>
    <w:rsid w:val="00A0468F"/>
    <w:rsid w:val="00A300BE"/>
    <w:rsid w:val="00A312F8"/>
    <w:rsid w:val="00A33EFC"/>
    <w:rsid w:val="00A417D3"/>
    <w:rsid w:val="00A50407"/>
    <w:rsid w:val="00A5085D"/>
    <w:rsid w:val="00A56165"/>
    <w:rsid w:val="00A6719D"/>
    <w:rsid w:val="00A73177"/>
    <w:rsid w:val="00A7592C"/>
    <w:rsid w:val="00A807A2"/>
    <w:rsid w:val="00A97277"/>
    <w:rsid w:val="00AA0FAD"/>
    <w:rsid w:val="00AC0ACD"/>
    <w:rsid w:val="00AD7736"/>
    <w:rsid w:val="00AD7F3C"/>
    <w:rsid w:val="00AD7FDA"/>
    <w:rsid w:val="00AF6BDC"/>
    <w:rsid w:val="00B0437C"/>
    <w:rsid w:val="00B065B1"/>
    <w:rsid w:val="00B07A11"/>
    <w:rsid w:val="00B12AA6"/>
    <w:rsid w:val="00B15437"/>
    <w:rsid w:val="00B24411"/>
    <w:rsid w:val="00B255C7"/>
    <w:rsid w:val="00B261CA"/>
    <w:rsid w:val="00B42B7D"/>
    <w:rsid w:val="00B53767"/>
    <w:rsid w:val="00B54EBB"/>
    <w:rsid w:val="00B61F03"/>
    <w:rsid w:val="00B67078"/>
    <w:rsid w:val="00B721EF"/>
    <w:rsid w:val="00B76134"/>
    <w:rsid w:val="00B76FC0"/>
    <w:rsid w:val="00B845DB"/>
    <w:rsid w:val="00B875EA"/>
    <w:rsid w:val="00B918F4"/>
    <w:rsid w:val="00B93FAD"/>
    <w:rsid w:val="00B93FD4"/>
    <w:rsid w:val="00B94610"/>
    <w:rsid w:val="00B9509C"/>
    <w:rsid w:val="00B97EC9"/>
    <w:rsid w:val="00BA0C63"/>
    <w:rsid w:val="00BA1CC1"/>
    <w:rsid w:val="00BA2BE5"/>
    <w:rsid w:val="00BB509F"/>
    <w:rsid w:val="00BC70FA"/>
    <w:rsid w:val="00BE53E5"/>
    <w:rsid w:val="00BE5719"/>
    <w:rsid w:val="00C27480"/>
    <w:rsid w:val="00C32BAA"/>
    <w:rsid w:val="00C41489"/>
    <w:rsid w:val="00C419F9"/>
    <w:rsid w:val="00C458A8"/>
    <w:rsid w:val="00C55507"/>
    <w:rsid w:val="00C611E2"/>
    <w:rsid w:val="00C62F01"/>
    <w:rsid w:val="00C67556"/>
    <w:rsid w:val="00C815DE"/>
    <w:rsid w:val="00CA5FF5"/>
    <w:rsid w:val="00CB1373"/>
    <w:rsid w:val="00CB5A00"/>
    <w:rsid w:val="00CB5FAE"/>
    <w:rsid w:val="00CD2028"/>
    <w:rsid w:val="00CE4F2F"/>
    <w:rsid w:val="00D00807"/>
    <w:rsid w:val="00D03104"/>
    <w:rsid w:val="00D25FA9"/>
    <w:rsid w:val="00D268EA"/>
    <w:rsid w:val="00D327E3"/>
    <w:rsid w:val="00D347F3"/>
    <w:rsid w:val="00D4409C"/>
    <w:rsid w:val="00D56E87"/>
    <w:rsid w:val="00D663D4"/>
    <w:rsid w:val="00D73EEA"/>
    <w:rsid w:val="00D7467D"/>
    <w:rsid w:val="00D90095"/>
    <w:rsid w:val="00D9276D"/>
    <w:rsid w:val="00DA125F"/>
    <w:rsid w:val="00DA73C8"/>
    <w:rsid w:val="00DB3B16"/>
    <w:rsid w:val="00DB693D"/>
    <w:rsid w:val="00DC55F6"/>
    <w:rsid w:val="00DD5565"/>
    <w:rsid w:val="00DE0092"/>
    <w:rsid w:val="00E14D1F"/>
    <w:rsid w:val="00E20178"/>
    <w:rsid w:val="00E23B33"/>
    <w:rsid w:val="00E35EC6"/>
    <w:rsid w:val="00E442E1"/>
    <w:rsid w:val="00E44AAE"/>
    <w:rsid w:val="00E56FFB"/>
    <w:rsid w:val="00E63539"/>
    <w:rsid w:val="00E72158"/>
    <w:rsid w:val="00E73EE9"/>
    <w:rsid w:val="00E86981"/>
    <w:rsid w:val="00E90C6F"/>
    <w:rsid w:val="00EA62C6"/>
    <w:rsid w:val="00EB131E"/>
    <w:rsid w:val="00EB5F4C"/>
    <w:rsid w:val="00EB6EFF"/>
    <w:rsid w:val="00EC3C19"/>
    <w:rsid w:val="00EC7B84"/>
    <w:rsid w:val="00ED3177"/>
    <w:rsid w:val="00EE0165"/>
    <w:rsid w:val="00EE17EB"/>
    <w:rsid w:val="00EE2062"/>
    <w:rsid w:val="00EF3AA9"/>
    <w:rsid w:val="00F01D63"/>
    <w:rsid w:val="00F02AAA"/>
    <w:rsid w:val="00F06DDB"/>
    <w:rsid w:val="00F1216C"/>
    <w:rsid w:val="00F156AB"/>
    <w:rsid w:val="00F1637D"/>
    <w:rsid w:val="00F21C91"/>
    <w:rsid w:val="00F31F19"/>
    <w:rsid w:val="00F45676"/>
    <w:rsid w:val="00F45B12"/>
    <w:rsid w:val="00F50D34"/>
    <w:rsid w:val="00F53CC7"/>
    <w:rsid w:val="00F56CA2"/>
    <w:rsid w:val="00F71253"/>
    <w:rsid w:val="00F72A0A"/>
    <w:rsid w:val="00F74949"/>
    <w:rsid w:val="00F767C8"/>
    <w:rsid w:val="00F7791C"/>
    <w:rsid w:val="00F813D7"/>
    <w:rsid w:val="00F827CE"/>
    <w:rsid w:val="00F84C26"/>
    <w:rsid w:val="00F856EC"/>
    <w:rsid w:val="00F860B5"/>
    <w:rsid w:val="00F9077A"/>
    <w:rsid w:val="00F90933"/>
    <w:rsid w:val="00F9183C"/>
    <w:rsid w:val="00F9420D"/>
    <w:rsid w:val="00FB6B8B"/>
    <w:rsid w:val="00FC3444"/>
    <w:rsid w:val="00FD028A"/>
    <w:rsid w:val="00FE4109"/>
    <w:rsid w:val="00FE7A9B"/>
    <w:rsid w:val="00FF1633"/>
    <w:rsid w:val="00FF51F6"/>
    <w:rsid w:val="035B8FFD"/>
    <w:rsid w:val="0429B795"/>
    <w:rsid w:val="05A6FECF"/>
    <w:rsid w:val="05C587F6"/>
    <w:rsid w:val="0756D00B"/>
    <w:rsid w:val="07C323B0"/>
    <w:rsid w:val="0A5366BD"/>
    <w:rsid w:val="0AF97E48"/>
    <w:rsid w:val="0B7EAA61"/>
    <w:rsid w:val="0CC62493"/>
    <w:rsid w:val="0CF3AB2B"/>
    <w:rsid w:val="0E000A73"/>
    <w:rsid w:val="0E98FFF8"/>
    <w:rsid w:val="1447C8E5"/>
    <w:rsid w:val="15F4846F"/>
    <w:rsid w:val="160B2CC6"/>
    <w:rsid w:val="1693AE4B"/>
    <w:rsid w:val="170E0408"/>
    <w:rsid w:val="175EDE28"/>
    <w:rsid w:val="1909C8CB"/>
    <w:rsid w:val="19EDE718"/>
    <w:rsid w:val="1AC6FA32"/>
    <w:rsid w:val="1B4D05A3"/>
    <w:rsid w:val="1B6C3BF6"/>
    <w:rsid w:val="1B737760"/>
    <w:rsid w:val="1C52DACA"/>
    <w:rsid w:val="1D54A357"/>
    <w:rsid w:val="1D749A6C"/>
    <w:rsid w:val="1DD582CE"/>
    <w:rsid w:val="20D47809"/>
    <w:rsid w:val="21612652"/>
    <w:rsid w:val="21F8F8FD"/>
    <w:rsid w:val="22A3C2CD"/>
    <w:rsid w:val="22EC852A"/>
    <w:rsid w:val="234FF82C"/>
    <w:rsid w:val="25AC0B58"/>
    <w:rsid w:val="2668AF8E"/>
    <w:rsid w:val="27460FD0"/>
    <w:rsid w:val="27B17DFD"/>
    <w:rsid w:val="283632DC"/>
    <w:rsid w:val="2897BB87"/>
    <w:rsid w:val="28BC612C"/>
    <w:rsid w:val="2975012D"/>
    <w:rsid w:val="29E6C7C5"/>
    <w:rsid w:val="2A0C1279"/>
    <w:rsid w:val="2BA6F16C"/>
    <w:rsid w:val="2BCF5C49"/>
    <w:rsid w:val="2E1B279E"/>
    <w:rsid w:val="2EACFE88"/>
    <w:rsid w:val="2FA25554"/>
    <w:rsid w:val="307B39EC"/>
    <w:rsid w:val="308A6F71"/>
    <w:rsid w:val="317644DE"/>
    <w:rsid w:val="33D81986"/>
    <w:rsid w:val="33F6257A"/>
    <w:rsid w:val="340C9EEC"/>
    <w:rsid w:val="348A6922"/>
    <w:rsid w:val="3518B6D4"/>
    <w:rsid w:val="36BB12FA"/>
    <w:rsid w:val="37C5D240"/>
    <w:rsid w:val="3AEE960B"/>
    <w:rsid w:val="3CE566AE"/>
    <w:rsid w:val="3D2B5A5D"/>
    <w:rsid w:val="3D93FFE1"/>
    <w:rsid w:val="3DC8BBDE"/>
    <w:rsid w:val="3FF4968E"/>
    <w:rsid w:val="40C10ACC"/>
    <w:rsid w:val="40F4EA83"/>
    <w:rsid w:val="41A9BEEA"/>
    <w:rsid w:val="41B06E38"/>
    <w:rsid w:val="42215CAA"/>
    <w:rsid w:val="44F20F55"/>
    <w:rsid w:val="4515764A"/>
    <w:rsid w:val="4571F2F8"/>
    <w:rsid w:val="465D7BEB"/>
    <w:rsid w:val="46671D69"/>
    <w:rsid w:val="473BAC70"/>
    <w:rsid w:val="4A4E98A5"/>
    <w:rsid w:val="4AF55F0F"/>
    <w:rsid w:val="4C202430"/>
    <w:rsid w:val="4D944D29"/>
    <w:rsid w:val="4E447D7C"/>
    <w:rsid w:val="4EFC32EA"/>
    <w:rsid w:val="4FC883B8"/>
    <w:rsid w:val="4FF41AC6"/>
    <w:rsid w:val="5021BD92"/>
    <w:rsid w:val="504BAD72"/>
    <w:rsid w:val="50DC5DA8"/>
    <w:rsid w:val="52477BD1"/>
    <w:rsid w:val="560A3042"/>
    <w:rsid w:val="575E8B5B"/>
    <w:rsid w:val="57F873C3"/>
    <w:rsid w:val="583D94B4"/>
    <w:rsid w:val="593BD103"/>
    <w:rsid w:val="5CA1C7D5"/>
    <w:rsid w:val="5DD81FE5"/>
    <w:rsid w:val="6074E2A1"/>
    <w:rsid w:val="6124DD95"/>
    <w:rsid w:val="641DE05C"/>
    <w:rsid w:val="659F9CBC"/>
    <w:rsid w:val="65C0D830"/>
    <w:rsid w:val="669EFA65"/>
    <w:rsid w:val="68A73DA0"/>
    <w:rsid w:val="693D38DA"/>
    <w:rsid w:val="6A169839"/>
    <w:rsid w:val="6AD9093B"/>
    <w:rsid w:val="6B18AFE0"/>
    <w:rsid w:val="6B24F096"/>
    <w:rsid w:val="6E2C6972"/>
    <w:rsid w:val="71E874C1"/>
    <w:rsid w:val="72DADC06"/>
    <w:rsid w:val="7439CEC1"/>
    <w:rsid w:val="74DBDFBE"/>
    <w:rsid w:val="75213B54"/>
    <w:rsid w:val="789A4635"/>
    <w:rsid w:val="78F7CE09"/>
    <w:rsid w:val="78FF5999"/>
    <w:rsid w:val="79B64A6C"/>
    <w:rsid w:val="79DE55CF"/>
    <w:rsid w:val="7B0C8347"/>
    <w:rsid w:val="7CD40A0D"/>
    <w:rsid w:val="7D69D1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83A7E"/>
  <w15:chartTrackingRefBased/>
  <w15:docId w15:val="{7AEBC8E8-5598-4A7F-BD81-2EF8927D2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8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0807"/>
    <w:pPr>
      <w:ind w:left="720"/>
      <w:contextualSpacing/>
    </w:pPr>
  </w:style>
  <w:style w:type="character" w:customStyle="1" w:styleId="normaltextrun">
    <w:name w:val="normaltextrun"/>
    <w:basedOn w:val="DefaultParagraphFont"/>
    <w:rsid w:val="00217B38"/>
  </w:style>
  <w:style w:type="character" w:customStyle="1" w:styleId="eop">
    <w:name w:val="eop"/>
    <w:basedOn w:val="DefaultParagraphFont"/>
    <w:rsid w:val="035B8FFD"/>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FB6B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6B8B"/>
  </w:style>
  <w:style w:type="paragraph" w:styleId="Footer">
    <w:name w:val="footer"/>
    <w:basedOn w:val="Normal"/>
    <w:link w:val="FooterChar"/>
    <w:uiPriority w:val="99"/>
    <w:unhideWhenUsed/>
    <w:rsid w:val="00FB6B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6B8B"/>
  </w:style>
  <w:style w:type="paragraph" w:customStyle="1" w:styleId="paragraph">
    <w:name w:val="paragraph"/>
    <w:basedOn w:val="Normal"/>
    <w:rsid w:val="00FB6B8B"/>
    <w:pPr>
      <w:spacing w:before="100" w:beforeAutospacing="1" w:after="100" w:afterAutospacing="1" w:line="240" w:lineRule="auto"/>
    </w:pPr>
    <w:rPr>
      <w:rFonts w:ascii="Calibri" w:hAnsi="Calibri" w:cs="Calibri"/>
      <w:lang w:eastAsia="en-GB"/>
    </w:rPr>
  </w:style>
  <w:style w:type="character" w:styleId="UnresolvedMention">
    <w:name w:val="Unresolved Mention"/>
    <w:basedOn w:val="DefaultParagraphFont"/>
    <w:uiPriority w:val="99"/>
    <w:semiHidden/>
    <w:unhideWhenUsed/>
    <w:rsid w:val="00FB6B8B"/>
    <w:rPr>
      <w:color w:val="605E5C"/>
      <w:shd w:val="clear" w:color="auto" w:fill="E1DFDD"/>
    </w:rPr>
  </w:style>
  <w:style w:type="paragraph" w:styleId="NormalWeb">
    <w:name w:val="Normal (Web)"/>
    <w:basedOn w:val="Normal"/>
    <w:uiPriority w:val="99"/>
    <w:unhideWhenUsed/>
    <w:rsid w:val="0005707B"/>
    <w:pPr>
      <w:spacing w:before="100" w:beforeAutospacing="1" w:after="100" w:afterAutospacing="1" w:line="240" w:lineRule="auto"/>
    </w:pPr>
    <w:rPr>
      <w:rFonts w:ascii="Calibri" w:hAnsi="Calibri" w:cs="Calibri"/>
      <w:lang w:eastAsia="en-GB"/>
    </w:rPr>
  </w:style>
  <w:style w:type="character" w:styleId="Emphasis">
    <w:name w:val="Emphasis"/>
    <w:basedOn w:val="DefaultParagraphFont"/>
    <w:uiPriority w:val="20"/>
    <w:qFormat/>
    <w:rsid w:val="0005707B"/>
    <w:rPr>
      <w:i/>
      <w:iCs/>
    </w:rPr>
  </w:style>
  <w:style w:type="character" w:styleId="FollowedHyperlink">
    <w:name w:val="FollowedHyperlink"/>
    <w:basedOn w:val="DefaultParagraphFont"/>
    <w:uiPriority w:val="99"/>
    <w:semiHidden/>
    <w:unhideWhenUsed/>
    <w:rsid w:val="00F84C26"/>
    <w:rPr>
      <w:color w:val="954F72" w:themeColor="followedHyperlink"/>
      <w:u w:val="single"/>
    </w:rPr>
  </w:style>
  <w:style w:type="character" w:styleId="CommentReference">
    <w:name w:val="annotation reference"/>
    <w:basedOn w:val="DefaultParagraphFont"/>
    <w:uiPriority w:val="99"/>
    <w:semiHidden/>
    <w:unhideWhenUsed/>
    <w:rsid w:val="00CB1373"/>
    <w:rPr>
      <w:sz w:val="16"/>
      <w:szCs w:val="16"/>
    </w:rPr>
  </w:style>
  <w:style w:type="paragraph" w:styleId="CommentText">
    <w:name w:val="annotation text"/>
    <w:basedOn w:val="Normal"/>
    <w:link w:val="CommentTextChar"/>
    <w:uiPriority w:val="99"/>
    <w:unhideWhenUsed/>
    <w:rsid w:val="00CB1373"/>
    <w:pPr>
      <w:spacing w:line="240" w:lineRule="auto"/>
    </w:pPr>
    <w:rPr>
      <w:sz w:val="20"/>
      <w:szCs w:val="20"/>
    </w:rPr>
  </w:style>
  <w:style w:type="character" w:customStyle="1" w:styleId="CommentTextChar">
    <w:name w:val="Comment Text Char"/>
    <w:basedOn w:val="DefaultParagraphFont"/>
    <w:link w:val="CommentText"/>
    <w:uiPriority w:val="99"/>
    <w:rsid w:val="00CB1373"/>
    <w:rPr>
      <w:sz w:val="20"/>
      <w:szCs w:val="20"/>
    </w:rPr>
  </w:style>
  <w:style w:type="paragraph" w:styleId="CommentSubject">
    <w:name w:val="annotation subject"/>
    <w:basedOn w:val="CommentText"/>
    <w:next w:val="CommentText"/>
    <w:link w:val="CommentSubjectChar"/>
    <w:uiPriority w:val="99"/>
    <w:semiHidden/>
    <w:unhideWhenUsed/>
    <w:rsid w:val="00CB1373"/>
    <w:rPr>
      <w:b/>
      <w:bCs/>
    </w:rPr>
  </w:style>
  <w:style w:type="character" w:customStyle="1" w:styleId="CommentSubjectChar">
    <w:name w:val="Comment Subject Char"/>
    <w:basedOn w:val="CommentTextChar"/>
    <w:link w:val="CommentSubject"/>
    <w:uiPriority w:val="99"/>
    <w:semiHidden/>
    <w:rsid w:val="00CB1373"/>
    <w:rPr>
      <w:b/>
      <w:bCs/>
      <w:sz w:val="20"/>
      <w:szCs w:val="20"/>
    </w:rPr>
  </w:style>
  <w:style w:type="paragraph" w:styleId="BalloonText">
    <w:name w:val="Balloon Text"/>
    <w:basedOn w:val="Normal"/>
    <w:link w:val="BalloonTextChar"/>
    <w:uiPriority w:val="99"/>
    <w:semiHidden/>
    <w:unhideWhenUsed/>
    <w:rsid w:val="00CB137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B1373"/>
    <w:rPr>
      <w:rFonts w:ascii="Times New Roman" w:hAnsi="Times New Roman" w:cs="Times New Roman"/>
      <w:sz w:val="18"/>
      <w:szCs w:val="18"/>
    </w:rPr>
  </w:style>
  <w:style w:type="paragraph" w:customStyle="1" w:styleId="pf0">
    <w:name w:val="pf0"/>
    <w:basedOn w:val="Normal"/>
    <w:rsid w:val="00E44AA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E44AAE"/>
    <w:rPr>
      <w:rFonts w:ascii="Calibri" w:hAnsi="Calibri" w:cs="Calibri" w:hint="default"/>
      <w:sz w:val="22"/>
      <w:szCs w:val="22"/>
    </w:rPr>
  </w:style>
  <w:style w:type="paragraph" w:styleId="Revision">
    <w:name w:val="Revision"/>
    <w:hidden/>
    <w:uiPriority w:val="99"/>
    <w:semiHidden/>
    <w:rsid w:val="00D663D4"/>
    <w:pPr>
      <w:spacing w:after="0" w:line="240" w:lineRule="auto"/>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42666">
      <w:bodyDiv w:val="1"/>
      <w:marLeft w:val="0"/>
      <w:marRight w:val="0"/>
      <w:marTop w:val="0"/>
      <w:marBottom w:val="0"/>
      <w:divBdr>
        <w:top w:val="none" w:sz="0" w:space="0" w:color="auto"/>
        <w:left w:val="none" w:sz="0" w:space="0" w:color="auto"/>
        <w:bottom w:val="none" w:sz="0" w:space="0" w:color="auto"/>
        <w:right w:val="none" w:sz="0" w:space="0" w:color="auto"/>
      </w:divBdr>
    </w:div>
    <w:div w:id="905916183">
      <w:bodyDiv w:val="1"/>
      <w:marLeft w:val="0"/>
      <w:marRight w:val="0"/>
      <w:marTop w:val="0"/>
      <w:marBottom w:val="0"/>
      <w:divBdr>
        <w:top w:val="none" w:sz="0" w:space="0" w:color="auto"/>
        <w:left w:val="none" w:sz="0" w:space="0" w:color="auto"/>
        <w:bottom w:val="none" w:sz="0" w:space="0" w:color="auto"/>
        <w:right w:val="none" w:sz="0" w:space="0" w:color="auto"/>
      </w:divBdr>
      <w:divsChild>
        <w:div w:id="846947436">
          <w:marLeft w:val="0"/>
          <w:marRight w:val="0"/>
          <w:marTop w:val="0"/>
          <w:marBottom w:val="0"/>
          <w:divBdr>
            <w:top w:val="none" w:sz="0" w:space="0" w:color="auto"/>
            <w:left w:val="none" w:sz="0" w:space="0" w:color="auto"/>
            <w:bottom w:val="none" w:sz="0" w:space="0" w:color="auto"/>
            <w:right w:val="none" w:sz="0" w:space="0" w:color="auto"/>
          </w:divBdr>
        </w:div>
      </w:divsChild>
    </w:div>
    <w:div w:id="1144346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ttlevillage.typeform.com/to/j6rFdbY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ttlevillage.typeform.com/to/AYj2ztyo"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p.littlevillagehq.org/wp-content/uploads/2021/06/Little_Village.Equal_Opportunities.March_2021.FINAL-Copy.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DD7577D34DFD4490D31F51C7B4A5B9" ma:contentTypeVersion="18" ma:contentTypeDescription="Create a new document." ma:contentTypeScope="" ma:versionID="5fd986072a2fb53e503819ffa7790c57">
  <xsd:schema xmlns:xsd="http://www.w3.org/2001/XMLSchema" xmlns:xs="http://www.w3.org/2001/XMLSchema" xmlns:p="http://schemas.microsoft.com/office/2006/metadata/properties" xmlns:ns2="e2490c1f-3714-4102-b57f-9d67e55aaeed" xmlns:ns3="2d03e7f8-9a1b-4637-9487-9fdf0667fcc7" targetNamespace="http://schemas.microsoft.com/office/2006/metadata/properties" ma:root="true" ma:fieldsID="a2683c6542459625bc6f1165039c2ef9" ns2:_="" ns3:_="">
    <xsd:import namespace="e2490c1f-3714-4102-b57f-9d67e55aaeed"/>
    <xsd:import namespace="2d03e7f8-9a1b-4637-9487-9fdf0667fc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490c1f-3714-4102-b57f-9d67e55aae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1bdbfad-c150-49bb-833b-f93701b590ce"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03e7f8-9a1b-4637-9487-9fdf0667fcc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8ab3b13-9ae8-4564-a68b-6dc808d2c502}" ma:internalName="TaxCatchAll" ma:showField="CatchAllData" ma:web="2d03e7f8-9a1b-4637-9487-9fdf0667fc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2490c1f-3714-4102-b57f-9d67e55aaeed">
      <Terms xmlns="http://schemas.microsoft.com/office/infopath/2007/PartnerControls"/>
    </lcf76f155ced4ddcb4097134ff3c332f>
    <TaxCatchAll xmlns="2d03e7f8-9a1b-4637-9487-9fdf0667fcc7"/>
    <SharedWithUsers xmlns="2d03e7f8-9a1b-4637-9487-9fdf0667fcc7">
      <UserInfo>
        <DisplayName/>
        <AccountId xsi:nil="true"/>
        <AccountType/>
      </UserInfo>
    </SharedWithUsers>
  </documentManagement>
</p:properties>
</file>

<file path=customXml/itemProps1.xml><?xml version="1.0" encoding="utf-8"?>
<ds:datastoreItem xmlns:ds="http://schemas.openxmlformats.org/officeDocument/2006/customXml" ds:itemID="{94E11AD0-5067-4C34-9EF1-C2A0303A46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490c1f-3714-4102-b57f-9d67e55aaeed"/>
    <ds:schemaRef ds:uri="2d03e7f8-9a1b-4637-9487-9fdf0667fc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52BC97-DF7E-4B6E-9052-72541140E962}">
  <ds:schemaRefs>
    <ds:schemaRef ds:uri="http://schemas.microsoft.com/sharepoint/v3/contenttype/forms"/>
  </ds:schemaRefs>
</ds:datastoreItem>
</file>

<file path=customXml/itemProps3.xml><?xml version="1.0" encoding="utf-8"?>
<ds:datastoreItem xmlns:ds="http://schemas.openxmlformats.org/officeDocument/2006/customXml" ds:itemID="{4844C290-9643-4543-89B7-A1D834F07D00}">
  <ds:schemaRefs>
    <ds:schemaRef ds:uri="http://schemas.microsoft.com/office/2006/metadata/properties"/>
    <ds:schemaRef ds:uri="http://schemas.microsoft.com/office/infopath/2007/PartnerControls"/>
    <ds:schemaRef ds:uri="e2490c1f-3714-4102-b57f-9d67e55aaeed"/>
    <ds:schemaRef ds:uri="2d03e7f8-9a1b-4637-9487-9fdf0667fcc7"/>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5</Pages>
  <Words>1582</Words>
  <Characters>9021</Characters>
  <Application>Microsoft Office Word</Application>
  <DocSecurity>0</DocSecurity>
  <Lines>75</Lines>
  <Paragraphs>21</Paragraphs>
  <ScaleCrop>false</ScaleCrop>
  <Company/>
  <LinksUpToDate>false</LinksUpToDate>
  <CharactersWithSpaces>10582</CharactersWithSpaces>
  <SharedDoc>false</SharedDoc>
  <HLinks>
    <vt:vector size="18" baseType="variant">
      <vt:variant>
        <vt:i4>2424894</vt:i4>
      </vt:variant>
      <vt:variant>
        <vt:i4>6</vt:i4>
      </vt:variant>
      <vt:variant>
        <vt:i4>0</vt:i4>
      </vt:variant>
      <vt:variant>
        <vt:i4>5</vt:i4>
      </vt:variant>
      <vt:variant>
        <vt:lpwstr>https://littlevillage.typeform.com/to/j6rFdbYY</vt:lpwstr>
      </vt:variant>
      <vt:variant>
        <vt:lpwstr/>
      </vt:variant>
      <vt:variant>
        <vt:i4>6750261</vt:i4>
      </vt:variant>
      <vt:variant>
        <vt:i4>3</vt:i4>
      </vt:variant>
      <vt:variant>
        <vt:i4>0</vt:i4>
      </vt:variant>
      <vt:variant>
        <vt:i4>5</vt:i4>
      </vt:variant>
      <vt:variant>
        <vt:lpwstr>https://littlevillage.typeform.com/to/QUWh1D9p</vt:lpwstr>
      </vt:variant>
      <vt:variant>
        <vt:lpwstr/>
      </vt:variant>
      <vt:variant>
        <vt:i4>3473429</vt:i4>
      </vt:variant>
      <vt:variant>
        <vt:i4>0</vt:i4>
      </vt:variant>
      <vt:variant>
        <vt:i4>0</vt:i4>
      </vt:variant>
      <vt:variant>
        <vt:i4>5</vt:i4>
      </vt:variant>
      <vt:variant>
        <vt:lpwstr>https://wp.littlevillagehq.org/wp-content/uploads/2021/06/Little_Village.Equal_Opportunities.March_2021.FINAL-Cop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e Livingstone</dc:creator>
  <cp:keywords/>
  <dc:description/>
  <cp:lastModifiedBy>Lola Caston-Hawkes</cp:lastModifiedBy>
  <cp:revision>34</cp:revision>
  <cp:lastPrinted>2022-04-26T18:46:00Z</cp:lastPrinted>
  <dcterms:created xsi:type="dcterms:W3CDTF">2024-03-06T19:53:00Z</dcterms:created>
  <dcterms:modified xsi:type="dcterms:W3CDTF">2024-03-0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DD7577D34DFD4490D31F51C7B4A5B9</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